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88418A" w14:textId="19E85F1A" w:rsidR="001D3A14" w:rsidRPr="002C70B4" w:rsidRDefault="001D3A14" w:rsidP="003B5FFB">
      <w:pPr>
        <w:pStyle w:val="DA11"/>
        <w:shd w:val="clear" w:color="auto" w:fill="FFFFFF" w:themeFill="background1"/>
        <w:jc w:val="center"/>
        <w:rPr>
          <w:b/>
          <w:color w:val="000000" w:themeColor="text1"/>
          <w:sz w:val="28"/>
          <w:szCs w:val="28"/>
        </w:rPr>
      </w:pPr>
      <w:bookmarkStart w:id="0" w:name="_Toc479755544"/>
      <w:r w:rsidRPr="002C70B4">
        <w:rPr>
          <w:b/>
          <w:color w:val="000000" w:themeColor="text1"/>
          <w:sz w:val="28"/>
          <w:szCs w:val="28"/>
        </w:rPr>
        <w:t>Phụ lục I</w:t>
      </w:r>
    </w:p>
    <w:p w14:paraId="13474558" w14:textId="77777777" w:rsidR="001D3A14" w:rsidRPr="002C70B4" w:rsidRDefault="001D3A14" w:rsidP="001D3A14">
      <w:pPr>
        <w:pStyle w:val="DA11"/>
        <w:shd w:val="clear" w:color="auto" w:fill="FFFFFF" w:themeFill="background1"/>
        <w:jc w:val="center"/>
        <w:rPr>
          <w:b/>
          <w:color w:val="000000" w:themeColor="text1"/>
          <w:sz w:val="25"/>
          <w:szCs w:val="25"/>
          <w:lang w:val="vi-VN"/>
        </w:rPr>
      </w:pPr>
      <w:r w:rsidRPr="002C70B4">
        <w:rPr>
          <w:b/>
          <w:color w:val="000000" w:themeColor="text1"/>
          <w:sz w:val="25"/>
          <w:szCs w:val="25"/>
        </w:rPr>
        <w:t>DANH SÁCH</w:t>
      </w:r>
      <w:r w:rsidRPr="002C70B4">
        <w:rPr>
          <w:b/>
          <w:color w:val="000000" w:themeColor="text1"/>
          <w:sz w:val="25"/>
          <w:szCs w:val="25"/>
          <w:lang w:val="en-US"/>
        </w:rPr>
        <w:t xml:space="preserve"> </w:t>
      </w:r>
      <w:r w:rsidRPr="002C70B4">
        <w:rPr>
          <w:b/>
          <w:color w:val="000000" w:themeColor="text1"/>
          <w:sz w:val="25"/>
          <w:szCs w:val="25"/>
          <w:lang w:val="vi-VN"/>
        </w:rPr>
        <w:t>1</w:t>
      </w:r>
      <w:r w:rsidRPr="002C70B4">
        <w:rPr>
          <w:b/>
          <w:color w:val="000000" w:themeColor="text1"/>
          <w:sz w:val="25"/>
          <w:szCs w:val="25"/>
          <w:lang w:val="en-US"/>
        </w:rPr>
        <w:t>49</w:t>
      </w:r>
      <w:r w:rsidRPr="002C70B4">
        <w:rPr>
          <w:b/>
          <w:color w:val="000000" w:themeColor="text1"/>
          <w:sz w:val="25"/>
          <w:szCs w:val="25"/>
        </w:rPr>
        <w:t xml:space="preserve"> TRƯỜNG </w:t>
      </w:r>
      <w:r w:rsidRPr="002C70B4">
        <w:rPr>
          <w:b/>
          <w:color w:val="000000" w:themeColor="text1"/>
          <w:sz w:val="25"/>
          <w:szCs w:val="25"/>
          <w:lang w:val="vi-VN"/>
        </w:rPr>
        <w:t>TRUNG HỌC PHỔ THÔNG</w:t>
      </w:r>
    </w:p>
    <w:p w14:paraId="303BFE56" w14:textId="6457D0EF" w:rsidR="001D3A14" w:rsidRPr="002C70B4" w:rsidRDefault="001D3A14" w:rsidP="001D3A14">
      <w:pPr>
        <w:pStyle w:val="DA11"/>
        <w:shd w:val="clear" w:color="auto" w:fill="FFFFFF" w:themeFill="background1"/>
        <w:jc w:val="center"/>
        <w:rPr>
          <w:b/>
          <w:color w:val="000000" w:themeColor="text1"/>
          <w:sz w:val="25"/>
          <w:szCs w:val="25"/>
        </w:rPr>
      </w:pPr>
      <w:r w:rsidRPr="002C70B4">
        <w:rPr>
          <w:b/>
          <w:color w:val="000000" w:themeColor="text1"/>
          <w:sz w:val="25"/>
          <w:szCs w:val="25"/>
        </w:rPr>
        <w:t>(THUỘC DIỆN ƯU TIÊN XÉT TUYỂN THEO</w:t>
      </w:r>
      <w:r w:rsidRPr="002C70B4">
        <w:rPr>
          <w:b/>
          <w:color w:val="000000" w:themeColor="text1"/>
          <w:sz w:val="25"/>
          <w:szCs w:val="25"/>
          <w:lang w:val="vi-VN"/>
        </w:rPr>
        <w:t xml:space="preserve"> </w:t>
      </w:r>
      <w:r w:rsidRPr="002C70B4">
        <w:rPr>
          <w:b/>
          <w:color w:val="000000" w:themeColor="text1"/>
          <w:sz w:val="25"/>
          <w:szCs w:val="25"/>
        </w:rPr>
        <w:t>QUY</w:t>
      </w:r>
      <w:r w:rsidRPr="002C70B4">
        <w:rPr>
          <w:b/>
          <w:color w:val="000000" w:themeColor="text1"/>
          <w:sz w:val="25"/>
          <w:szCs w:val="25"/>
          <w:lang w:val="vi-VN"/>
        </w:rPr>
        <w:t xml:space="preserve"> </w:t>
      </w:r>
      <w:r w:rsidRPr="002C70B4">
        <w:rPr>
          <w:b/>
          <w:color w:val="000000" w:themeColor="text1"/>
          <w:sz w:val="25"/>
          <w:szCs w:val="25"/>
        </w:rPr>
        <w:t>ĐỊNH</w:t>
      </w:r>
      <w:r w:rsidRPr="002C70B4">
        <w:rPr>
          <w:b/>
          <w:color w:val="000000" w:themeColor="text1"/>
          <w:sz w:val="25"/>
          <w:szCs w:val="25"/>
          <w:lang w:val="en-US"/>
        </w:rPr>
        <w:t xml:space="preserve"> </w:t>
      </w:r>
      <w:r w:rsidRPr="002C70B4">
        <w:rPr>
          <w:b/>
          <w:color w:val="000000" w:themeColor="text1"/>
          <w:sz w:val="25"/>
          <w:szCs w:val="25"/>
        </w:rPr>
        <w:t>ĐHQG-HCM)</w:t>
      </w:r>
    </w:p>
    <w:p w14:paraId="6FBC3DF2" w14:textId="031DFD83" w:rsidR="001D3A14" w:rsidRPr="002C70B4" w:rsidRDefault="001D3A14" w:rsidP="001D3A14">
      <w:pPr>
        <w:jc w:val="center"/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</w:pP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  <w:t xml:space="preserve">(Kèm theo Công văn số 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 xml:space="preserve">     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  <w:t>/ĐHQG-ĐT ngày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 xml:space="preserve">    /02/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  <w:t>202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>6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  <w:t xml:space="preserve"> của </w:t>
      </w:r>
    </w:p>
    <w:p w14:paraId="23A16C98" w14:textId="00E87323" w:rsidR="001D3A14" w:rsidRPr="002C70B4" w:rsidRDefault="001D3A14" w:rsidP="001D3A14">
      <w:pPr>
        <w:jc w:val="center"/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</w:pP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>Đại học Quốc gia Thành phố Hồ Chí Minh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  <w:lang w:val="vi-VN"/>
        </w:rPr>
        <w:t>)</w:t>
      </w:r>
      <w:r w:rsidRPr="002C70B4">
        <w:rPr>
          <w:rFonts w:ascii="Times New Roman" w:hAnsi="Times New Roman"/>
          <w:b w:val="0"/>
          <w:bCs/>
          <w:i/>
          <w:color w:val="000000" w:themeColor="text1"/>
          <w:sz w:val="26"/>
          <w:szCs w:val="26"/>
        </w:rPr>
        <w:t xml:space="preserve"> </w:t>
      </w:r>
    </w:p>
    <w:p w14:paraId="02CFCA7B" w14:textId="77777777" w:rsidR="001D3A14" w:rsidRPr="002C70B4" w:rsidRDefault="001D3A14" w:rsidP="001D3A14">
      <w:pPr>
        <w:rPr>
          <w:rFonts w:ascii="Times New Roman" w:hAnsi="Times New Roman"/>
          <w:b w:val="0"/>
          <w:bCs/>
          <w:color w:val="000000" w:themeColor="text1"/>
          <w:sz w:val="26"/>
          <w:szCs w:val="26"/>
          <w:lang w:val="vi-VN"/>
        </w:rPr>
      </w:pPr>
      <w:r w:rsidRPr="002C70B4">
        <w:rPr>
          <w:rFonts w:ascii="Times New Roman" w:hAnsi="Times New Roman"/>
          <w:b w:val="0"/>
          <w:bCs/>
          <w:noProof/>
          <w:color w:val="000000" w:themeColor="text1"/>
          <w:sz w:val="26"/>
          <w:szCs w:val="26"/>
          <w:lang w:eastAsia="zh-CN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20C73730" wp14:editId="159CEE9A">
                <wp:simplePos x="0" y="0"/>
                <wp:positionH relativeFrom="column">
                  <wp:posOffset>2553017</wp:posOffset>
                </wp:positionH>
                <wp:positionV relativeFrom="paragraph">
                  <wp:posOffset>34822</wp:posOffset>
                </wp:positionV>
                <wp:extent cx="89484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48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CB6944" id="Straight Connector 4" o:spid="_x0000_s1026" style="position:absolute;flip:y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1pt,2.75pt" to="271.45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" strokeweight=".5pt"/>
            </w:pict>
          </mc:Fallback>
        </mc:AlternateContent>
      </w:r>
    </w:p>
    <w:bookmarkEnd w:id="0"/>
    <w:p w14:paraId="78977A31" w14:textId="77777777" w:rsidR="001D3A14" w:rsidRPr="002C70B4" w:rsidRDefault="001D3A14" w:rsidP="001D3A14">
      <w:pPr>
        <w:pStyle w:val="DA11"/>
        <w:numPr>
          <w:ilvl w:val="0"/>
          <w:numId w:val="38"/>
        </w:numPr>
        <w:shd w:val="clear" w:color="auto" w:fill="FFFFFF" w:themeFill="background1"/>
        <w:tabs>
          <w:tab w:val="left" w:pos="851"/>
        </w:tabs>
        <w:ind w:left="0" w:firstLine="567"/>
        <w:rPr>
          <w:b/>
          <w:color w:val="000000" w:themeColor="text1"/>
        </w:rPr>
      </w:pPr>
      <w:r w:rsidRPr="002C70B4">
        <w:rPr>
          <w:b/>
          <w:color w:val="000000" w:themeColor="text1"/>
        </w:rPr>
        <w:t xml:space="preserve">Danh sách 79 trường </w:t>
      </w:r>
      <w:r w:rsidRPr="002C70B4">
        <w:rPr>
          <w:b/>
          <w:color w:val="000000" w:themeColor="text1"/>
          <w:lang w:eastAsia="vi-VN"/>
        </w:rPr>
        <w:t>trung học phổ thông</w:t>
      </w:r>
      <w:r w:rsidRPr="002C70B4">
        <w:rPr>
          <w:b/>
          <w:color w:val="000000" w:themeColor="text1"/>
          <w:lang w:val="vi-VN" w:eastAsia="vi-VN"/>
        </w:rPr>
        <w:t xml:space="preserve"> (THPT)</w:t>
      </w:r>
      <w:r w:rsidRPr="002C70B4">
        <w:rPr>
          <w:b/>
          <w:color w:val="000000" w:themeColor="text1"/>
          <w:lang w:eastAsia="vi-VN"/>
        </w:rPr>
        <w:t xml:space="preserve"> chuyên</w:t>
      </w:r>
      <w:r w:rsidRPr="002C70B4">
        <w:rPr>
          <w:b/>
          <w:color w:val="000000" w:themeColor="text1"/>
          <w:lang w:val="vi-VN" w:eastAsia="vi-VN"/>
        </w:rPr>
        <w:t xml:space="preserve">, </w:t>
      </w:r>
      <w:r w:rsidRPr="002C70B4">
        <w:rPr>
          <w:b/>
          <w:color w:val="000000" w:themeColor="text1"/>
          <w:lang w:val="en-US" w:eastAsia="vi-VN"/>
        </w:rPr>
        <w:t xml:space="preserve">THPT </w:t>
      </w:r>
      <w:r w:rsidRPr="002C70B4">
        <w:rPr>
          <w:b/>
          <w:color w:val="000000" w:themeColor="text1"/>
          <w:lang w:val="vi-VN" w:eastAsia="vi-VN"/>
        </w:rPr>
        <w:t>năng khiếu</w:t>
      </w:r>
    </w:p>
    <w:tbl>
      <w:tblPr>
        <w:tblW w:w="508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8"/>
        <w:gridCol w:w="921"/>
        <w:gridCol w:w="2788"/>
        <w:gridCol w:w="914"/>
        <w:gridCol w:w="3798"/>
      </w:tblGrid>
      <w:tr w:rsidR="002C70B4" w:rsidRPr="002C70B4" w14:paraId="56B058EF" w14:textId="77777777" w:rsidTr="00C125A3">
        <w:trPr>
          <w:trHeight w:val="624"/>
          <w:tblHeader/>
          <w:jc w:val="center"/>
        </w:trPr>
        <w:tc>
          <w:tcPr>
            <w:tcW w:w="428" w:type="pct"/>
            <w:vAlign w:val="center"/>
          </w:tcPr>
          <w:p w14:paraId="66379BC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sv-SE" w:eastAsia="vi-VN"/>
              </w:rPr>
            </w:pPr>
            <w:bookmarkStart w:id="1" w:name="OLE_LINK2"/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sv-SE" w:eastAsia="vi-VN"/>
              </w:rPr>
              <w:t>STT</w:t>
            </w:r>
          </w:p>
        </w:tc>
        <w:tc>
          <w:tcPr>
            <w:tcW w:w="500" w:type="pct"/>
            <w:vAlign w:val="center"/>
          </w:tcPr>
          <w:p w14:paraId="7E5FA99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Mã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ỉnh/</w:t>
            </w:r>
          </w:p>
          <w:p w14:paraId="36FAA5B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ành phố (TP)</w:t>
            </w:r>
          </w:p>
        </w:tc>
        <w:tc>
          <w:tcPr>
            <w:tcW w:w="1514" w:type="pct"/>
            <w:vAlign w:val="center"/>
          </w:tcPr>
          <w:p w14:paraId="5AF0D6A7" w14:textId="374E6B34" w:rsidR="001D3A14" w:rsidRPr="002C70B4" w:rsidRDefault="001D3A14" w:rsidP="001D3A14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Tên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ỉnh/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</w:t>
            </w:r>
          </w:p>
        </w:tc>
        <w:tc>
          <w:tcPr>
            <w:tcW w:w="496" w:type="pct"/>
            <w:vAlign w:val="center"/>
          </w:tcPr>
          <w:p w14:paraId="6467B1F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Mã</w:t>
            </w:r>
          </w:p>
          <w:p w14:paraId="7924114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rường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7B7868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ên trường</w:t>
            </w:r>
          </w:p>
        </w:tc>
      </w:tr>
      <w:tr w:rsidR="002C70B4" w:rsidRPr="002C70B4" w14:paraId="1E3268CB" w14:textId="77777777" w:rsidTr="00C125A3">
        <w:trPr>
          <w:trHeight w:val="397"/>
          <w:jc w:val="center"/>
        </w:trPr>
        <w:tc>
          <w:tcPr>
            <w:tcW w:w="5000" w:type="pct"/>
            <w:gridSpan w:val="5"/>
            <w:shd w:val="clear" w:color="auto" w:fill="FFFFFF" w:themeFill="background1"/>
            <w:vAlign w:val="center"/>
          </w:tcPr>
          <w:p w14:paraId="4650A0B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.1. Trường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THPT chuyên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và THPT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năng khiếu 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ực thuộc đại học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, gồm 0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8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trường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:</w:t>
            </w:r>
          </w:p>
        </w:tc>
      </w:tr>
      <w:tr w:rsidR="002C70B4" w:rsidRPr="002C70B4" w14:paraId="59AB2A98" w14:textId="77777777" w:rsidTr="00C125A3">
        <w:trPr>
          <w:trHeight w:val="567"/>
          <w:jc w:val="center"/>
        </w:trPr>
        <w:tc>
          <w:tcPr>
            <w:tcW w:w="428" w:type="pct"/>
            <w:noWrap/>
            <w:vAlign w:val="center"/>
          </w:tcPr>
          <w:p w14:paraId="0EEB05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</w:t>
            </w:r>
          </w:p>
        </w:tc>
        <w:tc>
          <w:tcPr>
            <w:tcW w:w="500" w:type="pct"/>
            <w:noWrap/>
            <w:vAlign w:val="center"/>
          </w:tcPr>
          <w:p w14:paraId="693313A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514" w:type="pct"/>
            <w:noWrap/>
            <w:vAlign w:val="center"/>
          </w:tcPr>
          <w:p w14:paraId="6785A1E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496" w:type="pct"/>
            <w:vAlign w:val="center"/>
          </w:tcPr>
          <w:p w14:paraId="0CA098D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81386D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Đại học Sư phạm Hà Nội,</w:t>
            </w:r>
          </w:p>
          <w:p w14:paraId="70286B5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ường Đại học Sư phạm Hà Nội</w:t>
            </w:r>
          </w:p>
        </w:tc>
      </w:tr>
      <w:tr w:rsidR="002C70B4" w:rsidRPr="002C70B4" w14:paraId="6198A606" w14:textId="77777777" w:rsidTr="00C125A3">
        <w:trPr>
          <w:trHeight w:val="794"/>
          <w:jc w:val="center"/>
        </w:trPr>
        <w:tc>
          <w:tcPr>
            <w:tcW w:w="428" w:type="pct"/>
            <w:noWrap/>
            <w:vAlign w:val="center"/>
          </w:tcPr>
          <w:p w14:paraId="168DED6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</w:t>
            </w:r>
          </w:p>
        </w:tc>
        <w:tc>
          <w:tcPr>
            <w:tcW w:w="500" w:type="pct"/>
            <w:noWrap/>
            <w:vAlign w:val="center"/>
          </w:tcPr>
          <w:p w14:paraId="5DD936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514" w:type="pct"/>
            <w:noWrap/>
            <w:vAlign w:val="center"/>
          </w:tcPr>
          <w:p w14:paraId="7103FB8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496" w:type="pct"/>
            <w:vAlign w:val="center"/>
          </w:tcPr>
          <w:p w14:paraId="40D69E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499CFD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THPT chuyên Khoa học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ự nhiên,</w:t>
            </w:r>
          </w:p>
          <w:p w14:paraId="1BC83EF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 xml:space="preserve">Trường Đại học Khoa học 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ự nhiên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,</w:t>
            </w:r>
          </w:p>
          <w:p w14:paraId="6C24FA0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Đại học Quốc gia Hà Nộ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)</w:t>
            </w:r>
          </w:p>
        </w:tc>
      </w:tr>
      <w:tr w:rsidR="002C70B4" w:rsidRPr="002C70B4" w14:paraId="51D37D97" w14:textId="77777777" w:rsidTr="00C125A3">
        <w:trPr>
          <w:trHeight w:val="794"/>
          <w:jc w:val="center"/>
        </w:trPr>
        <w:tc>
          <w:tcPr>
            <w:tcW w:w="428" w:type="pct"/>
            <w:noWrap/>
            <w:vAlign w:val="center"/>
          </w:tcPr>
          <w:p w14:paraId="382618F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</w:t>
            </w:r>
          </w:p>
        </w:tc>
        <w:tc>
          <w:tcPr>
            <w:tcW w:w="500" w:type="pct"/>
            <w:noWrap/>
            <w:vAlign w:val="center"/>
          </w:tcPr>
          <w:p w14:paraId="289854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514" w:type="pct"/>
            <w:noWrap/>
            <w:vAlign w:val="center"/>
          </w:tcPr>
          <w:p w14:paraId="76F2A3D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496" w:type="pct"/>
            <w:vAlign w:val="center"/>
          </w:tcPr>
          <w:p w14:paraId="5584274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9E497A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THPT chuyên Ngoại ngữ, </w:t>
            </w:r>
          </w:p>
          <w:p w14:paraId="619AC3F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ường Đại học Ngoại ngữ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,</w:t>
            </w:r>
          </w:p>
          <w:p w14:paraId="095D0D4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Đại học Quốc gia Hà Nội</w:t>
            </w:r>
          </w:p>
        </w:tc>
      </w:tr>
      <w:tr w:rsidR="002C70B4" w:rsidRPr="002C70B4" w14:paraId="2C1C54E0" w14:textId="77777777" w:rsidTr="00C125A3">
        <w:trPr>
          <w:trHeight w:val="850"/>
          <w:jc w:val="center"/>
        </w:trPr>
        <w:tc>
          <w:tcPr>
            <w:tcW w:w="428" w:type="pct"/>
            <w:noWrap/>
            <w:vAlign w:val="center"/>
          </w:tcPr>
          <w:p w14:paraId="3985DC0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</w:t>
            </w:r>
          </w:p>
        </w:tc>
        <w:tc>
          <w:tcPr>
            <w:tcW w:w="500" w:type="pct"/>
            <w:noWrap/>
            <w:vAlign w:val="center"/>
          </w:tcPr>
          <w:p w14:paraId="5F57C28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514" w:type="pct"/>
            <w:noWrap/>
            <w:vAlign w:val="center"/>
          </w:tcPr>
          <w:p w14:paraId="44CE8CC9" w14:textId="285910DE" w:rsidR="001D3A14" w:rsidRPr="00EF08A0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Thành phố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ồ Chí Minh</w:t>
            </w:r>
            <w:r w:rsidR="00EF08A0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br/>
              <w:t>(</w:t>
            </w:r>
            <w:r w:rsidR="00EF08A0"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  <w:r w:rsidR="00EF08A0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)</w:t>
            </w:r>
          </w:p>
        </w:tc>
        <w:tc>
          <w:tcPr>
            <w:tcW w:w="496" w:type="pct"/>
            <w:vAlign w:val="center"/>
          </w:tcPr>
          <w:p w14:paraId="42FBC9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06A016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Phổ thông Năng khiếu,</w:t>
            </w:r>
          </w:p>
          <w:p w14:paraId="0DC3D05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Đại học Quốc gia Thành phố Hồ Chí Minh (ĐHQG-HCM)</w:t>
            </w:r>
          </w:p>
        </w:tc>
      </w:tr>
      <w:tr w:rsidR="002C70B4" w:rsidRPr="002C70B4" w14:paraId="19EA3B22" w14:textId="77777777" w:rsidTr="00C125A3">
        <w:trPr>
          <w:trHeight w:val="567"/>
          <w:jc w:val="center"/>
        </w:trPr>
        <w:tc>
          <w:tcPr>
            <w:tcW w:w="428" w:type="pct"/>
            <w:noWrap/>
            <w:vAlign w:val="center"/>
          </w:tcPr>
          <w:p w14:paraId="55F0E2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</w:t>
            </w:r>
          </w:p>
        </w:tc>
        <w:tc>
          <w:tcPr>
            <w:tcW w:w="500" w:type="pct"/>
            <w:noWrap/>
            <w:vAlign w:val="center"/>
          </w:tcPr>
          <w:p w14:paraId="153B97F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514" w:type="pct"/>
            <w:noWrap/>
            <w:vAlign w:val="center"/>
          </w:tcPr>
          <w:p w14:paraId="2A42BA1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496" w:type="pct"/>
            <w:vAlign w:val="center"/>
          </w:tcPr>
          <w:p w14:paraId="5CEA2E3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EFBEBB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rung học Thực hành,</w:t>
            </w:r>
          </w:p>
          <w:p w14:paraId="418EAF5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 xml:space="preserve">Trường Đại học Sư phạm 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Thành phố Hồ Chí Minh (TP.HCM)</w:t>
            </w:r>
          </w:p>
        </w:tc>
      </w:tr>
      <w:tr w:rsidR="002C70B4" w:rsidRPr="002C70B4" w14:paraId="2C6035E8" w14:textId="77777777" w:rsidTr="00C125A3">
        <w:trPr>
          <w:trHeight w:val="567"/>
          <w:jc w:val="center"/>
        </w:trPr>
        <w:tc>
          <w:tcPr>
            <w:tcW w:w="428" w:type="pct"/>
            <w:noWrap/>
            <w:vAlign w:val="center"/>
          </w:tcPr>
          <w:p w14:paraId="49EB519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</w:t>
            </w:r>
          </w:p>
        </w:tc>
        <w:tc>
          <w:tcPr>
            <w:tcW w:w="500" w:type="pct"/>
            <w:noWrap/>
            <w:vAlign w:val="center"/>
          </w:tcPr>
          <w:p w14:paraId="63A6815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9</w:t>
            </w:r>
          </w:p>
        </w:tc>
        <w:tc>
          <w:tcPr>
            <w:tcW w:w="1514" w:type="pct"/>
            <w:noWrap/>
            <w:vAlign w:val="center"/>
          </w:tcPr>
          <w:p w14:paraId="05BE001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Nghệ An</w:t>
            </w:r>
          </w:p>
        </w:tc>
        <w:tc>
          <w:tcPr>
            <w:tcW w:w="496" w:type="pct"/>
            <w:vAlign w:val="center"/>
          </w:tcPr>
          <w:p w14:paraId="65163F6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7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18A61F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ại học Vinh,</w:t>
            </w:r>
          </w:p>
          <w:p w14:paraId="54DC8ED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ường Đại học Vinh</w:t>
            </w:r>
          </w:p>
        </w:tc>
      </w:tr>
      <w:tr w:rsidR="002C70B4" w:rsidRPr="002C70B4" w14:paraId="3AB76B57" w14:textId="77777777" w:rsidTr="00C125A3">
        <w:trPr>
          <w:trHeight w:val="567"/>
          <w:jc w:val="center"/>
        </w:trPr>
        <w:tc>
          <w:tcPr>
            <w:tcW w:w="428" w:type="pct"/>
            <w:noWrap/>
            <w:vAlign w:val="center"/>
          </w:tcPr>
          <w:p w14:paraId="0200C56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</w:t>
            </w:r>
          </w:p>
        </w:tc>
        <w:tc>
          <w:tcPr>
            <w:tcW w:w="500" w:type="pct"/>
            <w:noWrap/>
            <w:vAlign w:val="center"/>
          </w:tcPr>
          <w:p w14:paraId="72A2864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3</w:t>
            </w:r>
          </w:p>
        </w:tc>
        <w:tc>
          <w:tcPr>
            <w:tcW w:w="1514" w:type="pct"/>
            <w:noWrap/>
            <w:vAlign w:val="center"/>
          </w:tcPr>
          <w:p w14:paraId="6006BEB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ừa Thiên - Huế</w:t>
            </w:r>
          </w:p>
        </w:tc>
        <w:tc>
          <w:tcPr>
            <w:tcW w:w="496" w:type="pct"/>
            <w:vAlign w:val="center"/>
          </w:tcPr>
          <w:p w14:paraId="7DCF709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9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A1EF8D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Khoa học Huế,</w:t>
            </w:r>
          </w:p>
          <w:p w14:paraId="313E365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ường Đại học Khoa học, Đại học Huế</w:t>
            </w:r>
          </w:p>
        </w:tc>
      </w:tr>
      <w:tr w:rsidR="002C70B4" w:rsidRPr="002C70B4" w14:paraId="47DFB571" w14:textId="77777777" w:rsidTr="00C125A3">
        <w:trPr>
          <w:trHeight w:val="567"/>
          <w:jc w:val="center"/>
        </w:trPr>
        <w:tc>
          <w:tcPr>
            <w:tcW w:w="428" w:type="pct"/>
            <w:noWrap/>
            <w:vAlign w:val="center"/>
          </w:tcPr>
          <w:p w14:paraId="299DCA3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8</w:t>
            </w:r>
          </w:p>
        </w:tc>
        <w:tc>
          <w:tcPr>
            <w:tcW w:w="500" w:type="pct"/>
            <w:noWrap/>
            <w:vAlign w:val="center"/>
          </w:tcPr>
          <w:p w14:paraId="256453A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9</w:t>
            </w:r>
          </w:p>
        </w:tc>
        <w:tc>
          <w:tcPr>
            <w:tcW w:w="1514" w:type="pct"/>
            <w:noWrap/>
            <w:vAlign w:val="center"/>
          </w:tcPr>
          <w:p w14:paraId="14E9670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ong An</w:t>
            </w:r>
          </w:p>
        </w:tc>
        <w:tc>
          <w:tcPr>
            <w:tcW w:w="496" w:type="pct"/>
            <w:vAlign w:val="center"/>
          </w:tcPr>
          <w:p w14:paraId="5921ACE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7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BF36A2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Năng khiếu,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</w:t>
            </w:r>
          </w:p>
          <w:p w14:paraId="443BDED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ường Đại học Tân Tạo</w:t>
            </w:r>
          </w:p>
        </w:tc>
      </w:tr>
      <w:tr w:rsidR="002C70B4" w:rsidRPr="002C70B4" w14:paraId="03B19919" w14:textId="77777777" w:rsidTr="00C125A3">
        <w:trPr>
          <w:trHeight w:val="397"/>
          <w:jc w:val="center"/>
        </w:trPr>
        <w:tc>
          <w:tcPr>
            <w:tcW w:w="5000" w:type="pct"/>
            <w:gridSpan w:val="5"/>
            <w:shd w:val="clear" w:color="auto" w:fill="FFFFFF" w:themeFill="background1"/>
            <w:vAlign w:val="center"/>
          </w:tcPr>
          <w:p w14:paraId="6C408EC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.2. Trường THPT chuyên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và THPT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năng khiếu 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val="vi-VN" w:eastAsia="vi-VN"/>
              </w:rPr>
              <w:t>trực thuộc tỉnh/</w:t>
            </w:r>
            <w:r w:rsidRPr="002C70B4">
              <w:rPr>
                <w:rFonts w:ascii="Times New Roman" w:hAnsi="Times New Roman"/>
                <w:b w:val="0"/>
                <w:bCs/>
                <w:i/>
                <w:color w:val="000000" w:themeColor="text1"/>
                <w:sz w:val="26"/>
                <w:szCs w:val="26"/>
                <w:lang w:eastAsia="vi-VN"/>
              </w:rPr>
              <w:t>TP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, gồm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1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trường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:</w:t>
            </w:r>
          </w:p>
        </w:tc>
      </w:tr>
      <w:tr w:rsidR="002C70B4" w:rsidRPr="002C70B4" w14:paraId="732A0417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F4B07D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9</w:t>
            </w:r>
          </w:p>
        </w:tc>
        <w:tc>
          <w:tcPr>
            <w:tcW w:w="500" w:type="pct"/>
            <w:noWrap/>
            <w:vAlign w:val="center"/>
          </w:tcPr>
          <w:p w14:paraId="0C794A1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514" w:type="pct"/>
            <w:noWrap/>
            <w:vAlign w:val="center"/>
          </w:tcPr>
          <w:p w14:paraId="241CB6B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496" w:type="pct"/>
            <w:vAlign w:val="center"/>
          </w:tcPr>
          <w:p w14:paraId="7C9A5A3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88360E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à Nội - Amsterdam</w:t>
            </w:r>
          </w:p>
        </w:tc>
      </w:tr>
      <w:tr w:rsidR="002C70B4" w:rsidRPr="002C70B4" w14:paraId="00657D51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DEBD5B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0</w:t>
            </w:r>
          </w:p>
        </w:tc>
        <w:tc>
          <w:tcPr>
            <w:tcW w:w="500" w:type="pct"/>
            <w:noWrap/>
            <w:vAlign w:val="center"/>
          </w:tcPr>
          <w:p w14:paraId="4B720AB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514" w:type="pct"/>
            <w:noWrap/>
            <w:vAlign w:val="center"/>
          </w:tcPr>
          <w:p w14:paraId="711214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496" w:type="pct"/>
            <w:vAlign w:val="center"/>
          </w:tcPr>
          <w:p w14:paraId="5DB2F6C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5B1C87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Nguyễn Huệ</w:t>
            </w:r>
          </w:p>
        </w:tc>
      </w:tr>
      <w:tr w:rsidR="002C70B4" w:rsidRPr="002C70B4" w14:paraId="5543EE7D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085435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1</w:t>
            </w:r>
          </w:p>
        </w:tc>
        <w:tc>
          <w:tcPr>
            <w:tcW w:w="500" w:type="pct"/>
            <w:noWrap/>
            <w:vAlign w:val="center"/>
          </w:tcPr>
          <w:p w14:paraId="23758CA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514" w:type="pct"/>
            <w:noWrap/>
            <w:vAlign w:val="center"/>
          </w:tcPr>
          <w:p w14:paraId="6FA1599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496" w:type="pct"/>
            <w:vAlign w:val="center"/>
          </w:tcPr>
          <w:p w14:paraId="1BF743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7E9894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Trần Đại Nghĩa</w:t>
            </w:r>
          </w:p>
        </w:tc>
      </w:tr>
      <w:tr w:rsidR="002C70B4" w:rsidRPr="002C70B4" w14:paraId="3FC43CB0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A2103C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2</w:t>
            </w:r>
          </w:p>
        </w:tc>
        <w:tc>
          <w:tcPr>
            <w:tcW w:w="500" w:type="pct"/>
            <w:noWrap/>
            <w:vAlign w:val="center"/>
          </w:tcPr>
          <w:p w14:paraId="4F99F4D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514" w:type="pct"/>
            <w:noWrap/>
            <w:vAlign w:val="center"/>
          </w:tcPr>
          <w:p w14:paraId="6053450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496" w:type="pct"/>
            <w:vAlign w:val="center"/>
          </w:tcPr>
          <w:p w14:paraId="758D1F9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6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2011D0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Hồng Phong</w:t>
            </w:r>
          </w:p>
        </w:tc>
      </w:tr>
      <w:tr w:rsidR="002C70B4" w:rsidRPr="002C70B4" w14:paraId="006E0FE7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658F1E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3</w:t>
            </w:r>
          </w:p>
        </w:tc>
        <w:tc>
          <w:tcPr>
            <w:tcW w:w="500" w:type="pct"/>
            <w:noWrap/>
            <w:vAlign w:val="center"/>
          </w:tcPr>
          <w:p w14:paraId="7D45B73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3</w:t>
            </w:r>
          </w:p>
        </w:tc>
        <w:tc>
          <w:tcPr>
            <w:tcW w:w="1514" w:type="pct"/>
            <w:noWrap/>
            <w:vAlign w:val="center"/>
          </w:tcPr>
          <w:p w14:paraId="7693641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ải Phòng</w:t>
            </w:r>
          </w:p>
        </w:tc>
        <w:tc>
          <w:tcPr>
            <w:tcW w:w="496" w:type="pct"/>
            <w:vAlign w:val="center"/>
          </w:tcPr>
          <w:p w14:paraId="0F73CAC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836267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rần Phú</w:t>
            </w:r>
          </w:p>
        </w:tc>
      </w:tr>
      <w:tr w:rsidR="002C70B4" w:rsidRPr="002C70B4" w14:paraId="3EE18A08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964C9A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4</w:t>
            </w:r>
          </w:p>
        </w:tc>
        <w:tc>
          <w:tcPr>
            <w:tcW w:w="500" w:type="pct"/>
            <w:noWrap/>
            <w:vAlign w:val="center"/>
          </w:tcPr>
          <w:p w14:paraId="4A985F5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</w:t>
            </w:r>
          </w:p>
        </w:tc>
        <w:tc>
          <w:tcPr>
            <w:tcW w:w="1514" w:type="pct"/>
            <w:noWrap/>
            <w:vAlign w:val="center"/>
          </w:tcPr>
          <w:p w14:paraId="528D510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à Nẵng</w:t>
            </w:r>
          </w:p>
        </w:tc>
        <w:tc>
          <w:tcPr>
            <w:tcW w:w="496" w:type="pct"/>
            <w:vAlign w:val="center"/>
          </w:tcPr>
          <w:p w14:paraId="126A23F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5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CF21A2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Lê Quý Đôn</w:t>
            </w:r>
          </w:p>
        </w:tc>
      </w:tr>
      <w:tr w:rsidR="002C70B4" w:rsidRPr="002C70B4" w14:paraId="56A1AF1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D791C2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5</w:t>
            </w:r>
          </w:p>
        </w:tc>
        <w:tc>
          <w:tcPr>
            <w:tcW w:w="500" w:type="pct"/>
            <w:noWrap/>
            <w:vAlign w:val="center"/>
          </w:tcPr>
          <w:p w14:paraId="5A3A472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</w:t>
            </w:r>
          </w:p>
        </w:tc>
        <w:tc>
          <w:tcPr>
            <w:tcW w:w="1514" w:type="pct"/>
            <w:noWrap/>
            <w:vAlign w:val="center"/>
          </w:tcPr>
          <w:p w14:paraId="08C7AEF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Giang</w:t>
            </w:r>
          </w:p>
        </w:tc>
        <w:tc>
          <w:tcPr>
            <w:tcW w:w="496" w:type="pct"/>
            <w:vAlign w:val="center"/>
          </w:tcPr>
          <w:p w14:paraId="6F8FAB0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5A1AE1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à Giang</w:t>
            </w:r>
          </w:p>
        </w:tc>
      </w:tr>
      <w:tr w:rsidR="002C70B4" w:rsidRPr="002C70B4" w14:paraId="252F0E69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3C7828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lastRenderedPageBreak/>
              <w:t>16</w:t>
            </w:r>
          </w:p>
        </w:tc>
        <w:tc>
          <w:tcPr>
            <w:tcW w:w="500" w:type="pct"/>
            <w:noWrap/>
            <w:vAlign w:val="center"/>
          </w:tcPr>
          <w:p w14:paraId="67E7B8E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</w:t>
            </w:r>
          </w:p>
        </w:tc>
        <w:tc>
          <w:tcPr>
            <w:tcW w:w="1514" w:type="pct"/>
            <w:noWrap/>
            <w:vAlign w:val="center"/>
          </w:tcPr>
          <w:p w14:paraId="3FAD6EC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Cao Bằng</w:t>
            </w:r>
          </w:p>
        </w:tc>
        <w:tc>
          <w:tcPr>
            <w:tcW w:w="496" w:type="pct"/>
            <w:vAlign w:val="center"/>
          </w:tcPr>
          <w:p w14:paraId="7B7FA19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A67A4E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Cao Bằng</w:t>
            </w:r>
          </w:p>
        </w:tc>
      </w:tr>
      <w:tr w:rsidR="002C70B4" w:rsidRPr="002C70B4" w14:paraId="1678E361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948A4B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7</w:t>
            </w:r>
          </w:p>
        </w:tc>
        <w:tc>
          <w:tcPr>
            <w:tcW w:w="500" w:type="pct"/>
            <w:noWrap/>
            <w:vAlign w:val="center"/>
          </w:tcPr>
          <w:p w14:paraId="12E3E0C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7</w:t>
            </w:r>
          </w:p>
        </w:tc>
        <w:tc>
          <w:tcPr>
            <w:tcW w:w="1514" w:type="pct"/>
            <w:noWrap/>
            <w:vAlign w:val="center"/>
          </w:tcPr>
          <w:p w14:paraId="4B32825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ai Châu</w:t>
            </w:r>
          </w:p>
        </w:tc>
        <w:tc>
          <w:tcPr>
            <w:tcW w:w="496" w:type="pct"/>
            <w:vAlign w:val="center"/>
          </w:tcPr>
          <w:p w14:paraId="6BBF13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C6980A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4E4392FF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6B7C4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8</w:t>
            </w:r>
          </w:p>
        </w:tc>
        <w:tc>
          <w:tcPr>
            <w:tcW w:w="500" w:type="pct"/>
            <w:noWrap/>
            <w:vAlign w:val="center"/>
          </w:tcPr>
          <w:p w14:paraId="4308878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8</w:t>
            </w:r>
          </w:p>
        </w:tc>
        <w:tc>
          <w:tcPr>
            <w:tcW w:w="1514" w:type="pct"/>
            <w:noWrap/>
            <w:vAlign w:val="center"/>
          </w:tcPr>
          <w:p w14:paraId="39447B8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ào Cai</w:t>
            </w:r>
          </w:p>
        </w:tc>
        <w:tc>
          <w:tcPr>
            <w:tcW w:w="496" w:type="pct"/>
            <w:vAlign w:val="center"/>
          </w:tcPr>
          <w:p w14:paraId="134374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9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DDD4F9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tỉnh Lào Cai</w:t>
            </w:r>
          </w:p>
        </w:tc>
      </w:tr>
      <w:tr w:rsidR="002C70B4" w:rsidRPr="002C70B4" w14:paraId="0093EF75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16B287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9</w:t>
            </w:r>
          </w:p>
        </w:tc>
        <w:tc>
          <w:tcPr>
            <w:tcW w:w="500" w:type="pct"/>
            <w:noWrap/>
            <w:vAlign w:val="center"/>
          </w:tcPr>
          <w:p w14:paraId="56FD13C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9</w:t>
            </w:r>
          </w:p>
        </w:tc>
        <w:tc>
          <w:tcPr>
            <w:tcW w:w="1514" w:type="pct"/>
            <w:noWrap/>
            <w:vAlign w:val="center"/>
          </w:tcPr>
          <w:p w14:paraId="45EDC23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uyên Quang</w:t>
            </w:r>
          </w:p>
        </w:tc>
        <w:tc>
          <w:tcPr>
            <w:tcW w:w="496" w:type="pct"/>
            <w:vAlign w:val="center"/>
          </w:tcPr>
          <w:p w14:paraId="4D40A5E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429544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 tỉnh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Tuyên Quang</w:t>
            </w:r>
          </w:p>
        </w:tc>
      </w:tr>
      <w:tr w:rsidR="002C70B4" w:rsidRPr="002C70B4" w14:paraId="06D4943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6561B0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0</w:t>
            </w:r>
          </w:p>
        </w:tc>
        <w:tc>
          <w:tcPr>
            <w:tcW w:w="500" w:type="pct"/>
            <w:noWrap/>
            <w:vAlign w:val="center"/>
          </w:tcPr>
          <w:p w14:paraId="7058500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0</w:t>
            </w:r>
          </w:p>
        </w:tc>
        <w:tc>
          <w:tcPr>
            <w:tcW w:w="1514" w:type="pct"/>
            <w:noWrap/>
            <w:vAlign w:val="center"/>
          </w:tcPr>
          <w:p w14:paraId="070342D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ạng Sơn</w:t>
            </w:r>
          </w:p>
        </w:tc>
        <w:tc>
          <w:tcPr>
            <w:tcW w:w="496" w:type="pct"/>
            <w:vAlign w:val="center"/>
          </w:tcPr>
          <w:p w14:paraId="2326DB7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4BD222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Chu Văn An</w:t>
            </w:r>
          </w:p>
        </w:tc>
      </w:tr>
      <w:tr w:rsidR="002C70B4" w:rsidRPr="002C70B4" w14:paraId="06B06D3F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4474F4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1</w:t>
            </w:r>
          </w:p>
        </w:tc>
        <w:tc>
          <w:tcPr>
            <w:tcW w:w="500" w:type="pct"/>
            <w:noWrap/>
            <w:vAlign w:val="center"/>
          </w:tcPr>
          <w:p w14:paraId="5EB971A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1</w:t>
            </w:r>
          </w:p>
        </w:tc>
        <w:tc>
          <w:tcPr>
            <w:tcW w:w="1514" w:type="pct"/>
            <w:noWrap/>
            <w:vAlign w:val="center"/>
          </w:tcPr>
          <w:p w14:paraId="0B4A98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ắc Kạn</w:t>
            </w:r>
          </w:p>
        </w:tc>
        <w:tc>
          <w:tcPr>
            <w:tcW w:w="496" w:type="pct"/>
            <w:vAlign w:val="center"/>
          </w:tcPr>
          <w:p w14:paraId="47C05F2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A0FAEC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ắc Kạn</w:t>
            </w:r>
          </w:p>
        </w:tc>
      </w:tr>
      <w:tr w:rsidR="002C70B4" w:rsidRPr="002C70B4" w14:paraId="180BCC9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95BCDC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2</w:t>
            </w:r>
          </w:p>
        </w:tc>
        <w:tc>
          <w:tcPr>
            <w:tcW w:w="500" w:type="pct"/>
            <w:noWrap/>
            <w:vAlign w:val="center"/>
          </w:tcPr>
          <w:p w14:paraId="11F1EE2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2</w:t>
            </w:r>
          </w:p>
        </w:tc>
        <w:tc>
          <w:tcPr>
            <w:tcW w:w="1514" w:type="pct"/>
            <w:noWrap/>
            <w:vAlign w:val="center"/>
          </w:tcPr>
          <w:p w14:paraId="094979F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ái Nguyên</w:t>
            </w:r>
          </w:p>
        </w:tc>
        <w:tc>
          <w:tcPr>
            <w:tcW w:w="496" w:type="pct"/>
            <w:vAlign w:val="center"/>
          </w:tcPr>
          <w:p w14:paraId="62D832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B22907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Thái Nguyên</w:t>
            </w:r>
          </w:p>
        </w:tc>
      </w:tr>
      <w:tr w:rsidR="002C70B4" w:rsidRPr="002C70B4" w14:paraId="072A9947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7B5782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3</w:t>
            </w:r>
          </w:p>
        </w:tc>
        <w:tc>
          <w:tcPr>
            <w:tcW w:w="500" w:type="pct"/>
            <w:noWrap/>
            <w:vAlign w:val="center"/>
          </w:tcPr>
          <w:p w14:paraId="27CF57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3</w:t>
            </w:r>
          </w:p>
        </w:tc>
        <w:tc>
          <w:tcPr>
            <w:tcW w:w="1514" w:type="pct"/>
            <w:noWrap/>
            <w:vAlign w:val="center"/>
          </w:tcPr>
          <w:p w14:paraId="5850E9A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Yên Bái</w:t>
            </w:r>
          </w:p>
        </w:tc>
        <w:tc>
          <w:tcPr>
            <w:tcW w:w="496" w:type="pct"/>
            <w:vAlign w:val="center"/>
          </w:tcPr>
          <w:p w14:paraId="331FEF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7</w:t>
            </w:r>
          </w:p>
        </w:tc>
        <w:tc>
          <w:tcPr>
            <w:tcW w:w="2062" w:type="pct"/>
            <w:shd w:val="clear" w:color="auto" w:fill="FFFFFF" w:themeFill="background1"/>
            <w:noWrap/>
            <w:vAlign w:val="center"/>
          </w:tcPr>
          <w:p w14:paraId="6B28615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Nguyễn Tất Thành</w:t>
            </w:r>
          </w:p>
        </w:tc>
      </w:tr>
      <w:tr w:rsidR="002C70B4" w:rsidRPr="002C70B4" w14:paraId="0ECBFFA6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0846F07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4</w:t>
            </w:r>
          </w:p>
        </w:tc>
        <w:tc>
          <w:tcPr>
            <w:tcW w:w="500" w:type="pct"/>
            <w:noWrap/>
            <w:vAlign w:val="center"/>
          </w:tcPr>
          <w:p w14:paraId="2483DD7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4</w:t>
            </w:r>
          </w:p>
        </w:tc>
        <w:tc>
          <w:tcPr>
            <w:tcW w:w="1514" w:type="pct"/>
            <w:noWrap/>
            <w:vAlign w:val="center"/>
          </w:tcPr>
          <w:p w14:paraId="71D529E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Sơn La</w:t>
            </w:r>
          </w:p>
        </w:tc>
        <w:tc>
          <w:tcPr>
            <w:tcW w:w="496" w:type="pct"/>
            <w:vAlign w:val="center"/>
          </w:tcPr>
          <w:p w14:paraId="19B64C4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19A12B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Sơn La</w:t>
            </w:r>
          </w:p>
        </w:tc>
      </w:tr>
      <w:tr w:rsidR="002C70B4" w:rsidRPr="002C70B4" w14:paraId="5808DD55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31B33A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5</w:t>
            </w:r>
          </w:p>
        </w:tc>
        <w:tc>
          <w:tcPr>
            <w:tcW w:w="500" w:type="pct"/>
            <w:noWrap/>
            <w:vAlign w:val="center"/>
          </w:tcPr>
          <w:p w14:paraId="0598B94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5</w:t>
            </w:r>
          </w:p>
        </w:tc>
        <w:tc>
          <w:tcPr>
            <w:tcW w:w="1514" w:type="pct"/>
            <w:noWrap/>
            <w:vAlign w:val="center"/>
          </w:tcPr>
          <w:p w14:paraId="4F0814A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Phú Thọ</w:t>
            </w:r>
          </w:p>
        </w:tc>
        <w:tc>
          <w:tcPr>
            <w:tcW w:w="496" w:type="pct"/>
            <w:vAlign w:val="center"/>
          </w:tcPr>
          <w:p w14:paraId="040E532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498768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ùng Vương</w:t>
            </w:r>
          </w:p>
        </w:tc>
      </w:tr>
      <w:tr w:rsidR="002C70B4" w:rsidRPr="002C70B4" w14:paraId="61FC039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71FE51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6</w:t>
            </w:r>
          </w:p>
        </w:tc>
        <w:tc>
          <w:tcPr>
            <w:tcW w:w="500" w:type="pct"/>
            <w:noWrap/>
            <w:vAlign w:val="center"/>
          </w:tcPr>
          <w:p w14:paraId="4DA55E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6</w:t>
            </w:r>
          </w:p>
        </w:tc>
        <w:tc>
          <w:tcPr>
            <w:tcW w:w="1514" w:type="pct"/>
            <w:noWrap/>
            <w:vAlign w:val="center"/>
          </w:tcPr>
          <w:p w14:paraId="5C1BD47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Vĩnh Phúc</w:t>
            </w:r>
          </w:p>
        </w:tc>
        <w:tc>
          <w:tcPr>
            <w:tcW w:w="496" w:type="pct"/>
            <w:vAlign w:val="center"/>
          </w:tcPr>
          <w:p w14:paraId="32B2E8C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4998E7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Vĩnh Phúc</w:t>
            </w:r>
          </w:p>
        </w:tc>
      </w:tr>
      <w:tr w:rsidR="002C70B4" w:rsidRPr="002C70B4" w14:paraId="42F62FC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C236C5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7</w:t>
            </w:r>
          </w:p>
        </w:tc>
        <w:tc>
          <w:tcPr>
            <w:tcW w:w="500" w:type="pct"/>
            <w:noWrap/>
            <w:vAlign w:val="center"/>
          </w:tcPr>
          <w:p w14:paraId="15FFF1F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7</w:t>
            </w:r>
          </w:p>
        </w:tc>
        <w:tc>
          <w:tcPr>
            <w:tcW w:w="1514" w:type="pct"/>
            <w:noWrap/>
            <w:vAlign w:val="center"/>
          </w:tcPr>
          <w:p w14:paraId="16F2589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inh</w:t>
            </w:r>
          </w:p>
        </w:tc>
        <w:tc>
          <w:tcPr>
            <w:tcW w:w="496" w:type="pct"/>
            <w:vAlign w:val="center"/>
          </w:tcPr>
          <w:p w14:paraId="6A3D53B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DC2BDB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ạ Long</w:t>
            </w:r>
          </w:p>
        </w:tc>
      </w:tr>
      <w:tr w:rsidR="002C70B4" w:rsidRPr="002C70B4" w14:paraId="37795BD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994255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8</w:t>
            </w:r>
          </w:p>
        </w:tc>
        <w:tc>
          <w:tcPr>
            <w:tcW w:w="500" w:type="pct"/>
            <w:noWrap/>
            <w:vAlign w:val="center"/>
          </w:tcPr>
          <w:p w14:paraId="43691C9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8</w:t>
            </w:r>
          </w:p>
        </w:tc>
        <w:tc>
          <w:tcPr>
            <w:tcW w:w="1514" w:type="pct"/>
            <w:noWrap/>
            <w:vAlign w:val="center"/>
          </w:tcPr>
          <w:p w14:paraId="327BEB6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ắc Giang</w:t>
            </w:r>
          </w:p>
        </w:tc>
        <w:tc>
          <w:tcPr>
            <w:tcW w:w="496" w:type="pct"/>
            <w:vAlign w:val="center"/>
          </w:tcPr>
          <w:p w14:paraId="5703DBD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A158AC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ắc Giang</w:t>
            </w:r>
          </w:p>
        </w:tc>
      </w:tr>
      <w:tr w:rsidR="002C70B4" w:rsidRPr="002C70B4" w14:paraId="0B411E19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5C6253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9</w:t>
            </w:r>
          </w:p>
        </w:tc>
        <w:tc>
          <w:tcPr>
            <w:tcW w:w="500" w:type="pct"/>
            <w:noWrap/>
            <w:vAlign w:val="center"/>
          </w:tcPr>
          <w:p w14:paraId="5D8FB44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9</w:t>
            </w:r>
          </w:p>
        </w:tc>
        <w:tc>
          <w:tcPr>
            <w:tcW w:w="1514" w:type="pct"/>
            <w:noWrap/>
            <w:vAlign w:val="center"/>
          </w:tcPr>
          <w:p w14:paraId="6D050D0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ắc Ninh</w:t>
            </w:r>
          </w:p>
        </w:tc>
        <w:tc>
          <w:tcPr>
            <w:tcW w:w="496" w:type="pct"/>
            <w:vAlign w:val="center"/>
          </w:tcPr>
          <w:p w14:paraId="75D250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070322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ắc Ninh</w:t>
            </w:r>
          </w:p>
        </w:tc>
      </w:tr>
      <w:tr w:rsidR="002C70B4" w:rsidRPr="002C70B4" w14:paraId="6A722CA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C2C585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0</w:t>
            </w:r>
          </w:p>
        </w:tc>
        <w:tc>
          <w:tcPr>
            <w:tcW w:w="500" w:type="pct"/>
            <w:noWrap/>
            <w:vAlign w:val="center"/>
          </w:tcPr>
          <w:p w14:paraId="2C45980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1</w:t>
            </w:r>
          </w:p>
        </w:tc>
        <w:tc>
          <w:tcPr>
            <w:tcW w:w="1514" w:type="pct"/>
            <w:noWrap/>
            <w:vAlign w:val="center"/>
          </w:tcPr>
          <w:p w14:paraId="04E56A7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ải Dương</w:t>
            </w:r>
          </w:p>
        </w:tc>
        <w:tc>
          <w:tcPr>
            <w:tcW w:w="496" w:type="pct"/>
            <w:vAlign w:val="center"/>
          </w:tcPr>
          <w:p w14:paraId="7032BDC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5A79E5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Trãi</w:t>
            </w:r>
          </w:p>
        </w:tc>
      </w:tr>
      <w:tr w:rsidR="002C70B4" w:rsidRPr="002C70B4" w14:paraId="4DC29911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9289DB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1</w:t>
            </w:r>
          </w:p>
        </w:tc>
        <w:tc>
          <w:tcPr>
            <w:tcW w:w="500" w:type="pct"/>
            <w:noWrap/>
            <w:vAlign w:val="center"/>
          </w:tcPr>
          <w:p w14:paraId="66388B5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2</w:t>
            </w:r>
          </w:p>
        </w:tc>
        <w:tc>
          <w:tcPr>
            <w:tcW w:w="1514" w:type="pct"/>
            <w:noWrap/>
            <w:vAlign w:val="center"/>
          </w:tcPr>
          <w:p w14:paraId="22476CF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ưng Yên</w:t>
            </w:r>
          </w:p>
        </w:tc>
        <w:tc>
          <w:tcPr>
            <w:tcW w:w="496" w:type="pct"/>
            <w:vAlign w:val="center"/>
          </w:tcPr>
          <w:p w14:paraId="292C151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B314F7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ưng Yên</w:t>
            </w:r>
          </w:p>
        </w:tc>
      </w:tr>
      <w:tr w:rsidR="002C70B4" w:rsidRPr="002C70B4" w14:paraId="64562D5F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D76FF4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2</w:t>
            </w:r>
          </w:p>
        </w:tc>
        <w:tc>
          <w:tcPr>
            <w:tcW w:w="500" w:type="pct"/>
            <w:noWrap/>
            <w:vAlign w:val="center"/>
          </w:tcPr>
          <w:p w14:paraId="192C72C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3</w:t>
            </w:r>
          </w:p>
        </w:tc>
        <w:tc>
          <w:tcPr>
            <w:tcW w:w="1514" w:type="pct"/>
            <w:noWrap/>
            <w:vAlign w:val="center"/>
          </w:tcPr>
          <w:p w14:paraId="593B2AC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òa Bình</w:t>
            </w:r>
          </w:p>
        </w:tc>
        <w:tc>
          <w:tcPr>
            <w:tcW w:w="496" w:type="pct"/>
            <w:vAlign w:val="center"/>
          </w:tcPr>
          <w:p w14:paraId="4DE51E3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9C5CCF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oàng Văn Thụ</w:t>
            </w:r>
          </w:p>
        </w:tc>
      </w:tr>
      <w:tr w:rsidR="002C70B4" w:rsidRPr="002C70B4" w14:paraId="14BB8204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917947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3</w:t>
            </w:r>
          </w:p>
        </w:tc>
        <w:tc>
          <w:tcPr>
            <w:tcW w:w="500" w:type="pct"/>
            <w:noWrap/>
            <w:vAlign w:val="center"/>
          </w:tcPr>
          <w:p w14:paraId="78A6815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4</w:t>
            </w:r>
          </w:p>
        </w:tc>
        <w:tc>
          <w:tcPr>
            <w:tcW w:w="1514" w:type="pct"/>
            <w:noWrap/>
            <w:vAlign w:val="center"/>
          </w:tcPr>
          <w:p w14:paraId="26BD2C6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am</w:t>
            </w:r>
          </w:p>
        </w:tc>
        <w:tc>
          <w:tcPr>
            <w:tcW w:w="496" w:type="pct"/>
            <w:vAlign w:val="center"/>
          </w:tcPr>
          <w:p w14:paraId="425DCCB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383DCD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iên Hòa</w:t>
            </w:r>
          </w:p>
        </w:tc>
      </w:tr>
      <w:tr w:rsidR="002C70B4" w:rsidRPr="002C70B4" w14:paraId="0278459D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877947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4</w:t>
            </w:r>
          </w:p>
        </w:tc>
        <w:tc>
          <w:tcPr>
            <w:tcW w:w="500" w:type="pct"/>
            <w:noWrap/>
            <w:vAlign w:val="center"/>
          </w:tcPr>
          <w:p w14:paraId="1E8872B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5</w:t>
            </w:r>
          </w:p>
        </w:tc>
        <w:tc>
          <w:tcPr>
            <w:tcW w:w="1514" w:type="pct"/>
            <w:noWrap/>
            <w:vAlign w:val="center"/>
          </w:tcPr>
          <w:p w14:paraId="73A6120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Nam Định</w:t>
            </w:r>
          </w:p>
        </w:tc>
        <w:tc>
          <w:tcPr>
            <w:tcW w:w="496" w:type="pct"/>
            <w:vAlign w:val="center"/>
          </w:tcPr>
          <w:p w14:paraId="450E62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3F1E8A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Hồng Phong</w:t>
            </w:r>
          </w:p>
        </w:tc>
      </w:tr>
      <w:tr w:rsidR="002C70B4" w:rsidRPr="002C70B4" w14:paraId="35DCB6C5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B1348D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5</w:t>
            </w:r>
          </w:p>
        </w:tc>
        <w:tc>
          <w:tcPr>
            <w:tcW w:w="500" w:type="pct"/>
            <w:noWrap/>
            <w:vAlign w:val="center"/>
          </w:tcPr>
          <w:p w14:paraId="0DDD36E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6</w:t>
            </w:r>
          </w:p>
        </w:tc>
        <w:tc>
          <w:tcPr>
            <w:tcW w:w="1514" w:type="pct"/>
            <w:noWrap/>
            <w:vAlign w:val="center"/>
          </w:tcPr>
          <w:p w14:paraId="7A90C0A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ái Bình</w:t>
            </w:r>
          </w:p>
        </w:tc>
        <w:tc>
          <w:tcPr>
            <w:tcW w:w="496" w:type="pct"/>
            <w:vAlign w:val="center"/>
          </w:tcPr>
          <w:p w14:paraId="1E3C3E2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8295CE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hái Bình</w:t>
            </w:r>
          </w:p>
        </w:tc>
      </w:tr>
      <w:tr w:rsidR="002C70B4" w:rsidRPr="002C70B4" w14:paraId="52BAB9B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F5C82A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6</w:t>
            </w:r>
          </w:p>
        </w:tc>
        <w:tc>
          <w:tcPr>
            <w:tcW w:w="500" w:type="pct"/>
            <w:noWrap/>
            <w:vAlign w:val="center"/>
          </w:tcPr>
          <w:p w14:paraId="4B0D076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7</w:t>
            </w:r>
          </w:p>
        </w:tc>
        <w:tc>
          <w:tcPr>
            <w:tcW w:w="1514" w:type="pct"/>
            <w:noWrap/>
            <w:vAlign w:val="center"/>
          </w:tcPr>
          <w:p w14:paraId="4DE1BF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Ninh Bình</w:t>
            </w:r>
          </w:p>
        </w:tc>
        <w:tc>
          <w:tcPr>
            <w:tcW w:w="496" w:type="pct"/>
            <w:vAlign w:val="center"/>
          </w:tcPr>
          <w:p w14:paraId="688ADCD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1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2466C6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Lương Văn Tụy</w:t>
            </w:r>
          </w:p>
        </w:tc>
      </w:tr>
      <w:tr w:rsidR="002C70B4" w:rsidRPr="002C70B4" w14:paraId="3436E797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074523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7</w:t>
            </w:r>
          </w:p>
        </w:tc>
        <w:tc>
          <w:tcPr>
            <w:tcW w:w="500" w:type="pct"/>
            <w:noWrap/>
            <w:vAlign w:val="center"/>
          </w:tcPr>
          <w:p w14:paraId="6982D78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8</w:t>
            </w:r>
          </w:p>
        </w:tc>
        <w:tc>
          <w:tcPr>
            <w:tcW w:w="1514" w:type="pct"/>
            <w:noWrap/>
            <w:vAlign w:val="center"/>
          </w:tcPr>
          <w:p w14:paraId="5B9438A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anh Hóa</w:t>
            </w:r>
          </w:p>
        </w:tc>
        <w:tc>
          <w:tcPr>
            <w:tcW w:w="496" w:type="pct"/>
            <w:vAlign w:val="center"/>
          </w:tcPr>
          <w:p w14:paraId="604F39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A66C8E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am Sơn</w:t>
            </w:r>
          </w:p>
        </w:tc>
      </w:tr>
      <w:tr w:rsidR="002C70B4" w:rsidRPr="002C70B4" w14:paraId="17E19E21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95F6E3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8</w:t>
            </w:r>
          </w:p>
        </w:tc>
        <w:tc>
          <w:tcPr>
            <w:tcW w:w="500" w:type="pct"/>
            <w:noWrap/>
            <w:vAlign w:val="center"/>
          </w:tcPr>
          <w:p w14:paraId="1D14E0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9</w:t>
            </w:r>
          </w:p>
        </w:tc>
        <w:tc>
          <w:tcPr>
            <w:tcW w:w="1514" w:type="pct"/>
            <w:noWrap/>
            <w:vAlign w:val="center"/>
          </w:tcPr>
          <w:p w14:paraId="44F8F72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Nghệ An</w:t>
            </w:r>
          </w:p>
        </w:tc>
        <w:tc>
          <w:tcPr>
            <w:tcW w:w="496" w:type="pct"/>
            <w:vAlign w:val="center"/>
          </w:tcPr>
          <w:p w14:paraId="1E2EFF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6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C00DB1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Phan Bội Châu</w:t>
            </w:r>
          </w:p>
        </w:tc>
      </w:tr>
      <w:tr w:rsidR="002C70B4" w:rsidRPr="002C70B4" w14:paraId="64E4523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57C283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9</w:t>
            </w:r>
          </w:p>
        </w:tc>
        <w:tc>
          <w:tcPr>
            <w:tcW w:w="500" w:type="pct"/>
            <w:noWrap/>
            <w:vAlign w:val="center"/>
          </w:tcPr>
          <w:p w14:paraId="4720743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0</w:t>
            </w:r>
          </w:p>
        </w:tc>
        <w:tc>
          <w:tcPr>
            <w:tcW w:w="1514" w:type="pct"/>
            <w:noWrap/>
            <w:vAlign w:val="center"/>
          </w:tcPr>
          <w:p w14:paraId="43183E5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Tĩnh</w:t>
            </w:r>
          </w:p>
        </w:tc>
        <w:tc>
          <w:tcPr>
            <w:tcW w:w="496" w:type="pct"/>
            <w:vAlign w:val="center"/>
          </w:tcPr>
          <w:p w14:paraId="141BBAC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4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6D9998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à Tĩnh</w:t>
            </w:r>
          </w:p>
        </w:tc>
      </w:tr>
      <w:tr w:rsidR="002C70B4" w:rsidRPr="002C70B4" w14:paraId="2DA2DA6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634122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0</w:t>
            </w:r>
          </w:p>
        </w:tc>
        <w:tc>
          <w:tcPr>
            <w:tcW w:w="500" w:type="pct"/>
            <w:noWrap/>
            <w:vAlign w:val="center"/>
          </w:tcPr>
          <w:p w14:paraId="36AA39A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1</w:t>
            </w:r>
          </w:p>
        </w:tc>
        <w:tc>
          <w:tcPr>
            <w:tcW w:w="1514" w:type="pct"/>
            <w:noWrap/>
            <w:vAlign w:val="center"/>
          </w:tcPr>
          <w:p w14:paraId="3B7214A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Bình</w:t>
            </w:r>
          </w:p>
        </w:tc>
        <w:tc>
          <w:tcPr>
            <w:tcW w:w="496" w:type="pct"/>
            <w:vAlign w:val="center"/>
          </w:tcPr>
          <w:p w14:paraId="228E4C5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813760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Võ Nguyên Giáp</w:t>
            </w:r>
          </w:p>
        </w:tc>
      </w:tr>
      <w:tr w:rsidR="002C70B4" w:rsidRPr="002C70B4" w14:paraId="5126B37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BA0A92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1</w:t>
            </w:r>
          </w:p>
        </w:tc>
        <w:tc>
          <w:tcPr>
            <w:tcW w:w="500" w:type="pct"/>
            <w:noWrap/>
            <w:vAlign w:val="center"/>
          </w:tcPr>
          <w:p w14:paraId="3D864F4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2</w:t>
            </w:r>
          </w:p>
        </w:tc>
        <w:tc>
          <w:tcPr>
            <w:tcW w:w="1514" w:type="pct"/>
            <w:noWrap/>
            <w:vAlign w:val="center"/>
          </w:tcPr>
          <w:p w14:paraId="649C38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Trị</w:t>
            </w:r>
          </w:p>
        </w:tc>
        <w:tc>
          <w:tcPr>
            <w:tcW w:w="496" w:type="pct"/>
            <w:vAlign w:val="center"/>
          </w:tcPr>
          <w:p w14:paraId="5827BB5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2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74A86E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774BBC57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4BF00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2</w:t>
            </w:r>
          </w:p>
        </w:tc>
        <w:tc>
          <w:tcPr>
            <w:tcW w:w="500" w:type="pct"/>
            <w:noWrap/>
            <w:vAlign w:val="center"/>
          </w:tcPr>
          <w:p w14:paraId="3E869B7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3</w:t>
            </w:r>
          </w:p>
        </w:tc>
        <w:tc>
          <w:tcPr>
            <w:tcW w:w="1514" w:type="pct"/>
            <w:noWrap/>
            <w:vAlign w:val="center"/>
          </w:tcPr>
          <w:p w14:paraId="4D05F7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ừa Thiên - Huế</w:t>
            </w:r>
          </w:p>
        </w:tc>
        <w:tc>
          <w:tcPr>
            <w:tcW w:w="496" w:type="pct"/>
            <w:vAlign w:val="center"/>
          </w:tcPr>
          <w:p w14:paraId="79010ED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8A399B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Quốc Học</w:t>
            </w:r>
          </w:p>
        </w:tc>
      </w:tr>
      <w:tr w:rsidR="002C70B4" w:rsidRPr="002C70B4" w14:paraId="25B1238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F8559C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3</w:t>
            </w:r>
          </w:p>
        </w:tc>
        <w:tc>
          <w:tcPr>
            <w:tcW w:w="500" w:type="pct"/>
            <w:noWrap/>
            <w:vAlign w:val="center"/>
          </w:tcPr>
          <w:p w14:paraId="29D2110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4</w:t>
            </w:r>
          </w:p>
        </w:tc>
        <w:tc>
          <w:tcPr>
            <w:tcW w:w="1514" w:type="pct"/>
            <w:noWrap/>
            <w:vAlign w:val="center"/>
          </w:tcPr>
          <w:p w14:paraId="7AE3AB9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am</w:t>
            </w:r>
          </w:p>
        </w:tc>
        <w:tc>
          <w:tcPr>
            <w:tcW w:w="496" w:type="pct"/>
            <w:vAlign w:val="center"/>
          </w:tcPr>
          <w:p w14:paraId="0B3B3B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7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A623C5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Bỉnh Khiêm</w:t>
            </w:r>
          </w:p>
        </w:tc>
      </w:tr>
      <w:tr w:rsidR="002C70B4" w:rsidRPr="002C70B4" w14:paraId="18563639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17ADCB8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4</w:t>
            </w:r>
          </w:p>
        </w:tc>
        <w:tc>
          <w:tcPr>
            <w:tcW w:w="500" w:type="pct"/>
            <w:noWrap/>
            <w:vAlign w:val="center"/>
          </w:tcPr>
          <w:p w14:paraId="0166358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4</w:t>
            </w:r>
          </w:p>
        </w:tc>
        <w:tc>
          <w:tcPr>
            <w:tcW w:w="1514" w:type="pct"/>
            <w:noWrap/>
            <w:vAlign w:val="center"/>
          </w:tcPr>
          <w:p w14:paraId="491FCE4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am</w:t>
            </w:r>
          </w:p>
        </w:tc>
        <w:tc>
          <w:tcPr>
            <w:tcW w:w="496" w:type="pct"/>
            <w:vAlign w:val="center"/>
          </w:tcPr>
          <w:p w14:paraId="6438BA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F6532A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Thánh Tông</w:t>
            </w:r>
          </w:p>
        </w:tc>
      </w:tr>
      <w:tr w:rsidR="002C70B4" w:rsidRPr="002C70B4" w14:paraId="1ED55BA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E6AE9A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5</w:t>
            </w:r>
          </w:p>
        </w:tc>
        <w:tc>
          <w:tcPr>
            <w:tcW w:w="500" w:type="pct"/>
            <w:noWrap/>
            <w:vAlign w:val="center"/>
          </w:tcPr>
          <w:p w14:paraId="2693317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5</w:t>
            </w:r>
          </w:p>
        </w:tc>
        <w:tc>
          <w:tcPr>
            <w:tcW w:w="1514" w:type="pct"/>
            <w:noWrap/>
            <w:vAlign w:val="center"/>
          </w:tcPr>
          <w:p w14:paraId="77DD951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gãi</w:t>
            </w:r>
          </w:p>
        </w:tc>
        <w:tc>
          <w:tcPr>
            <w:tcW w:w="496" w:type="pct"/>
            <w:vAlign w:val="center"/>
          </w:tcPr>
          <w:p w14:paraId="0AADA50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2A0687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Khiết</w:t>
            </w:r>
          </w:p>
        </w:tc>
      </w:tr>
      <w:tr w:rsidR="002C70B4" w:rsidRPr="002C70B4" w14:paraId="63F96040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A2AD4A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6</w:t>
            </w:r>
          </w:p>
        </w:tc>
        <w:tc>
          <w:tcPr>
            <w:tcW w:w="500" w:type="pct"/>
            <w:noWrap/>
            <w:vAlign w:val="center"/>
          </w:tcPr>
          <w:p w14:paraId="582C546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6</w:t>
            </w:r>
          </w:p>
        </w:tc>
        <w:tc>
          <w:tcPr>
            <w:tcW w:w="1514" w:type="pct"/>
            <w:noWrap/>
            <w:vAlign w:val="center"/>
          </w:tcPr>
          <w:p w14:paraId="37AF79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on Tum</w:t>
            </w:r>
          </w:p>
        </w:tc>
        <w:tc>
          <w:tcPr>
            <w:tcW w:w="496" w:type="pct"/>
            <w:vAlign w:val="center"/>
          </w:tcPr>
          <w:p w14:paraId="61D885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A7ACC3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Tất Thành</w:t>
            </w:r>
          </w:p>
        </w:tc>
      </w:tr>
      <w:tr w:rsidR="002C70B4" w:rsidRPr="002C70B4" w14:paraId="486ED36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0EE644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lastRenderedPageBreak/>
              <w:t>47</w:t>
            </w:r>
          </w:p>
        </w:tc>
        <w:tc>
          <w:tcPr>
            <w:tcW w:w="500" w:type="pct"/>
            <w:noWrap/>
            <w:vAlign w:val="center"/>
          </w:tcPr>
          <w:p w14:paraId="04898FE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7</w:t>
            </w:r>
          </w:p>
        </w:tc>
        <w:tc>
          <w:tcPr>
            <w:tcW w:w="1514" w:type="pct"/>
            <w:noWrap/>
            <w:vAlign w:val="center"/>
          </w:tcPr>
          <w:p w14:paraId="2C6316F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Định</w:t>
            </w:r>
          </w:p>
        </w:tc>
        <w:tc>
          <w:tcPr>
            <w:tcW w:w="496" w:type="pct"/>
            <w:vAlign w:val="center"/>
          </w:tcPr>
          <w:p w14:paraId="7073FCF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CBC21F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0183E20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EB1AAE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8</w:t>
            </w:r>
          </w:p>
        </w:tc>
        <w:tc>
          <w:tcPr>
            <w:tcW w:w="500" w:type="pct"/>
            <w:noWrap/>
            <w:vAlign w:val="center"/>
          </w:tcPr>
          <w:p w14:paraId="60F6437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7</w:t>
            </w:r>
          </w:p>
        </w:tc>
        <w:tc>
          <w:tcPr>
            <w:tcW w:w="1514" w:type="pct"/>
            <w:noWrap/>
            <w:vAlign w:val="center"/>
          </w:tcPr>
          <w:p w14:paraId="6288485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Định</w:t>
            </w:r>
          </w:p>
        </w:tc>
        <w:tc>
          <w:tcPr>
            <w:tcW w:w="496" w:type="pct"/>
            <w:vAlign w:val="center"/>
          </w:tcPr>
          <w:p w14:paraId="214BE5F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</w:rPr>
              <w:t>09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7C2A6B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Chu Văn An</w:t>
            </w:r>
          </w:p>
        </w:tc>
      </w:tr>
      <w:tr w:rsidR="002C70B4" w:rsidRPr="002C70B4" w14:paraId="7CB9862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B83DF8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9</w:t>
            </w:r>
          </w:p>
        </w:tc>
        <w:tc>
          <w:tcPr>
            <w:tcW w:w="500" w:type="pct"/>
            <w:noWrap/>
            <w:vAlign w:val="center"/>
          </w:tcPr>
          <w:p w14:paraId="4D22C02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8</w:t>
            </w:r>
          </w:p>
        </w:tc>
        <w:tc>
          <w:tcPr>
            <w:tcW w:w="1514" w:type="pct"/>
            <w:noWrap/>
            <w:vAlign w:val="center"/>
          </w:tcPr>
          <w:p w14:paraId="49320DA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Gia Lai</w:t>
            </w:r>
          </w:p>
        </w:tc>
        <w:tc>
          <w:tcPr>
            <w:tcW w:w="496" w:type="pct"/>
            <w:vAlign w:val="center"/>
          </w:tcPr>
          <w:p w14:paraId="2043959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05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BCDAED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ùng Vương</w:t>
            </w:r>
          </w:p>
        </w:tc>
      </w:tr>
      <w:tr w:rsidR="002C70B4" w:rsidRPr="002C70B4" w14:paraId="1BF3692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45BB53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0</w:t>
            </w:r>
          </w:p>
        </w:tc>
        <w:tc>
          <w:tcPr>
            <w:tcW w:w="500" w:type="pct"/>
            <w:noWrap/>
            <w:vAlign w:val="center"/>
          </w:tcPr>
          <w:p w14:paraId="7D45052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9</w:t>
            </w:r>
          </w:p>
        </w:tc>
        <w:tc>
          <w:tcPr>
            <w:tcW w:w="1514" w:type="pct"/>
            <w:noWrap/>
            <w:vAlign w:val="center"/>
          </w:tcPr>
          <w:p w14:paraId="5BE2BBB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Phú Yên</w:t>
            </w:r>
          </w:p>
        </w:tc>
        <w:tc>
          <w:tcPr>
            <w:tcW w:w="496" w:type="pct"/>
            <w:vAlign w:val="center"/>
          </w:tcPr>
          <w:p w14:paraId="24478D7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7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80B7E2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Lương Văn Chánh</w:t>
            </w:r>
          </w:p>
        </w:tc>
      </w:tr>
      <w:tr w:rsidR="002C70B4" w:rsidRPr="002C70B4" w14:paraId="7718C1D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416900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1</w:t>
            </w:r>
          </w:p>
        </w:tc>
        <w:tc>
          <w:tcPr>
            <w:tcW w:w="500" w:type="pct"/>
            <w:noWrap/>
            <w:vAlign w:val="center"/>
          </w:tcPr>
          <w:p w14:paraId="509F5A1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0</w:t>
            </w:r>
          </w:p>
        </w:tc>
        <w:tc>
          <w:tcPr>
            <w:tcW w:w="1514" w:type="pct"/>
            <w:noWrap/>
            <w:vAlign w:val="center"/>
          </w:tcPr>
          <w:p w14:paraId="0C501B7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ắk Lắk</w:t>
            </w:r>
          </w:p>
        </w:tc>
        <w:tc>
          <w:tcPr>
            <w:tcW w:w="496" w:type="pct"/>
            <w:vAlign w:val="center"/>
          </w:tcPr>
          <w:p w14:paraId="783B834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2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E27C76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Du</w:t>
            </w:r>
          </w:p>
        </w:tc>
      </w:tr>
      <w:tr w:rsidR="002C70B4" w:rsidRPr="002C70B4" w14:paraId="287670F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0BD1E4C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2</w:t>
            </w:r>
          </w:p>
        </w:tc>
        <w:tc>
          <w:tcPr>
            <w:tcW w:w="500" w:type="pct"/>
            <w:noWrap/>
            <w:vAlign w:val="center"/>
          </w:tcPr>
          <w:p w14:paraId="0E4331B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1</w:t>
            </w:r>
          </w:p>
        </w:tc>
        <w:tc>
          <w:tcPr>
            <w:tcW w:w="1514" w:type="pct"/>
            <w:noWrap/>
            <w:vAlign w:val="center"/>
          </w:tcPr>
          <w:p w14:paraId="42D6F78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hánh Hòa</w:t>
            </w:r>
          </w:p>
        </w:tc>
        <w:tc>
          <w:tcPr>
            <w:tcW w:w="496" w:type="pct"/>
            <w:vAlign w:val="center"/>
          </w:tcPr>
          <w:p w14:paraId="4BE2927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7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E18CCD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211AFF36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2D8F4B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3</w:t>
            </w:r>
          </w:p>
        </w:tc>
        <w:tc>
          <w:tcPr>
            <w:tcW w:w="500" w:type="pct"/>
            <w:noWrap/>
            <w:vAlign w:val="center"/>
          </w:tcPr>
          <w:p w14:paraId="383219A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514" w:type="pct"/>
            <w:noWrap/>
            <w:vAlign w:val="center"/>
          </w:tcPr>
          <w:p w14:paraId="750E11F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496" w:type="pct"/>
            <w:vAlign w:val="center"/>
          </w:tcPr>
          <w:p w14:paraId="37D376A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7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67C141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hăng Long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-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à Lạt</w:t>
            </w:r>
          </w:p>
        </w:tc>
      </w:tr>
      <w:tr w:rsidR="002C70B4" w:rsidRPr="002C70B4" w14:paraId="3CCE5254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3BD7A1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4</w:t>
            </w:r>
          </w:p>
        </w:tc>
        <w:tc>
          <w:tcPr>
            <w:tcW w:w="500" w:type="pct"/>
            <w:noWrap/>
            <w:vAlign w:val="center"/>
          </w:tcPr>
          <w:p w14:paraId="37014BB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514" w:type="pct"/>
            <w:noWrap/>
            <w:vAlign w:val="center"/>
          </w:tcPr>
          <w:p w14:paraId="47C1E43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496" w:type="pct"/>
            <w:vAlign w:val="center"/>
          </w:tcPr>
          <w:p w14:paraId="745D428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8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8CD7355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ảo Lộc</w:t>
            </w:r>
          </w:p>
        </w:tc>
      </w:tr>
      <w:tr w:rsidR="002C70B4" w:rsidRPr="002C70B4" w14:paraId="046597B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239412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5</w:t>
            </w:r>
          </w:p>
        </w:tc>
        <w:tc>
          <w:tcPr>
            <w:tcW w:w="500" w:type="pct"/>
            <w:noWrap/>
            <w:vAlign w:val="center"/>
          </w:tcPr>
          <w:p w14:paraId="79861AF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3</w:t>
            </w:r>
          </w:p>
        </w:tc>
        <w:tc>
          <w:tcPr>
            <w:tcW w:w="1514" w:type="pct"/>
            <w:noWrap/>
            <w:vAlign w:val="center"/>
          </w:tcPr>
          <w:p w14:paraId="28C5316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Phước</w:t>
            </w:r>
          </w:p>
        </w:tc>
        <w:tc>
          <w:tcPr>
            <w:tcW w:w="496" w:type="pct"/>
            <w:vAlign w:val="center"/>
          </w:tcPr>
          <w:p w14:paraId="3003F9D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4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3941E9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ình Long</w:t>
            </w:r>
          </w:p>
        </w:tc>
      </w:tr>
      <w:tr w:rsidR="002C70B4" w:rsidRPr="002C70B4" w14:paraId="6577FB5F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87AF93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6</w:t>
            </w:r>
          </w:p>
        </w:tc>
        <w:tc>
          <w:tcPr>
            <w:tcW w:w="500" w:type="pct"/>
            <w:noWrap/>
            <w:vAlign w:val="center"/>
          </w:tcPr>
          <w:p w14:paraId="30B683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3</w:t>
            </w:r>
          </w:p>
        </w:tc>
        <w:tc>
          <w:tcPr>
            <w:tcW w:w="1514" w:type="pct"/>
            <w:noWrap/>
            <w:vAlign w:val="center"/>
          </w:tcPr>
          <w:p w14:paraId="64EDEF4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Phước</w:t>
            </w:r>
          </w:p>
        </w:tc>
        <w:tc>
          <w:tcPr>
            <w:tcW w:w="496" w:type="pct"/>
            <w:vAlign w:val="center"/>
          </w:tcPr>
          <w:p w14:paraId="17008A6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8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AC93EB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Quang Trung</w:t>
            </w:r>
          </w:p>
        </w:tc>
      </w:tr>
      <w:tr w:rsidR="002C70B4" w:rsidRPr="002C70B4" w14:paraId="5B7C758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6F3663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7</w:t>
            </w:r>
          </w:p>
        </w:tc>
        <w:tc>
          <w:tcPr>
            <w:tcW w:w="500" w:type="pct"/>
            <w:noWrap/>
            <w:vAlign w:val="center"/>
          </w:tcPr>
          <w:p w14:paraId="02A6469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4</w:t>
            </w:r>
          </w:p>
        </w:tc>
        <w:tc>
          <w:tcPr>
            <w:tcW w:w="1514" w:type="pct"/>
            <w:noWrap/>
            <w:vAlign w:val="center"/>
          </w:tcPr>
          <w:p w14:paraId="3FEF088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Dương</w:t>
            </w:r>
          </w:p>
        </w:tc>
        <w:tc>
          <w:tcPr>
            <w:tcW w:w="496" w:type="pct"/>
            <w:vAlign w:val="center"/>
          </w:tcPr>
          <w:p w14:paraId="50276F6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3E88D2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ùng Vương</w:t>
            </w:r>
          </w:p>
        </w:tc>
      </w:tr>
      <w:tr w:rsidR="002C70B4" w:rsidRPr="002C70B4" w14:paraId="763A955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0B66E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8</w:t>
            </w:r>
          </w:p>
        </w:tc>
        <w:tc>
          <w:tcPr>
            <w:tcW w:w="500" w:type="pct"/>
            <w:noWrap/>
            <w:vAlign w:val="center"/>
          </w:tcPr>
          <w:p w14:paraId="01B15B4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5</w:t>
            </w:r>
          </w:p>
        </w:tc>
        <w:tc>
          <w:tcPr>
            <w:tcW w:w="1514" w:type="pct"/>
            <w:noWrap/>
            <w:vAlign w:val="center"/>
          </w:tcPr>
          <w:p w14:paraId="0C07A98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Ninh Thuận</w:t>
            </w:r>
          </w:p>
        </w:tc>
        <w:tc>
          <w:tcPr>
            <w:tcW w:w="496" w:type="pct"/>
            <w:vAlign w:val="center"/>
          </w:tcPr>
          <w:p w14:paraId="1D0082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7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79F52D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35CF79E8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080949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9</w:t>
            </w:r>
          </w:p>
        </w:tc>
        <w:tc>
          <w:tcPr>
            <w:tcW w:w="500" w:type="pct"/>
            <w:noWrap/>
            <w:vAlign w:val="center"/>
          </w:tcPr>
          <w:p w14:paraId="1FD1E25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6</w:t>
            </w:r>
          </w:p>
        </w:tc>
        <w:tc>
          <w:tcPr>
            <w:tcW w:w="1514" w:type="pct"/>
            <w:noWrap/>
            <w:vAlign w:val="center"/>
          </w:tcPr>
          <w:p w14:paraId="51E4E9E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ây Ninh</w:t>
            </w:r>
          </w:p>
        </w:tc>
        <w:tc>
          <w:tcPr>
            <w:tcW w:w="496" w:type="pct"/>
            <w:vAlign w:val="center"/>
          </w:tcPr>
          <w:p w14:paraId="55ED91D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1600BFE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oàng Lê Kha</w:t>
            </w:r>
          </w:p>
        </w:tc>
      </w:tr>
      <w:tr w:rsidR="002C70B4" w:rsidRPr="002C70B4" w14:paraId="71049D75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384837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0</w:t>
            </w:r>
          </w:p>
        </w:tc>
        <w:tc>
          <w:tcPr>
            <w:tcW w:w="500" w:type="pct"/>
            <w:noWrap/>
            <w:vAlign w:val="center"/>
          </w:tcPr>
          <w:p w14:paraId="3DB418F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7</w:t>
            </w:r>
          </w:p>
        </w:tc>
        <w:tc>
          <w:tcPr>
            <w:tcW w:w="1514" w:type="pct"/>
            <w:noWrap/>
            <w:vAlign w:val="center"/>
          </w:tcPr>
          <w:p w14:paraId="412E802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Thuận</w:t>
            </w:r>
          </w:p>
        </w:tc>
        <w:tc>
          <w:tcPr>
            <w:tcW w:w="496" w:type="pct"/>
            <w:vAlign w:val="center"/>
          </w:tcPr>
          <w:p w14:paraId="2FF6B8B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71879C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rần Hưng Đạo</w:t>
            </w:r>
          </w:p>
        </w:tc>
      </w:tr>
      <w:tr w:rsidR="002C70B4" w:rsidRPr="002C70B4" w14:paraId="3E87543D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9198D5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1</w:t>
            </w:r>
          </w:p>
        </w:tc>
        <w:tc>
          <w:tcPr>
            <w:tcW w:w="500" w:type="pct"/>
            <w:noWrap/>
            <w:vAlign w:val="center"/>
          </w:tcPr>
          <w:p w14:paraId="4450E60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514" w:type="pct"/>
            <w:noWrap/>
            <w:vAlign w:val="center"/>
          </w:tcPr>
          <w:p w14:paraId="6E9477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496" w:type="pct"/>
            <w:vAlign w:val="center"/>
          </w:tcPr>
          <w:p w14:paraId="50ADBA4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1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3CF9B5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ương Thế Vinh</w:t>
            </w:r>
          </w:p>
        </w:tc>
      </w:tr>
      <w:tr w:rsidR="002C70B4" w:rsidRPr="002C70B4" w14:paraId="02CC1B1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8B776C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2</w:t>
            </w:r>
          </w:p>
        </w:tc>
        <w:tc>
          <w:tcPr>
            <w:tcW w:w="500" w:type="pct"/>
            <w:noWrap/>
            <w:vAlign w:val="center"/>
          </w:tcPr>
          <w:p w14:paraId="6153DF1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9</w:t>
            </w:r>
          </w:p>
        </w:tc>
        <w:tc>
          <w:tcPr>
            <w:tcW w:w="1514" w:type="pct"/>
            <w:noWrap/>
            <w:vAlign w:val="center"/>
          </w:tcPr>
          <w:p w14:paraId="69A193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ong An</w:t>
            </w:r>
          </w:p>
        </w:tc>
        <w:tc>
          <w:tcPr>
            <w:tcW w:w="496" w:type="pct"/>
            <w:vAlign w:val="center"/>
          </w:tcPr>
          <w:p w14:paraId="769BC72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6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1353F5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ong An</w:t>
            </w:r>
          </w:p>
        </w:tc>
      </w:tr>
      <w:tr w:rsidR="002C70B4" w:rsidRPr="002C70B4" w14:paraId="324C662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6B3902F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3</w:t>
            </w:r>
          </w:p>
        </w:tc>
        <w:tc>
          <w:tcPr>
            <w:tcW w:w="500" w:type="pct"/>
            <w:noWrap/>
            <w:vAlign w:val="center"/>
          </w:tcPr>
          <w:p w14:paraId="0532EED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0</w:t>
            </w:r>
          </w:p>
        </w:tc>
        <w:tc>
          <w:tcPr>
            <w:tcW w:w="1514" w:type="pct"/>
            <w:noWrap/>
            <w:vAlign w:val="center"/>
          </w:tcPr>
          <w:p w14:paraId="0E0147F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Tháp</w:t>
            </w:r>
          </w:p>
        </w:tc>
        <w:tc>
          <w:tcPr>
            <w:tcW w:w="496" w:type="pct"/>
            <w:vAlign w:val="center"/>
          </w:tcPr>
          <w:p w14:paraId="62324F0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6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F0EB54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Đình Chiểu</w:t>
            </w:r>
          </w:p>
        </w:tc>
      </w:tr>
      <w:tr w:rsidR="002C70B4" w:rsidRPr="002C70B4" w14:paraId="7D3F47D6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7F8342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4</w:t>
            </w:r>
          </w:p>
        </w:tc>
        <w:tc>
          <w:tcPr>
            <w:tcW w:w="500" w:type="pct"/>
            <w:noWrap/>
            <w:vAlign w:val="center"/>
          </w:tcPr>
          <w:p w14:paraId="47F555F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0</w:t>
            </w:r>
          </w:p>
        </w:tc>
        <w:tc>
          <w:tcPr>
            <w:tcW w:w="1514" w:type="pct"/>
            <w:noWrap/>
            <w:vAlign w:val="center"/>
          </w:tcPr>
          <w:p w14:paraId="29EEEAF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Tháp</w:t>
            </w:r>
          </w:p>
        </w:tc>
        <w:tc>
          <w:tcPr>
            <w:tcW w:w="496" w:type="pct"/>
            <w:vAlign w:val="center"/>
          </w:tcPr>
          <w:p w14:paraId="4DB925E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2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2F0DC4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Quang Diêu</w:t>
            </w:r>
          </w:p>
        </w:tc>
      </w:tr>
      <w:tr w:rsidR="002C70B4" w:rsidRPr="002C70B4" w14:paraId="1A609AF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FB3D7D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5</w:t>
            </w:r>
          </w:p>
        </w:tc>
        <w:tc>
          <w:tcPr>
            <w:tcW w:w="500" w:type="pct"/>
            <w:noWrap/>
            <w:vAlign w:val="center"/>
          </w:tcPr>
          <w:p w14:paraId="316C8A7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514" w:type="pct"/>
            <w:noWrap/>
            <w:vAlign w:val="center"/>
          </w:tcPr>
          <w:p w14:paraId="2C08704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496" w:type="pct"/>
            <w:vAlign w:val="center"/>
          </w:tcPr>
          <w:p w14:paraId="5AC7984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62A9345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hoại Ngọc Hầu</w:t>
            </w:r>
          </w:p>
        </w:tc>
      </w:tr>
      <w:tr w:rsidR="002C70B4" w:rsidRPr="002C70B4" w14:paraId="3C89243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07264BA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6</w:t>
            </w:r>
          </w:p>
        </w:tc>
        <w:tc>
          <w:tcPr>
            <w:tcW w:w="500" w:type="pct"/>
            <w:noWrap/>
            <w:vAlign w:val="center"/>
          </w:tcPr>
          <w:p w14:paraId="63310F8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514" w:type="pct"/>
            <w:noWrap/>
            <w:vAlign w:val="center"/>
          </w:tcPr>
          <w:p w14:paraId="6C2E4B7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496" w:type="pct"/>
            <w:vAlign w:val="center"/>
          </w:tcPr>
          <w:p w14:paraId="4711293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8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867ADF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hủ Khoa Nghĩa</w:t>
            </w:r>
          </w:p>
        </w:tc>
      </w:tr>
      <w:tr w:rsidR="002C70B4" w:rsidRPr="002C70B4" w14:paraId="32288ED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743FED4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7</w:t>
            </w:r>
          </w:p>
        </w:tc>
        <w:tc>
          <w:tcPr>
            <w:tcW w:w="500" w:type="pct"/>
            <w:noWrap/>
            <w:vAlign w:val="center"/>
          </w:tcPr>
          <w:p w14:paraId="537EDB0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2</w:t>
            </w:r>
          </w:p>
        </w:tc>
        <w:tc>
          <w:tcPr>
            <w:tcW w:w="1514" w:type="pct"/>
            <w:noWrap/>
            <w:vAlign w:val="center"/>
          </w:tcPr>
          <w:p w14:paraId="44A6007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à Rịa - Vũng Tàu</w:t>
            </w:r>
          </w:p>
        </w:tc>
        <w:tc>
          <w:tcPr>
            <w:tcW w:w="496" w:type="pct"/>
            <w:vAlign w:val="center"/>
          </w:tcPr>
          <w:p w14:paraId="2F6C123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6004C5E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ê Quý Đôn</w:t>
            </w:r>
          </w:p>
        </w:tc>
      </w:tr>
      <w:tr w:rsidR="002C70B4" w:rsidRPr="002C70B4" w14:paraId="3F21B1C8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8FCFE8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8</w:t>
            </w:r>
          </w:p>
        </w:tc>
        <w:tc>
          <w:tcPr>
            <w:tcW w:w="500" w:type="pct"/>
            <w:noWrap/>
            <w:vAlign w:val="center"/>
          </w:tcPr>
          <w:p w14:paraId="7CBEAB1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514" w:type="pct"/>
            <w:noWrap/>
            <w:vAlign w:val="center"/>
          </w:tcPr>
          <w:p w14:paraId="39B63D7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496" w:type="pct"/>
            <w:vAlign w:val="center"/>
          </w:tcPr>
          <w:p w14:paraId="1F61BDC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6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3BB2FB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Tiền Giang</w:t>
            </w:r>
          </w:p>
        </w:tc>
      </w:tr>
      <w:tr w:rsidR="002C70B4" w:rsidRPr="002C70B4" w14:paraId="751C07E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0AAE11A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9</w:t>
            </w:r>
          </w:p>
        </w:tc>
        <w:tc>
          <w:tcPr>
            <w:tcW w:w="500" w:type="pct"/>
            <w:noWrap/>
            <w:vAlign w:val="center"/>
          </w:tcPr>
          <w:p w14:paraId="52E754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4</w:t>
            </w:r>
          </w:p>
        </w:tc>
        <w:tc>
          <w:tcPr>
            <w:tcW w:w="1514" w:type="pct"/>
            <w:noWrap/>
            <w:vAlign w:val="center"/>
          </w:tcPr>
          <w:p w14:paraId="0FAA84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iên Giang</w:t>
            </w:r>
          </w:p>
        </w:tc>
        <w:tc>
          <w:tcPr>
            <w:tcW w:w="496" w:type="pct"/>
            <w:vAlign w:val="center"/>
          </w:tcPr>
          <w:p w14:paraId="1BB61B9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44C7B1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Huỳnh Mẫn Đạt</w:t>
            </w:r>
          </w:p>
        </w:tc>
      </w:tr>
      <w:tr w:rsidR="002C70B4" w:rsidRPr="002C70B4" w14:paraId="7933DA0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F676F1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0</w:t>
            </w:r>
          </w:p>
        </w:tc>
        <w:tc>
          <w:tcPr>
            <w:tcW w:w="500" w:type="pct"/>
            <w:noWrap/>
            <w:vAlign w:val="center"/>
          </w:tcPr>
          <w:p w14:paraId="4E1CFD0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5</w:t>
            </w:r>
          </w:p>
        </w:tc>
        <w:tc>
          <w:tcPr>
            <w:tcW w:w="1514" w:type="pct"/>
            <w:noWrap/>
            <w:vAlign w:val="center"/>
          </w:tcPr>
          <w:p w14:paraId="4924AAB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Cần Thơ</w:t>
            </w:r>
          </w:p>
        </w:tc>
        <w:tc>
          <w:tcPr>
            <w:tcW w:w="496" w:type="pct"/>
            <w:vAlign w:val="center"/>
          </w:tcPr>
          <w:p w14:paraId="1EB559B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E4070C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Lý Tự Trọng</w:t>
            </w:r>
          </w:p>
        </w:tc>
      </w:tr>
      <w:tr w:rsidR="002C70B4" w:rsidRPr="002C70B4" w14:paraId="6A89B68D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53F7CC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1</w:t>
            </w:r>
          </w:p>
        </w:tc>
        <w:tc>
          <w:tcPr>
            <w:tcW w:w="500" w:type="pct"/>
            <w:noWrap/>
            <w:vAlign w:val="center"/>
          </w:tcPr>
          <w:p w14:paraId="7FA1E5E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6</w:t>
            </w:r>
          </w:p>
        </w:tc>
        <w:tc>
          <w:tcPr>
            <w:tcW w:w="1514" w:type="pct"/>
            <w:noWrap/>
            <w:vAlign w:val="center"/>
          </w:tcPr>
          <w:p w14:paraId="00FCECE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ến Tre</w:t>
            </w:r>
          </w:p>
        </w:tc>
        <w:tc>
          <w:tcPr>
            <w:tcW w:w="496" w:type="pct"/>
            <w:vAlign w:val="center"/>
          </w:tcPr>
          <w:p w14:paraId="0219905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30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9C44B4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ến Tre</w:t>
            </w:r>
          </w:p>
        </w:tc>
      </w:tr>
      <w:tr w:rsidR="002C70B4" w:rsidRPr="002C70B4" w14:paraId="1E26E6AB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402D2E2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2</w:t>
            </w:r>
          </w:p>
        </w:tc>
        <w:tc>
          <w:tcPr>
            <w:tcW w:w="500" w:type="pct"/>
            <w:noWrap/>
            <w:vAlign w:val="center"/>
          </w:tcPr>
          <w:p w14:paraId="2050781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7</w:t>
            </w:r>
          </w:p>
        </w:tc>
        <w:tc>
          <w:tcPr>
            <w:tcW w:w="1514" w:type="pct"/>
            <w:noWrap/>
            <w:vAlign w:val="center"/>
          </w:tcPr>
          <w:p w14:paraId="4A1CEA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Vĩnh Long</w:t>
            </w:r>
          </w:p>
        </w:tc>
        <w:tc>
          <w:tcPr>
            <w:tcW w:w="496" w:type="pct"/>
            <w:vAlign w:val="center"/>
          </w:tcPr>
          <w:p w14:paraId="52609EF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5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FBE2F3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Bỉnh Khiêm</w:t>
            </w:r>
          </w:p>
        </w:tc>
      </w:tr>
      <w:tr w:rsidR="002C70B4" w:rsidRPr="002C70B4" w14:paraId="0BA79A0E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56BE7B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3</w:t>
            </w:r>
          </w:p>
        </w:tc>
        <w:tc>
          <w:tcPr>
            <w:tcW w:w="500" w:type="pct"/>
            <w:noWrap/>
            <w:vAlign w:val="center"/>
          </w:tcPr>
          <w:p w14:paraId="27A631A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8</w:t>
            </w:r>
          </w:p>
        </w:tc>
        <w:tc>
          <w:tcPr>
            <w:tcW w:w="1514" w:type="pct"/>
            <w:noWrap/>
            <w:vAlign w:val="center"/>
          </w:tcPr>
          <w:p w14:paraId="2DCB8E0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rà Vinh</w:t>
            </w:r>
          </w:p>
        </w:tc>
        <w:tc>
          <w:tcPr>
            <w:tcW w:w="496" w:type="pct"/>
            <w:vAlign w:val="center"/>
          </w:tcPr>
          <w:p w14:paraId="7514DC3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2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3C5107D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Thiện Thành</w:t>
            </w:r>
          </w:p>
        </w:tc>
      </w:tr>
      <w:tr w:rsidR="002C70B4" w:rsidRPr="002C70B4" w14:paraId="28296582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37CDCCB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4</w:t>
            </w:r>
          </w:p>
        </w:tc>
        <w:tc>
          <w:tcPr>
            <w:tcW w:w="500" w:type="pct"/>
            <w:noWrap/>
            <w:vAlign w:val="center"/>
          </w:tcPr>
          <w:p w14:paraId="6D33B38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9</w:t>
            </w:r>
          </w:p>
        </w:tc>
        <w:tc>
          <w:tcPr>
            <w:tcW w:w="1514" w:type="pct"/>
            <w:noWrap/>
            <w:vAlign w:val="center"/>
          </w:tcPr>
          <w:p w14:paraId="737BA94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Sóc Trăng</w:t>
            </w:r>
          </w:p>
        </w:tc>
        <w:tc>
          <w:tcPr>
            <w:tcW w:w="496" w:type="pct"/>
            <w:vAlign w:val="center"/>
          </w:tcPr>
          <w:p w14:paraId="6A19AA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3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5B7D31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Nguyễn Thị Minh Khai</w:t>
            </w:r>
          </w:p>
        </w:tc>
      </w:tr>
      <w:tr w:rsidR="002C70B4" w:rsidRPr="002C70B4" w14:paraId="3437040D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5727EB6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5</w:t>
            </w:r>
          </w:p>
        </w:tc>
        <w:tc>
          <w:tcPr>
            <w:tcW w:w="500" w:type="pct"/>
            <w:noWrap/>
            <w:vAlign w:val="center"/>
          </w:tcPr>
          <w:p w14:paraId="317E39E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60</w:t>
            </w:r>
          </w:p>
        </w:tc>
        <w:tc>
          <w:tcPr>
            <w:tcW w:w="1514" w:type="pct"/>
            <w:noWrap/>
            <w:vAlign w:val="center"/>
          </w:tcPr>
          <w:p w14:paraId="527F9C2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ạc Liêu</w:t>
            </w:r>
          </w:p>
        </w:tc>
        <w:tc>
          <w:tcPr>
            <w:tcW w:w="496" w:type="pct"/>
            <w:vAlign w:val="center"/>
          </w:tcPr>
          <w:p w14:paraId="049619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0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0D669A3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Bạc Liêu</w:t>
            </w:r>
          </w:p>
        </w:tc>
      </w:tr>
      <w:tr w:rsidR="002C70B4" w:rsidRPr="002C70B4" w14:paraId="6A09D1DC" w14:textId="77777777" w:rsidTr="00C125A3">
        <w:trPr>
          <w:trHeight w:val="288"/>
          <w:jc w:val="center"/>
        </w:trPr>
        <w:tc>
          <w:tcPr>
            <w:tcW w:w="428" w:type="pct"/>
            <w:noWrap/>
            <w:vAlign w:val="center"/>
          </w:tcPr>
          <w:p w14:paraId="3DA338E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lastRenderedPageBreak/>
              <w:t>76</w:t>
            </w:r>
          </w:p>
        </w:tc>
        <w:tc>
          <w:tcPr>
            <w:tcW w:w="500" w:type="pct"/>
            <w:noWrap/>
            <w:vAlign w:val="center"/>
          </w:tcPr>
          <w:p w14:paraId="39CB732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61</w:t>
            </w:r>
          </w:p>
        </w:tc>
        <w:tc>
          <w:tcPr>
            <w:tcW w:w="1514" w:type="pct"/>
            <w:noWrap/>
            <w:vAlign w:val="center"/>
          </w:tcPr>
          <w:p w14:paraId="4D0E5D1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Cà Mau</w:t>
            </w:r>
          </w:p>
        </w:tc>
        <w:tc>
          <w:tcPr>
            <w:tcW w:w="496" w:type="pct"/>
            <w:vAlign w:val="center"/>
          </w:tcPr>
          <w:p w14:paraId="3B1609B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16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5780249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Phan Ngọc Hiển</w:t>
            </w:r>
          </w:p>
        </w:tc>
      </w:tr>
      <w:tr w:rsidR="002C70B4" w:rsidRPr="002C70B4" w14:paraId="15ACF1CE" w14:textId="77777777" w:rsidTr="00C125A3">
        <w:trPr>
          <w:trHeight w:val="307"/>
          <w:jc w:val="center"/>
        </w:trPr>
        <w:tc>
          <w:tcPr>
            <w:tcW w:w="428" w:type="pct"/>
            <w:noWrap/>
            <w:vAlign w:val="center"/>
          </w:tcPr>
          <w:p w14:paraId="15C4C68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7</w:t>
            </w:r>
          </w:p>
        </w:tc>
        <w:tc>
          <w:tcPr>
            <w:tcW w:w="500" w:type="pct"/>
            <w:noWrap/>
            <w:vAlign w:val="center"/>
          </w:tcPr>
          <w:p w14:paraId="3902031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62</w:t>
            </w:r>
          </w:p>
        </w:tc>
        <w:tc>
          <w:tcPr>
            <w:tcW w:w="1514" w:type="pct"/>
            <w:noWrap/>
            <w:vAlign w:val="center"/>
          </w:tcPr>
          <w:p w14:paraId="1D3C4F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iện Biên</w:t>
            </w:r>
          </w:p>
        </w:tc>
        <w:tc>
          <w:tcPr>
            <w:tcW w:w="496" w:type="pct"/>
            <w:vAlign w:val="center"/>
          </w:tcPr>
          <w:p w14:paraId="2DC6E27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5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41EBFF4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Lê Quý Đôn</w:t>
            </w:r>
          </w:p>
        </w:tc>
      </w:tr>
      <w:tr w:rsidR="002C70B4" w:rsidRPr="002C70B4" w14:paraId="7109014A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26C5295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8</w:t>
            </w:r>
          </w:p>
        </w:tc>
        <w:tc>
          <w:tcPr>
            <w:tcW w:w="500" w:type="pct"/>
            <w:noWrap/>
            <w:vAlign w:val="center"/>
          </w:tcPr>
          <w:p w14:paraId="74D0406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63</w:t>
            </w:r>
          </w:p>
        </w:tc>
        <w:tc>
          <w:tcPr>
            <w:tcW w:w="1514" w:type="pct"/>
            <w:noWrap/>
            <w:vAlign w:val="center"/>
          </w:tcPr>
          <w:p w14:paraId="7443A00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ắk Nông</w:t>
            </w:r>
          </w:p>
        </w:tc>
        <w:tc>
          <w:tcPr>
            <w:tcW w:w="496" w:type="pct"/>
            <w:vAlign w:val="center"/>
          </w:tcPr>
          <w:p w14:paraId="615F536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04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210FAA6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yên Nguyễn Chí Thanh</w:t>
            </w:r>
          </w:p>
        </w:tc>
      </w:tr>
      <w:tr w:rsidR="002C70B4" w:rsidRPr="002C70B4" w14:paraId="3437B2AC" w14:textId="77777777" w:rsidTr="00C125A3">
        <w:trPr>
          <w:trHeight w:val="397"/>
          <w:jc w:val="center"/>
        </w:trPr>
        <w:tc>
          <w:tcPr>
            <w:tcW w:w="428" w:type="pct"/>
            <w:noWrap/>
            <w:vAlign w:val="center"/>
          </w:tcPr>
          <w:p w14:paraId="018365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9</w:t>
            </w:r>
          </w:p>
        </w:tc>
        <w:tc>
          <w:tcPr>
            <w:tcW w:w="500" w:type="pct"/>
            <w:noWrap/>
            <w:vAlign w:val="center"/>
          </w:tcPr>
          <w:p w14:paraId="28E71A5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64</w:t>
            </w:r>
          </w:p>
        </w:tc>
        <w:tc>
          <w:tcPr>
            <w:tcW w:w="1514" w:type="pct"/>
            <w:noWrap/>
            <w:vAlign w:val="center"/>
          </w:tcPr>
          <w:p w14:paraId="44E938C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ậu Giang</w:t>
            </w:r>
          </w:p>
        </w:tc>
        <w:tc>
          <w:tcPr>
            <w:tcW w:w="496" w:type="pct"/>
            <w:vAlign w:val="center"/>
          </w:tcPr>
          <w:p w14:paraId="42349EE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9</w:t>
            </w:r>
          </w:p>
        </w:tc>
        <w:tc>
          <w:tcPr>
            <w:tcW w:w="2062" w:type="pct"/>
            <w:shd w:val="clear" w:color="auto" w:fill="FFFFFF" w:themeFill="background1"/>
            <w:vAlign w:val="center"/>
          </w:tcPr>
          <w:p w14:paraId="77C0A2E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yên Vị Thanh</w:t>
            </w:r>
          </w:p>
        </w:tc>
      </w:tr>
      <w:bookmarkEnd w:id="1"/>
    </w:tbl>
    <w:p w14:paraId="0E06FE36" w14:textId="77777777" w:rsidR="00F916CB" w:rsidRPr="002C70B4" w:rsidRDefault="00F916CB" w:rsidP="00F916CB">
      <w:pPr>
        <w:pStyle w:val="DA11"/>
        <w:shd w:val="clear" w:color="auto" w:fill="FFFFFF" w:themeFill="background1"/>
        <w:tabs>
          <w:tab w:val="left" w:pos="851"/>
        </w:tabs>
        <w:ind w:left="567"/>
        <w:rPr>
          <w:bCs/>
          <w:color w:val="000000" w:themeColor="text1"/>
        </w:rPr>
      </w:pPr>
    </w:p>
    <w:p w14:paraId="57CE3019" w14:textId="24FCB70C" w:rsidR="001D3A14" w:rsidRPr="002C70B4" w:rsidRDefault="001D3A14" w:rsidP="001D3A14">
      <w:pPr>
        <w:pStyle w:val="DA11"/>
        <w:numPr>
          <w:ilvl w:val="0"/>
          <w:numId w:val="38"/>
        </w:numPr>
        <w:shd w:val="clear" w:color="auto" w:fill="FFFFFF" w:themeFill="background1"/>
        <w:tabs>
          <w:tab w:val="left" w:pos="851"/>
        </w:tabs>
        <w:ind w:left="0" w:firstLine="567"/>
        <w:rPr>
          <w:b/>
          <w:color w:val="000000" w:themeColor="text1"/>
        </w:rPr>
      </w:pPr>
      <w:r w:rsidRPr="002C70B4">
        <w:rPr>
          <w:b/>
          <w:color w:val="000000" w:themeColor="text1"/>
        </w:rPr>
        <w:t xml:space="preserve">Danh sách </w:t>
      </w:r>
      <w:r w:rsidRPr="002C70B4">
        <w:rPr>
          <w:b/>
          <w:color w:val="000000" w:themeColor="text1"/>
          <w:lang w:val="en-US"/>
        </w:rPr>
        <w:t>70</w:t>
      </w:r>
      <w:r w:rsidRPr="002C70B4">
        <w:rPr>
          <w:b/>
          <w:color w:val="000000" w:themeColor="text1"/>
        </w:rPr>
        <w:t xml:space="preserve"> trường THPT</w:t>
      </w:r>
      <w:r w:rsidRPr="002C70B4">
        <w:rPr>
          <w:b/>
          <w:color w:val="000000" w:themeColor="text1"/>
          <w:lang w:val="vi-VN"/>
        </w:rPr>
        <w:t xml:space="preserve"> </w:t>
      </w:r>
      <w:r w:rsidRPr="002C70B4">
        <w:rPr>
          <w:b/>
          <w:color w:val="000000" w:themeColor="text1"/>
          <w:lang w:val="en-US"/>
        </w:rPr>
        <w:t>t</w:t>
      </w:r>
      <w:r w:rsidRPr="002C70B4">
        <w:rPr>
          <w:b/>
          <w:color w:val="000000" w:themeColor="text1"/>
          <w:lang w:val="vi-VN"/>
        </w:rPr>
        <w:t>heo tiêu chí của ĐHQG-HCM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717"/>
        <w:gridCol w:w="1189"/>
        <w:gridCol w:w="1849"/>
        <w:gridCol w:w="1035"/>
        <w:gridCol w:w="4272"/>
      </w:tblGrid>
      <w:tr w:rsidR="002C70B4" w:rsidRPr="002C70B4" w14:paraId="6E4958CF" w14:textId="77777777" w:rsidTr="00C125A3">
        <w:trPr>
          <w:trHeight w:val="624"/>
          <w:tblHeader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8111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STT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54694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Mã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ỉnh/</w:t>
            </w:r>
          </w:p>
          <w:p w14:paraId="5B58E04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9FEE4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Tên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ỉnh/</w:t>
            </w:r>
          </w:p>
          <w:p w14:paraId="41863E9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1C044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Mã</w:t>
            </w:r>
          </w:p>
          <w:p w14:paraId="0BDD782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rường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565D6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ên trường</w:t>
            </w:r>
          </w:p>
        </w:tc>
      </w:tr>
      <w:tr w:rsidR="002C70B4" w:rsidRPr="002C70B4" w14:paraId="493189C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DF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F3DD6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80A0E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AA00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D6CAD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Chu Văn An</w:t>
            </w:r>
          </w:p>
        </w:tc>
      </w:tr>
      <w:tr w:rsidR="002C70B4" w:rsidRPr="002C70B4" w14:paraId="050C379C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F7D0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ED027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843F2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Hà Nộ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78D18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79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E0A1D2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Sơn Tây</w:t>
            </w:r>
          </w:p>
        </w:tc>
      </w:tr>
      <w:tr w:rsidR="002C70B4" w:rsidRPr="002C70B4" w14:paraId="2F7AD4B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E0D2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0A59F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2A54A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FEC1D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603FC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ưng Vương</w:t>
            </w:r>
          </w:p>
        </w:tc>
      </w:tr>
      <w:tr w:rsidR="002C70B4" w:rsidRPr="002C70B4" w14:paraId="3B4C1EF6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F2A4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44B4D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D9680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79A86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2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3EE7B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Bùi Thị Xuân</w:t>
            </w:r>
          </w:p>
        </w:tc>
      </w:tr>
      <w:tr w:rsidR="002C70B4" w:rsidRPr="002C70B4" w14:paraId="0E870BB6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CA82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DB790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BF808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B2733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9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FBE4D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ê Quý Đôn</w:t>
            </w:r>
          </w:p>
        </w:tc>
      </w:tr>
      <w:tr w:rsidR="002C70B4" w:rsidRPr="002C70B4" w14:paraId="54B4BAE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9056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B13AC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28AF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E5491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0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32B0C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Thị Minh Khai</w:t>
            </w:r>
          </w:p>
        </w:tc>
      </w:tr>
      <w:tr w:rsidR="002C70B4" w:rsidRPr="002C70B4" w14:paraId="004C670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400D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523EA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99B9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3391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1</w:t>
            </w:r>
          </w:p>
        </w:tc>
        <w:tc>
          <w:tcPr>
            <w:tcW w:w="2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82E30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Marie Curie</w:t>
            </w:r>
          </w:p>
        </w:tc>
      </w:tr>
      <w:tr w:rsidR="002C70B4" w:rsidRPr="002C70B4" w14:paraId="38F065AA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A19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5494B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DA170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B2AF8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03E83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ần Khai Nguyên</w:t>
            </w:r>
          </w:p>
        </w:tc>
      </w:tr>
      <w:tr w:rsidR="002C70B4" w:rsidRPr="002C70B4" w14:paraId="2CDFE01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902D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9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70163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119A9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6485C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3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6DAF0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Mạc Đĩnh Chi</w:t>
            </w:r>
          </w:p>
        </w:tc>
      </w:tr>
      <w:tr w:rsidR="002C70B4" w:rsidRPr="002C70B4" w14:paraId="6870C6CB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43E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0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0CE88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412BA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3490B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0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A1922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Khuyến</w:t>
            </w:r>
          </w:p>
        </w:tc>
      </w:tr>
      <w:tr w:rsidR="002C70B4" w:rsidRPr="002C70B4" w14:paraId="784D1AA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757C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1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3F34B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D594D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BBBF7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8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AD1D6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Võ Trường Toản</w:t>
            </w:r>
          </w:p>
        </w:tc>
      </w:tr>
      <w:tr w:rsidR="002C70B4" w:rsidRPr="002C70B4" w14:paraId="0DF53646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57C7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2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85F49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04561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685E8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3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FFC35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Công Trứ</w:t>
            </w:r>
          </w:p>
        </w:tc>
      </w:tr>
      <w:tr w:rsidR="002C70B4" w:rsidRPr="002C70B4" w14:paraId="4A8CCCEA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FDD3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3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46734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C04A2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E95CD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4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9C419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ần Hưng Đạo</w:t>
            </w:r>
          </w:p>
        </w:tc>
      </w:tr>
      <w:tr w:rsidR="002C70B4" w:rsidRPr="002C70B4" w14:paraId="6B6FDE7A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E1A6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4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67C2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A717B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45AAC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5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B4C82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Thượng Hiền</w:t>
            </w:r>
          </w:p>
        </w:tc>
      </w:tr>
      <w:tr w:rsidR="002C70B4" w:rsidRPr="002C70B4" w14:paraId="0530636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6EB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5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7F012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5B742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82FCB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0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25D385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ần Phú</w:t>
            </w:r>
          </w:p>
        </w:tc>
      </w:tr>
      <w:tr w:rsidR="002C70B4" w:rsidRPr="002C70B4" w14:paraId="2BEC8AE8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1D78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6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956A7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21778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F4116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1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4D34B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ây Thạnh</w:t>
            </w:r>
          </w:p>
        </w:tc>
      </w:tr>
      <w:tr w:rsidR="002C70B4" w:rsidRPr="002C70B4" w14:paraId="72C6501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9ADC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7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AB9AA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587F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29B5B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3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2DF2B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Võ Thị Sáu</w:t>
            </w:r>
          </w:p>
        </w:tc>
      </w:tr>
      <w:tr w:rsidR="002C70B4" w:rsidRPr="002C70B4" w14:paraId="43E948E4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C7AB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8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FCCD5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5F77E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8789D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5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C014C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Hoàng Hoa Thám</w:t>
            </w:r>
          </w:p>
        </w:tc>
      </w:tr>
      <w:tr w:rsidR="002C70B4" w:rsidRPr="002C70B4" w14:paraId="1D85C2D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E3AA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19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3DF59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0437B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D948D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6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CCE54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HP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Gia Định</w:t>
            </w:r>
          </w:p>
        </w:tc>
      </w:tr>
      <w:tr w:rsidR="002C70B4" w:rsidRPr="002C70B4" w14:paraId="5A9C6F6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FB1D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0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A5ED0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84002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07091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68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F3F21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Phú Nhuận</w:t>
            </w:r>
          </w:p>
        </w:tc>
      </w:tr>
      <w:tr w:rsidR="002C70B4" w:rsidRPr="002C70B4" w14:paraId="4FCF78C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A514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1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BC031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CFEA2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563DE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70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924E3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Hữu Huân</w:t>
            </w:r>
          </w:p>
        </w:tc>
      </w:tr>
      <w:tr w:rsidR="002C70B4" w:rsidRPr="002C70B4" w14:paraId="183EF84F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8901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2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9C34C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A22E4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D7490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72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1900C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hủ Đức</w:t>
            </w:r>
          </w:p>
        </w:tc>
      </w:tr>
      <w:tr w:rsidR="002C70B4" w:rsidRPr="002C70B4" w14:paraId="690704D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89C6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3</w:t>
            </w:r>
          </w:p>
        </w:tc>
        <w:tc>
          <w:tcPr>
            <w:tcW w:w="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2513F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7C41A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EE6ED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94</w:t>
            </w:r>
          </w:p>
        </w:tc>
        <w:tc>
          <w:tcPr>
            <w:tcW w:w="2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200905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Hữu Cầu</w:t>
            </w:r>
          </w:p>
        </w:tc>
      </w:tr>
      <w:tr w:rsidR="002C70B4" w:rsidRPr="002C70B4" w14:paraId="79B2C238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2A2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4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3D3AE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09062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TP. HCM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3F0C5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24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C8780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 xml:space="preserve">rung học cơ sở 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- THPT Nguyễn Khuyến</w:t>
            </w:r>
          </w:p>
        </w:tc>
      </w:tr>
      <w:tr w:rsidR="002C70B4" w:rsidRPr="002C70B4" w14:paraId="7A161B60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1D85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lastRenderedPageBreak/>
              <w:t>25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64DD4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894FD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à Nẵ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C9F38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2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8F7F5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Phan Châu Trinh</w:t>
            </w:r>
          </w:p>
        </w:tc>
      </w:tr>
      <w:tr w:rsidR="002C70B4" w:rsidRPr="002C70B4" w14:paraId="28F49E8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5372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C2723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5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A4A30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gã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0E8DA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3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5DC25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Bình Sơn</w:t>
            </w:r>
          </w:p>
        </w:tc>
      </w:tr>
      <w:tr w:rsidR="002C70B4" w:rsidRPr="002C70B4" w14:paraId="2D3FFA0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279A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B303D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5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A7441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gã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EB2EC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6E304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Võ Nguyên Giáp</w:t>
            </w:r>
          </w:p>
        </w:tc>
      </w:tr>
      <w:tr w:rsidR="002C70B4" w:rsidRPr="002C70B4" w14:paraId="71916633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7A24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C95F6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5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5EA61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ảng Ngã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15F9B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1916E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ần Quốc Tuấn</w:t>
            </w:r>
          </w:p>
        </w:tc>
      </w:tr>
      <w:tr w:rsidR="002C70B4" w:rsidRPr="002C70B4" w14:paraId="496FFF6A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AA62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29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94976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6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81530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on Tum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5A78F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DEDA7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Kon Tum</w:t>
            </w:r>
          </w:p>
        </w:tc>
      </w:tr>
      <w:tr w:rsidR="002C70B4" w:rsidRPr="002C70B4" w14:paraId="3CCCA1A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66CD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0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AA13B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7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C3931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Định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EE04D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3C63C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Quốc Học Quy Nhơn</w:t>
            </w:r>
          </w:p>
        </w:tc>
      </w:tr>
      <w:tr w:rsidR="002C70B4" w:rsidRPr="002C70B4" w14:paraId="1B65937B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1A39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1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CE76C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9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AEB73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Phú Yên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B7581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BAB95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ê Hồng Phong</w:t>
            </w:r>
          </w:p>
        </w:tc>
      </w:tr>
      <w:tr w:rsidR="002C70B4" w:rsidRPr="002C70B4" w14:paraId="7AE468D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78A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2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F218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39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B032C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Phú Yên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9885A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7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4C72F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Huệ</w:t>
            </w:r>
          </w:p>
        </w:tc>
      </w:tr>
      <w:tr w:rsidR="002C70B4" w:rsidRPr="002C70B4" w14:paraId="339C913B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7EA6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07947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0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D630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ắk Lắk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04187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9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2BD52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hực hành Cao Nguyên</w:t>
            </w:r>
          </w:p>
        </w:tc>
      </w:tr>
      <w:tr w:rsidR="002C70B4" w:rsidRPr="002C70B4" w14:paraId="1541836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C65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4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4A88D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6F8B7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hánh Hoà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45863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2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3B5BE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Trãi</w:t>
            </w:r>
          </w:p>
        </w:tc>
      </w:tr>
      <w:tr w:rsidR="002C70B4" w:rsidRPr="002C70B4" w14:paraId="3266DA41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BA7E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5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452D1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DE7C5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Khánh Hoà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55F12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118D4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ý Tự Trọng</w:t>
            </w:r>
          </w:p>
        </w:tc>
      </w:tr>
      <w:tr w:rsidR="002C70B4" w:rsidRPr="002C70B4" w14:paraId="247863E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FBF4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E94A6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D81BD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B02F5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15E82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Đức Trọng</w:t>
            </w:r>
          </w:p>
        </w:tc>
      </w:tr>
      <w:tr w:rsidR="002C70B4" w:rsidRPr="002C70B4" w14:paraId="0B3EACB1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C99A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BFC9F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B35C2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E2F4B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6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D32BA8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Bảo Lộc</w:t>
            </w:r>
          </w:p>
        </w:tc>
      </w:tr>
      <w:tr w:rsidR="002C70B4" w:rsidRPr="002C70B4" w14:paraId="4CF1B92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3C1E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E3100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EA336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C3015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67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1710F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ần Phú</w:t>
            </w:r>
          </w:p>
        </w:tc>
      </w:tr>
      <w:tr w:rsidR="002C70B4" w:rsidRPr="002C70B4" w14:paraId="124A73DF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8F19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39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38572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74BA1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âm Đồ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145B1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168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F7BE4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Bùi Thị Xuân</w:t>
            </w:r>
          </w:p>
        </w:tc>
      </w:tr>
      <w:tr w:rsidR="002C70B4" w:rsidRPr="002C70B4" w14:paraId="6A987CB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BE49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0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8D3FA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CF0E5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Phước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659CA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38BC32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Hùng Vương</w:t>
            </w:r>
          </w:p>
        </w:tc>
      </w:tr>
      <w:tr w:rsidR="002C70B4" w:rsidRPr="002C70B4" w14:paraId="2F53DB9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64FC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1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604FF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4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E80D7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Dươ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58A50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4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BFFCD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rung học cơ sở</w:t>
            </w: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 xml:space="preserve"> và THPT Nguyễn Khuyến</w:t>
            </w:r>
          </w:p>
        </w:tc>
      </w:tr>
      <w:tr w:rsidR="002C70B4" w:rsidRPr="002C70B4" w14:paraId="51C1D3FF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D42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2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03A5E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4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0038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Dươ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78FFF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079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FFFE0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Dĩ An</w:t>
            </w:r>
          </w:p>
        </w:tc>
      </w:tr>
      <w:tr w:rsidR="002C70B4" w:rsidRPr="002C70B4" w14:paraId="46FD1769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EBBF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AE0D3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6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3E7F1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ây Ninh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9EED2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FCA97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ây Ninh</w:t>
            </w:r>
          </w:p>
        </w:tc>
      </w:tr>
      <w:tr w:rsidR="002C70B4" w:rsidRPr="002C70B4" w14:paraId="0C8B4F4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7FC4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4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16D1B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7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77444D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ình Thuận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83FF1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DDC2E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Phan Bội Châu</w:t>
            </w:r>
          </w:p>
        </w:tc>
      </w:tr>
      <w:tr w:rsidR="002C70B4" w:rsidRPr="002C70B4" w14:paraId="00C504F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CCFC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5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6ACFB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B0817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62A89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3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EA68D9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ô Quyền</w:t>
            </w:r>
          </w:p>
        </w:tc>
      </w:tr>
      <w:tr w:rsidR="002C70B4" w:rsidRPr="002C70B4" w14:paraId="2CC7159C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BE05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BAC31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DC6D3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56BD4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6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A7647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Trãi</w:t>
            </w:r>
          </w:p>
        </w:tc>
      </w:tr>
      <w:tr w:rsidR="002C70B4" w:rsidRPr="002C70B4" w14:paraId="7A4C7B2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4C15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CACF6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8341F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86664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7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0E07C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ê Hồng Phong</w:t>
            </w:r>
          </w:p>
        </w:tc>
      </w:tr>
      <w:tr w:rsidR="002C70B4" w:rsidRPr="002C70B4" w14:paraId="53149E6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CC98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6B20F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DCB2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B4A08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7F8B6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hống Nhất A</w:t>
            </w:r>
          </w:p>
        </w:tc>
      </w:tr>
      <w:tr w:rsidR="002C70B4" w:rsidRPr="002C70B4" w14:paraId="136A702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DAC0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9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8DAE3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6118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F1BF2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3FC4B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Xuân Lộc</w:t>
            </w:r>
          </w:p>
        </w:tc>
      </w:tr>
      <w:tr w:rsidR="002C70B4" w:rsidRPr="002C70B4" w14:paraId="4CDC320B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C7F1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0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85BFF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237D8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930F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3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CF96E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ong Thành</w:t>
            </w:r>
          </w:p>
        </w:tc>
      </w:tr>
      <w:tr w:rsidR="002C70B4" w:rsidRPr="002C70B4" w14:paraId="2B28F4B2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8B6F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1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0F51C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C146C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C4904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53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DF4A0E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ấn Biên</w:t>
            </w:r>
          </w:p>
        </w:tc>
      </w:tr>
      <w:tr w:rsidR="002C70B4" w:rsidRPr="002C70B4" w14:paraId="6708E10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022E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2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89159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0E62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Nai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DA33A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40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BFC4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ong Khánh</w:t>
            </w:r>
          </w:p>
        </w:tc>
      </w:tr>
      <w:tr w:rsidR="002C70B4" w:rsidRPr="002C70B4" w14:paraId="4FC1A134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DAD7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E456E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9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E7410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ong An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B754B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2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3A6F04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ân An</w:t>
            </w:r>
          </w:p>
        </w:tc>
      </w:tr>
      <w:tr w:rsidR="002C70B4" w:rsidRPr="002C70B4" w14:paraId="32B3C91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21CE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4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2CDCE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49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229EB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Long An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2EEF4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6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9E3DC0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Hữu Thọ</w:t>
            </w:r>
          </w:p>
        </w:tc>
      </w:tr>
      <w:tr w:rsidR="002C70B4" w:rsidRPr="002C70B4" w14:paraId="08A6F9F8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7399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5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AA6BA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0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F14FF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Đồng Tháp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95B6A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9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8C410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ấp Vò 1</w:t>
            </w:r>
          </w:p>
        </w:tc>
      </w:tr>
      <w:tr w:rsidR="002C70B4" w:rsidRPr="002C70B4" w14:paraId="7E96248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0458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08533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6D328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38652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8E13A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ong Xuyên</w:t>
            </w:r>
          </w:p>
        </w:tc>
      </w:tr>
      <w:tr w:rsidR="002C70B4" w:rsidRPr="002C70B4" w14:paraId="77958DAD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3FD9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23C29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ED4B6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71ECB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6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92AA21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u Văn An</w:t>
            </w:r>
          </w:p>
        </w:tc>
      </w:tr>
      <w:tr w:rsidR="002C70B4" w:rsidRPr="002C70B4" w14:paraId="05A4A1A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90FF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lastRenderedPageBreak/>
              <w:t>5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95988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0A005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BBB60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30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436C76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Hữu Cảnh</w:t>
            </w:r>
          </w:p>
        </w:tc>
      </w:tr>
      <w:tr w:rsidR="002C70B4" w:rsidRPr="002C70B4" w14:paraId="04D705A4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9E1F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59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BE0B2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BEDC3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1400C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3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6EAC5B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âu Văn Liêm</w:t>
            </w:r>
          </w:p>
        </w:tc>
      </w:tr>
      <w:tr w:rsidR="002C70B4" w:rsidRPr="002C70B4" w14:paraId="2254B0D6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00B3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0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C18D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1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130A8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A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89113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37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65B81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Bỉnh Khiêm</w:t>
            </w:r>
          </w:p>
        </w:tc>
      </w:tr>
      <w:tr w:rsidR="002C70B4" w:rsidRPr="002C70B4" w14:paraId="66D87CEF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0D118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1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3246E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2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D70D2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à Rịa - Vũng Tàu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21113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9D9E8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Vũng Tàu</w:t>
            </w:r>
          </w:p>
        </w:tc>
      </w:tr>
      <w:tr w:rsidR="002C70B4" w:rsidRPr="002C70B4" w14:paraId="0D4B9C37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DC461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2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A371C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502C5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C1F20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6ECA1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ái Bè</w:t>
            </w:r>
          </w:p>
        </w:tc>
      </w:tr>
      <w:tr w:rsidR="002C70B4" w:rsidRPr="002C70B4" w14:paraId="6A45860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4A4E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25F66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6981E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A9BAF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6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7637B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Đốc Binh Kiều</w:t>
            </w:r>
          </w:p>
        </w:tc>
      </w:tr>
      <w:tr w:rsidR="002C70B4" w:rsidRPr="002C70B4" w14:paraId="3923D378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4C80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4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EAF24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5CCAE2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E0122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2511A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Đình Chiểu</w:t>
            </w:r>
          </w:p>
        </w:tc>
      </w:tr>
      <w:tr w:rsidR="002C70B4" w:rsidRPr="002C70B4" w14:paraId="13EA1205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4703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5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01F51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23C6D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9050B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19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756D2C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Chợ Gạo</w:t>
            </w:r>
          </w:p>
        </w:tc>
      </w:tr>
      <w:tr w:rsidR="002C70B4" w:rsidRPr="002C70B4" w14:paraId="31E095A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205E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6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69890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BB5D30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F2CD6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2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BE055D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Vĩnh Bình</w:t>
            </w:r>
          </w:p>
        </w:tc>
      </w:tr>
      <w:tr w:rsidR="002C70B4" w:rsidRPr="002C70B4" w14:paraId="222A97AE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B0656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7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8EC7B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3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909357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iền Gia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7164F9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5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3B5B4F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Trương Định</w:t>
            </w:r>
          </w:p>
        </w:tc>
      </w:tr>
      <w:tr w:rsidR="002C70B4" w:rsidRPr="002C70B4" w14:paraId="71328A8C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9A79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8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6FC46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6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CE1D6C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ến Tre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4BA40F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2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E1958A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Nguyễn Đình Chiểu</w:t>
            </w:r>
          </w:p>
        </w:tc>
      </w:tr>
      <w:tr w:rsidR="002C70B4" w:rsidRPr="002C70B4" w14:paraId="658419DA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A1EA3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69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761DC5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6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60DE24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Bến Tre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36E12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20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692383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Phan Thanh Giản</w:t>
            </w:r>
          </w:p>
        </w:tc>
      </w:tr>
      <w:tr w:rsidR="002C70B4" w:rsidRPr="002C70B4" w14:paraId="27452254" w14:textId="77777777" w:rsidTr="00C125A3">
        <w:trPr>
          <w:trHeight w:val="397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0A20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eastAsia="vi-VN"/>
              </w:rPr>
              <w:t>70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B5AF1B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57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0B653E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Vĩnh Long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37CB7A" w14:textId="77777777" w:rsidR="001D3A14" w:rsidRPr="002C70B4" w:rsidRDefault="001D3A14" w:rsidP="005B7230">
            <w:pPr>
              <w:shd w:val="clear" w:color="auto" w:fill="FFFFFF" w:themeFill="background1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001</w:t>
            </w:r>
          </w:p>
        </w:tc>
        <w:tc>
          <w:tcPr>
            <w:tcW w:w="2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85B387" w14:textId="77777777" w:rsidR="001D3A14" w:rsidRPr="002C70B4" w:rsidRDefault="001D3A14" w:rsidP="005B7230">
            <w:pPr>
              <w:shd w:val="clear" w:color="auto" w:fill="FFFFFF" w:themeFill="background1"/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</w:pPr>
            <w:r w:rsidRPr="002C70B4">
              <w:rPr>
                <w:rFonts w:ascii="Times New Roman" w:hAnsi="Times New Roman"/>
                <w:b w:val="0"/>
                <w:bCs/>
                <w:color w:val="000000" w:themeColor="text1"/>
                <w:sz w:val="26"/>
                <w:szCs w:val="26"/>
                <w:lang w:val="vi-VN" w:eastAsia="vi-VN"/>
              </w:rPr>
              <w:t>THPT Lưu Văn Liệt</w:t>
            </w:r>
          </w:p>
        </w:tc>
      </w:tr>
    </w:tbl>
    <w:p w14:paraId="2242B3A7" w14:textId="34ED13F7" w:rsidR="001D3A14" w:rsidRPr="002C70B4" w:rsidRDefault="00BE7400" w:rsidP="001D3A14">
      <w:pPr>
        <w:pStyle w:val="DA11"/>
        <w:shd w:val="clear" w:color="auto" w:fill="FFFFFF" w:themeFill="background1"/>
        <w:rPr>
          <w:b/>
          <w:i/>
          <w:iCs/>
          <w:color w:val="000000" w:themeColor="text1"/>
          <w:lang w:val="en-US"/>
        </w:rPr>
      </w:pPr>
      <w:r w:rsidRPr="002C70B4">
        <w:rPr>
          <w:b/>
          <w:i/>
          <w:iCs/>
          <w:color w:val="000000" w:themeColor="text1"/>
          <w:lang w:val="en-US"/>
        </w:rPr>
        <w:t xml:space="preserve"> (</w:t>
      </w:r>
      <w:r w:rsidR="001D3A14" w:rsidRPr="002C70B4">
        <w:rPr>
          <w:b/>
          <w:i/>
          <w:iCs/>
          <w:color w:val="000000" w:themeColor="text1"/>
          <w:lang w:val="en-US"/>
        </w:rPr>
        <w:t xml:space="preserve">Tên tỉnh/thành phố, mã tỉnh/ thành phố, tên trường/ mã trường THPT trước khi các tỉnh /thành phố </w:t>
      </w:r>
      <w:r w:rsidRPr="002C70B4">
        <w:rPr>
          <w:b/>
          <w:i/>
          <w:iCs/>
          <w:color w:val="000000" w:themeColor="text1"/>
          <w:lang w:val="en-US"/>
        </w:rPr>
        <w:t>s</w:t>
      </w:r>
      <w:r w:rsidR="001D3A14" w:rsidRPr="002C70B4">
        <w:rPr>
          <w:b/>
          <w:i/>
          <w:iCs/>
          <w:color w:val="000000" w:themeColor="text1"/>
          <w:lang w:val="en-US"/>
        </w:rPr>
        <w:t>á</w:t>
      </w:r>
      <w:r w:rsidRPr="002C70B4">
        <w:rPr>
          <w:b/>
          <w:i/>
          <w:iCs/>
          <w:color w:val="000000" w:themeColor="text1"/>
          <w:lang w:val="en-US"/>
        </w:rPr>
        <w:t>p</w:t>
      </w:r>
      <w:r w:rsidR="001D3A14" w:rsidRPr="002C70B4">
        <w:rPr>
          <w:b/>
          <w:i/>
          <w:iCs/>
          <w:color w:val="000000" w:themeColor="text1"/>
          <w:lang w:val="en-US"/>
        </w:rPr>
        <w:t xml:space="preserve"> nhập</w:t>
      </w:r>
      <w:r w:rsidR="00C61EB0" w:rsidRPr="002C70B4">
        <w:rPr>
          <w:b/>
          <w:i/>
          <w:iCs/>
          <w:color w:val="000000" w:themeColor="text1"/>
          <w:lang w:val="en-US"/>
        </w:rPr>
        <w:t xml:space="preserve"> </w:t>
      </w:r>
      <w:r w:rsidR="001161BE">
        <w:rPr>
          <w:b/>
          <w:i/>
          <w:iCs/>
          <w:color w:val="000000" w:themeColor="text1"/>
          <w:lang w:val="en-US"/>
        </w:rPr>
        <w:t xml:space="preserve">ngày </w:t>
      </w:r>
      <w:r w:rsidR="00C61EB0" w:rsidRPr="002C70B4">
        <w:rPr>
          <w:b/>
          <w:i/>
          <w:iCs/>
          <w:color w:val="000000" w:themeColor="text1"/>
          <w:lang w:val="en-US"/>
        </w:rPr>
        <w:t>01/7/2025</w:t>
      </w:r>
      <w:r w:rsidRPr="002C70B4">
        <w:rPr>
          <w:b/>
          <w:i/>
          <w:iCs/>
          <w:color w:val="000000" w:themeColor="text1"/>
          <w:lang w:val="en-US"/>
        </w:rPr>
        <w:t>)</w:t>
      </w:r>
      <w:r w:rsidR="00C61EB0" w:rsidRPr="002C70B4">
        <w:rPr>
          <w:b/>
          <w:i/>
          <w:iCs/>
          <w:color w:val="000000" w:themeColor="text1"/>
          <w:lang w:val="en-US"/>
        </w:rPr>
        <w:t>.</w:t>
      </w:r>
    </w:p>
    <w:p w14:paraId="73F2DDEA" w14:textId="77777777" w:rsidR="001D3A14" w:rsidRPr="002C70B4" w:rsidRDefault="001D3A14" w:rsidP="001D3A14">
      <w:pPr>
        <w:pStyle w:val="DA11"/>
        <w:shd w:val="clear" w:color="auto" w:fill="FFFFFF" w:themeFill="background1"/>
        <w:rPr>
          <w:bCs/>
          <w:color w:val="000000" w:themeColor="text1"/>
          <w:lang w:val="en-US"/>
        </w:rPr>
      </w:pPr>
      <w:r w:rsidRPr="002C70B4">
        <w:rPr>
          <w:bCs/>
          <w:color w:val="000000" w:themeColor="text1"/>
          <w:lang w:val="en-US"/>
        </w:rPr>
        <w:t xml:space="preserve"> </w:t>
      </w:r>
    </w:p>
    <w:p w14:paraId="1526E4C5" w14:textId="77777777" w:rsidR="00F80BC1" w:rsidRPr="002C70B4" w:rsidRDefault="00F80BC1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57E5BF24" w14:textId="77777777" w:rsidR="00F80BC1" w:rsidRPr="002C70B4" w:rsidRDefault="00F80BC1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56999F95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3D8ABF05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34B7169A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44A6983A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71F73124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33409A56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1BB460DD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334AC780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2615F5C0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0D7F239A" w14:textId="77777777" w:rsidR="00B206E5" w:rsidRPr="002C70B4" w:rsidRDefault="00B206E5" w:rsidP="00C106DE">
      <w:pPr>
        <w:keepNext/>
        <w:spacing w:before="60" w:after="60" w:line="264" w:lineRule="auto"/>
        <w:jc w:val="both"/>
        <w:outlineLvl w:val="8"/>
        <w:rPr>
          <w:rFonts w:ascii="Times New Roman" w:hAnsi="Times New Roman"/>
          <w:b w:val="0"/>
          <w:bCs/>
          <w:color w:val="000000" w:themeColor="text1"/>
          <w:sz w:val="26"/>
          <w:szCs w:val="26"/>
        </w:rPr>
      </w:pPr>
    </w:p>
    <w:p w14:paraId="164D21AE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4F0E0BC5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68F16B41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4437A714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09702CB3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64027FA1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14B8C18B" w14:textId="77777777" w:rsidR="001B767B" w:rsidRDefault="001B767B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</w:pPr>
    </w:p>
    <w:p w14:paraId="5A057A9B" w14:textId="77777777" w:rsidR="00EF08A0" w:rsidRDefault="00EF08A0" w:rsidP="001B767B">
      <w:pPr>
        <w:pStyle w:val="DA11"/>
        <w:shd w:val="clear" w:color="auto" w:fill="FFFFFF" w:themeFill="background1"/>
        <w:rPr>
          <w:b/>
          <w:color w:val="000000" w:themeColor="text1"/>
          <w:sz w:val="28"/>
          <w:szCs w:val="28"/>
        </w:rPr>
        <w:sectPr w:rsidR="00EF08A0" w:rsidSect="00EF08A0">
          <w:headerReference w:type="default" r:id="rId8"/>
          <w:endnotePr>
            <w:numRestart w:val="eachSect"/>
          </w:endnotePr>
          <w:pgSz w:w="11907" w:h="16840"/>
          <w:pgMar w:top="1134" w:right="1134" w:bottom="1134" w:left="1701" w:header="397" w:footer="227" w:gutter="0"/>
          <w:pgNumType w:start="1"/>
          <w:cols w:space="720"/>
          <w:titlePg/>
          <w:docGrid w:linePitch="388"/>
        </w:sectPr>
      </w:pPr>
    </w:p>
    <w:p w14:paraId="5C3464FB" w14:textId="2AB86332" w:rsidR="004433EE" w:rsidRPr="002C70B4" w:rsidRDefault="004433EE" w:rsidP="003B5FFB">
      <w:pPr>
        <w:spacing w:line="380" w:lineRule="exact"/>
        <w:jc w:val="both"/>
        <w:rPr>
          <w:rFonts w:ascii="Times New Roman" w:hAnsi="Times New Roman"/>
          <w:color w:val="000000" w:themeColor="text1"/>
          <w:sz w:val="4"/>
          <w:szCs w:val="4"/>
        </w:rPr>
      </w:pPr>
    </w:p>
    <w:sectPr w:rsidR="004433EE" w:rsidRPr="002C70B4" w:rsidSect="00EF08A0">
      <w:endnotePr>
        <w:numRestart w:val="eachSect"/>
      </w:endnotePr>
      <w:pgSz w:w="11907" w:h="16840"/>
      <w:pgMar w:top="1134" w:right="1134" w:bottom="1134" w:left="1701" w:header="397" w:footer="227" w:gutter="0"/>
      <w:pgNumType w:start="1"/>
      <w:cols w:space="720"/>
      <w:titlePg/>
      <w:docGrid w:linePitch="3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BEAAD6" w14:textId="77777777" w:rsidR="003F5E5E" w:rsidRDefault="003F5E5E" w:rsidP="002152E1">
      <w:r>
        <w:separator/>
      </w:r>
    </w:p>
  </w:endnote>
  <w:endnote w:type="continuationSeparator" w:id="0">
    <w:p w14:paraId="4BC935A2" w14:textId="77777777" w:rsidR="003F5E5E" w:rsidRDefault="003F5E5E" w:rsidP="00215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2A87" w:usb1="80000000" w:usb2="00000008" w:usb3="00000000" w:csb0="000001F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F1A5FC" w14:textId="77777777" w:rsidR="003F5E5E" w:rsidRDefault="003F5E5E" w:rsidP="002152E1">
      <w:r>
        <w:separator/>
      </w:r>
    </w:p>
  </w:footnote>
  <w:footnote w:type="continuationSeparator" w:id="0">
    <w:p w14:paraId="4BE0311C" w14:textId="77777777" w:rsidR="003F5E5E" w:rsidRDefault="003F5E5E" w:rsidP="002152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34211239"/>
      <w:docPartObj>
        <w:docPartGallery w:val="Page Numbers (Top of Page)"/>
        <w:docPartUnique/>
      </w:docPartObj>
    </w:sdtPr>
    <w:sdtEndPr>
      <w:rPr>
        <w:rFonts w:ascii="Times New Roman" w:hAnsi="Times New Roman"/>
        <w:b w:val="0"/>
        <w:noProof/>
        <w:color w:val="auto"/>
        <w:sz w:val="26"/>
        <w:szCs w:val="26"/>
      </w:rPr>
    </w:sdtEndPr>
    <w:sdtContent>
      <w:p w14:paraId="79F57BC7" w14:textId="56CDE50F" w:rsidR="001265F4" w:rsidRPr="001265F4" w:rsidRDefault="0044057D" w:rsidP="001265F4">
        <w:pPr>
          <w:pStyle w:val="Header"/>
          <w:jc w:val="center"/>
          <w:rPr>
            <w:rFonts w:ascii="Times New Roman" w:hAnsi="Times New Roman"/>
            <w:b w:val="0"/>
            <w:noProof/>
            <w:color w:val="auto"/>
            <w:sz w:val="26"/>
            <w:szCs w:val="26"/>
          </w:rPr>
        </w:pPr>
        <w:r w:rsidRPr="001265F4">
          <w:rPr>
            <w:rFonts w:ascii="Times New Roman" w:hAnsi="Times New Roman"/>
            <w:b w:val="0"/>
            <w:color w:val="auto"/>
            <w:sz w:val="26"/>
            <w:szCs w:val="26"/>
          </w:rPr>
          <w:fldChar w:fldCharType="begin"/>
        </w:r>
        <w:r w:rsidRPr="001265F4">
          <w:rPr>
            <w:rFonts w:ascii="Times New Roman" w:hAnsi="Times New Roman"/>
            <w:b w:val="0"/>
            <w:color w:val="auto"/>
            <w:sz w:val="26"/>
            <w:szCs w:val="26"/>
          </w:rPr>
          <w:instrText xml:space="preserve"> PAGE   \* MERGEFORMAT </w:instrText>
        </w:r>
        <w:r w:rsidRPr="001265F4">
          <w:rPr>
            <w:rFonts w:ascii="Times New Roman" w:hAnsi="Times New Roman"/>
            <w:b w:val="0"/>
            <w:color w:val="auto"/>
            <w:sz w:val="26"/>
            <w:szCs w:val="26"/>
          </w:rPr>
          <w:fldChar w:fldCharType="separate"/>
        </w:r>
        <w:r w:rsidR="00B513F8">
          <w:rPr>
            <w:rFonts w:ascii="Times New Roman" w:hAnsi="Times New Roman"/>
            <w:b w:val="0"/>
            <w:noProof/>
            <w:color w:val="auto"/>
            <w:sz w:val="26"/>
            <w:szCs w:val="26"/>
          </w:rPr>
          <w:t>4</w:t>
        </w:r>
        <w:r w:rsidRPr="001265F4">
          <w:rPr>
            <w:rFonts w:ascii="Times New Roman" w:hAnsi="Times New Roman"/>
            <w:b w:val="0"/>
            <w:noProof/>
            <w:color w:val="auto"/>
            <w:sz w:val="26"/>
            <w:szCs w:val="26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80A26"/>
    <w:multiLevelType w:val="hybridMultilevel"/>
    <w:tmpl w:val="6B4EF72C"/>
    <w:lvl w:ilvl="0" w:tplc="4E300C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B527C6"/>
    <w:multiLevelType w:val="hybridMultilevel"/>
    <w:tmpl w:val="32C4003A"/>
    <w:lvl w:ilvl="0" w:tplc="4C2A6380">
      <w:start w:val="45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A0736"/>
    <w:multiLevelType w:val="hybridMultilevel"/>
    <w:tmpl w:val="361E870E"/>
    <w:lvl w:ilvl="0" w:tplc="50E03C6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4681C1A"/>
    <w:multiLevelType w:val="hybridMultilevel"/>
    <w:tmpl w:val="745C5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137F24"/>
    <w:multiLevelType w:val="hybridMultilevel"/>
    <w:tmpl w:val="B0066E0E"/>
    <w:lvl w:ilvl="0" w:tplc="BAB42272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1BFA6A43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D4F1963"/>
    <w:multiLevelType w:val="hybridMultilevel"/>
    <w:tmpl w:val="DB2829C2"/>
    <w:lvl w:ilvl="0" w:tplc="0EBA578A">
      <w:start w:val="1"/>
      <w:numFmt w:val="upperRoman"/>
      <w:lvlText w:val="%1."/>
      <w:lvlJc w:val="left"/>
      <w:pPr>
        <w:ind w:left="1080" w:hanging="720"/>
      </w:p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>
      <w:start w:val="1"/>
      <w:numFmt w:val="lowerRoman"/>
      <w:lvlText w:val="%3."/>
      <w:lvlJc w:val="right"/>
      <w:pPr>
        <w:ind w:left="2160" w:hanging="180"/>
      </w:pPr>
    </w:lvl>
    <w:lvl w:ilvl="3" w:tplc="042A000F">
      <w:start w:val="1"/>
      <w:numFmt w:val="decimal"/>
      <w:lvlText w:val="%4."/>
      <w:lvlJc w:val="left"/>
      <w:pPr>
        <w:ind w:left="2880" w:hanging="360"/>
      </w:pPr>
    </w:lvl>
    <w:lvl w:ilvl="4" w:tplc="042A0019">
      <w:start w:val="1"/>
      <w:numFmt w:val="lowerLetter"/>
      <w:lvlText w:val="%5."/>
      <w:lvlJc w:val="left"/>
      <w:pPr>
        <w:ind w:left="3600" w:hanging="360"/>
      </w:pPr>
    </w:lvl>
    <w:lvl w:ilvl="5" w:tplc="042A001B">
      <w:start w:val="1"/>
      <w:numFmt w:val="lowerRoman"/>
      <w:lvlText w:val="%6."/>
      <w:lvlJc w:val="right"/>
      <w:pPr>
        <w:ind w:left="4320" w:hanging="180"/>
      </w:pPr>
    </w:lvl>
    <w:lvl w:ilvl="6" w:tplc="042A000F">
      <w:start w:val="1"/>
      <w:numFmt w:val="decimal"/>
      <w:lvlText w:val="%7."/>
      <w:lvlJc w:val="left"/>
      <w:pPr>
        <w:ind w:left="5040" w:hanging="360"/>
      </w:pPr>
    </w:lvl>
    <w:lvl w:ilvl="7" w:tplc="042A0019">
      <w:start w:val="1"/>
      <w:numFmt w:val="lowerLetter"/>
      <w:lvlText w:val="%8."/>
      <w:lvlJc w:val="left"/>
      <w:pPr>
        <w:ind w:left="5760" w:hanging="360"/>
      </w:pPr>
    </w:lvl>
    <w:lvl w:ilvl="8" w:tplc="042A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8D2BF1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D91E64"/>
    <w:multiLevelType w:val="hybridMultilevel"/>
    <w:tmpl w:val="FE4AF318"/>
    <w:lvl w:ilvl="0" w:tplc="A22622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25126C"/>
    <w:multiLevelType w:val="hybridMultilevel"/>
    <w:tmpl w:val="EE68C7A2"/>
    <w:lvl w:ilvl="0" w:tplc="0F72EBC0">
      <w:start w:val="1"/>
      <w:numFmt w:val="decimal"/>
      <w:lvlText w:val="%1."/>
      <w:lvlJc w:val="left"/>
      <w:pPr>
        <w:ind w:left="1557" w:hanging="284"/>
        <w:jc w:val="right"/>
      </w:pPr>
      <w:rPr>
        <w:rFonts w:hint="default"/>
        <w:spacing w:val="0"/>
        <w:w w:val="99"/>
        <w:lang w:val="vi" w:eastAsia="en-US" w:bidi="ar-SA"/>
      </w:rPr>
    </w:lvl>
    <w:lvl w:ilvl="1" w:tplc="E206A44C">
      <w:numFmt w:val="bullet"/>
      <w:lvlText w:val="-"/>
      <w:lvlJc w:val="left"/>
      <w:pPr>
        <w:ind w:left="1274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6"/>
        <w:szCs w:val="26"/>
        <w:lang w:val="vi" w:eastAsia="en-US" w:bidi="ar-SA"/>
      </w:rPr>
    </w:lvl>
    <w:lvl w:ilvl="2" w:tplc="9E4448B4">
      <w:numFmt w:val="bullet"/>
      <w:lvlText w:val=""/>
      <w:lvlJc w:val="left"/>
      <w:pPr>
        <w:ind w:left="1274" w:hanging="286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99"/>
        <w:sz w:val="26"/>
        <w:szCs w:val="26"/>
        <w:lang w:val="vi" w:eastAsia="en-US" w:bidi="ar-SA"/>
      </w:rPr>
    </w:lvl>
    <w:lvl w:ilvl="3" w:tplc="9D6269E4">
      <w:numFmt w:val="bullet"/>
      <w:lvlText w:val="•"/>
      <w:lvlJc w:val="left"/>
      <w:pPr>
        <w:ind w:left="3702" w:hanging="286"/>
      </w:pPr>
      <w:rPr>
        <w:rFonts w:hint="default"/>
        <w:lang w:val="vi" w:eastAsia="en-US" w:bidi="ar-SA"/>
      </w:rPr>
    </w:lvl>
    <w:lvl w:ilvl="4" w:tplc="EC88D4D0">
      <w:numFmt w:val="bullet"/>
      <w:lvlText w:val="•"/>
      <w:lvlJc w:val="left"/>
      <w:pPr>
        <w:ind w:left="4773" w:hanging="286"/>
      </w:pPr>
      <w:rPr>
        <w:rFonts w:hint="default"/>
        <w:lang w:val="vi" w:eastAsia="en-US" w:bidi="ar-SA"/>
      </w:rPr>
    </w:lvl>
    <w:lvl w:ilvl="5" w:tplc="C24C7030">
      <w:numFmt w:val="bullet"/>
      <w:lvlText w:val="•"/>
      <w:lvlJc w:val="left"/>
      <w:pPr>
        <w:ind w:left="5844" w:hanging="286"/>
      </w:pPr>
      <w:rPr>
        <w:rFonts w:hint="default"/>
        <w:lang w:val="vi" w:eastAsia="en-US" w:bidi="ar-SA"/>
      </w:rPr>
    </w:lvl>
    <w:lvl w:ilvl="6" w:tplc="7038B4CC">
      <w:numFmt w:val="bullet"/>
      <w:lvlText w:val="•"/>
      <w:lvlJc w:val="left"/>
      <w:pPr>
        <w:ind w:left="6916" w:hanging="286"/>
      </w:pPr>
      <w:rPr>
        <w:rFonts w:hint="default"/>
        <w:lang w:val="vi" w:eastAsia="en-US" w:bidi="ar-SA"/>
      </w:rPr>
    </w:lvl>
    <w:lvl w:ilvl="7" w:tplc="74E6283A">
      <w:numFmt w:val="bullet"/>
      <w:lvlText w:val="•"/>
      <w:lvlJc w:val="left"/>
      <w:pPr>
        <w:ind w:left="7987" w:hanging="286"/>
      </w:pPr>
      <w:rPr>
        <w:rFonts w:hint="default"/>
        <w:lang w:val="vi" w:eastAsia="en-US" w:bidi="ar-SA"/>
      </w:rPr>
    </w:lvl>
    <w:lvl w:ilvl="8" w:tplc="82BAB2EC">
      <w:numFmt w:val="bullet"/>
      <w:lvlText w:val="•"/>
      <w:lvlJc w:val="left"/>
      <w:pPr>
        <w:ind w:left="9058" w:hanging="286"/>
      </w:pPr>
      <w:rPr>
        <w:rFonts w:hint="default"/>
        <w:lang w:val="vi" w:eastAsia="en-US" w:bidi="ar-SA"/>
      </w:rPr>
    </w:lvl>
  </w:abstractNum>
  <w:abstractNum w:abstractNumId="10" w15:restartNumberingAfterBreak="0">
    <w:nsid w:val="2E98419B"/>
    <w:multiLevelType w:val="hybridMultilevel"/>
    <w:tmpl w:val="3BBAD512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2FC97DCB"/>
    <w:multiLevelType w:val="hybridMultilevel"/>
    <w:tmpl w:val="43A8F72C"/>
    <w:lvl w:ilvl="0" w:tplc="BB4626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42174A"/>
    <w:multiLevelType w:val="multilevel"/>
    <w:tmpl w:val="3342174A"/>
    <w:lvl w:ilvl="0">
      <w:start w:val="1"/>
      <w:numFmt w:val="upperRoman"/>
      <w:pStyle w:val="Muc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C1404D1"/>
    <w:multiLevelType w:val="hybridMultilevel"/>
    <w:tmpl w:val="F3C68EDE"/>
    <w:lvl w:ilvl="0" w:tplc="8954FB0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F8474D"/>
    <w:multiLevelType w:val="hybridMultilevel"/>
    <w:tmpl w:val="C2EA20DE"/>
    <w:lvl w:ilvl="0" w:tplc="49F4874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5367BF"/>
    <w:multiLevelType w:val="hybridMultilevel"/>
    <w:tmpl w:val="947CD0BA"/>
    <w:lvl w:ilvl="0" w:tplc="3E2EB61A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6" w15:restartNumberingAfterBreak="0">
    <w:nsid w:val="42A9136F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43A7227F"/>
    <w:multiLevelType w:val="hybridMultilevel"/>
    <w:tmpl w:val="450AF006"/>
    <w:lvl w:ilvl="0" w:tplc="A0648A1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2F6083"/>
    <w:multiLevelType w:val="multilevel"/>
    <w:tmpl w:val="6F1E4706"/>
    <w:lvl w:ilvl="0">
      <w:start w:val="1"/>
      <w:numFmt w:val="decimal"/>
      <w:lvlText w:val="%1."/>
      <w:lvlJc w:val="left"/>
      <w:pPr>
        <w:ind w:left="1287" w:hanging="360"/>
      </w:pPr>
      <w:rPr>
        <w:rFonts w:hint="default"/>
        <w:b/>
        <w:bCs/>
        <w:color w:val="auto"/>
        <w:w w:val="100"/>
        <w:sz w:val="26"/>
        <w:szCs w:val="26"/>
        <w:lang w:val="vi" w:eastAsia="en-US" w:bidi="ar-SA"/>
      </w:rPr>
    </w:lvl>
    <w:lvl w:ilvl="1">
      <w:start w:val="1"/>
      <w:numFmt w:val="decimal"/>
      <w:isLgl/>
      <w:lvlText w:val="%1.%2."/>
      <w:lvlJc w:val="left"/>
      <w:pPr>
        <w:ind w:left="1287" w:hanging="360"/>
      </w:pPr>
      <w:rPr>
        <w:rFonts w:hint="default"/>
        <w:b/>
        <w:bCs/>
        <w:i w:val="0"/>
        <w:color w:val="auto"/>
        <w:spacing w:val="-2"/>
        <w:w w:val="100"/>
        <w:sz w:val="26"/>
        <w:szCs w:val="26"/>
        <w:lang w:val="vi" w:eastAsia="en-US" w:bidi="ar-SA"/>
      </w:rPr>
    </w:lvl>
    <w:lvl w:ilvl="2">
      <w:start w:val="1"/>
      <w:numFmt w:val="decimal"/>
      <w:isLgl/>
      <w:lvlText w:val="%1.%2.%3."/>
      <w:lvlJc w:val="left"/>
      <w:pPr>
        <w:ind w:left="1260" w:hanging="720"/>
      </w:pPr>
      <w:rPr>
        <w:rFonts w:hint="default"/>
        <w:b/>
        <w:i/>
        <w:color w:val="auto"/>
        <w:spacing w:val="-4"/>
        <w:w w:val="100"/>
        <w:sz w:val="26"/>
        <w:szCs w:val="26"/>
        <w:lang w:val="vi" w:eastAsia="en-US" w:bidi="ar-SA"/>
      </w:rPr>
    </w:lvl>
    <w:lvl w:ilvl="3">
      <w:start w:val="1"/>
      <w:numFmt w:val="decimal"/>
      <w:isLgl/>
      <w:lvlText w:val="%1.%2.%3.%4."/>
      <w:lvlJc w:val="left"/>
      <w:pPr>
        <w:ind w:left="1647" w:hanging="720"/>
      </w:pPr>
      <w:rPr>
        <w:rFonts w:ascii="Times New Roman Bold" w:hAnsi="Times New Roman Bold" w:hint="default"/>
        <w:b/>
        <w:color w:val="auto"/>
        <w:sz w:val="26"/>
        <w:lang w:val="vi" w:eastAsia="en-US" w:bidi="ar-SA"/>
      </w:rPr>
    </w:lvl>
    <w:lvl w:ilvl="4">
      <w:start w:val="1"/>
      <w:numFmt w:val="decimal"/>
      <w:isLgl/>
      <w:lvlText w:val="%1.%2.%3.%4.%5."/>
      <w:lvlJc w:val="left"/>
      <w:pPr>
        <w:ind w:left="2007" w:hanging="1080"/>
      </w:pPr>
      <w:rPr>
        <w:rFonts w:hint="default"/>
        <w:b/>
        <w:color w:val="auto"/>
        <w:sz w:val="22"/>
        <w:lang w:val="vi" w:eastAsia="en-US" w:bidi="ar-SA"/>
      </w:rPr>
    </w:lvl>
    <w:lvl w:ilvl="5">
      <w:start w:val="1"/>
      <w:numFmt w:val="decimal"/>
      <w:isLgl/>
      <w:lvlText w:val="%1.%2.%3.%4.%5.%6."/>
      <w:lvlJc w:val="left"/>
      <w:pPr>
        <w:ind w:left="2007" w:hanging="1080"/>
      </w:pPr>
      <w:rPr>
        <w:rFonts w:hint="default"/>
        <w:b/>
        <w:color w:val="auto"/>
        <w:sz w:val="22"/>
        <w:lang w:val="vi" w:eastAsia="en-US" w:bidi="ar-SA"/>
      </w:rPr>
    </w:lvl>
    <w:lvl w:ilvl="6">
      <w:start w:val="1"/>
      <w:numFmt w:val="decimal"/>
      <w:isLgl/>
      <w:lvlText w:val="%1.%2.%3.%4.%5.%6.%7."/>
      <w:lvlJc w:val="left"/>
      <w:pPr>
        <w:ind w:left="2367" w:hanging="1440"/>
      </w:pPr>
      <w:rPr>
        <w:rFonts w:hint="default"/>
        <w:b/>
        <w:color w:val="auto"/>
        <w:sz w:val="22"/>
        <w:lang w:val="vi" w:eastAsia="en-US" w:bidi="ar-SA"/>
      </w:rPr>
    </w:lvl>
    <w:lvl w:ilvl="7">
      <w:start w:val="1"/>
      <w:numFmt w:val="decimal"/>
      <w:isLgl/>
      <w:lvlText w:val="%1.%2.%3.%4.%5.%6.%7.%8."/>
      <w:lvlJc w:val="left"/>
      <w:pPr>
        <w:ind w:left="2367" w:hanging="1440"/>
      </w:pPr>
      <w:rPr>
        <w:rFonts w:hint="default"/>
        <w:b/>
        <w:color w:val="auto"/>
        <w:sz w:val="22"/>
        <w:lang w:val="vi" w:eastAsia="en-US" w:bidi="ar-SA"/>
      </w:rPr>
    </w:lvl>
    <w:lvl w:ilvl="8">
      <w:start w:val="1"/>
      <w:numFmt w:val="decimal"/>
      <w:isLgl/>
      <w:lvlText w:val="%1.%2.%3.%4.%5.%6.%7.%8.%9."/>
      <w:lvlJc w:val="left"/>
      <w:pPr>
        <w:ind w:left="2727" w:hanging="1800"/>
      </w:pPr>
      <w:rPr>
        <w:rFonts w:hint="default"/>
        <w:b/>
        <w:color w:val="auto"/>
        <w:sz w:val="22"/>
        <w:lang w:val="vi" w:eastAsia="en-US" w:bidi="ar-SA"/>
      </w:rPr>
    </w:lvl>
  </w:abstractNum>
  <w:abstractNum w:abstractNumId="19" w15:restartNumberingAfterBreak="0">
    <w:nsid w:val="466B3E1F"/>
    <w:multiLevelType w:val="hybridMultilevel"/>
    <w:tmpl w:val="97285120"/>
    <w:lvl w:ilvl="0" w:tplc="E1AC3BF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6F314D9"/>
    <w:multiLevelType w:val="hybridMultilevel"/>
    <w:tmpl w:val="C376FA72"/>
    <w:lvl w:ilvl="0" w:tplc="64E417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8E6561C"/>
    <w:multiLevelType w:val="hybridMultilevel"/>
    <w:tmpl w:val="74926618"/>
    <w:lvl w:ilvl="0" w:tplc="2118FD5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AAD06E2"/>
    <w:multiLevelType w:val="hybridMultilevel"/>
    <w:tmpl w:val="419455F2"/>
    <w:lvl w:ilvl="0" w:tplc="AE86F3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A0403F"/>
    <w:multiLevelType w:val="hybridMultilevel"/>
    <w:tmpl w:val="F4F271A6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56735420"/>
    <w:multiLevelType w:val="hybridMultilevel"/>
    <w:tmpl w:val="7AE89B50"/>
    <w:lvl w:ilvl="0" w:tplc="2AD48D68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5" w15:restartNumberingAfterBreak="0">
    <w:nsid w:val="58DC2689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182DCB"/>
    <w:multiLevelType w:val="hybridMultilevel"/>
    <w:tmpl w:val="A184BD66"/>
    <w:lvl w:ilvl="0" w:tplc="FFFFFFFF">
      <w:start w:val="1"/>
      <w:numFmt w:val="decimal"/>
      <w:lvlText w:val="%1."/>
      <w:lvlJc w:val="left"/>
      <w:pPr>
        <w:ind w:left="1557" w:hanging="284"/>
        <w:jc w:val="right"/>
      </w:pPr>
      <w:rPr>
        <w:rFonts w:hint="default"/>
        <w:spacing w:val="0"/>
        <w:w w:val="99"/>
        <w:lang w:val="vi" w:eastAsia="en-US" w:bidi="ar-SA"/>
      </w:rPr>
    </w:lvl>
    <w:lvl w:ilvl="1" w:tplc="FFFFFFFF">
      <w:numFmt w:val="bullet"/>
      <w:lvlText w:val="-"/>
      <w:lvlJc w:val="left"/>
      <w:pPr>
        <w:ind w:left="1274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6"/>
        <w:szCs w:val="26"/>
        <w:lang w:val="vi" w:eastAsia="en-US" w:bidi="ar-SA"/>
      </w:rPr>
    </w:lvl>
    <w:lvl w:ilvl="2" w:tplc="7F28B7CA">
      <w:start w:val="1"/>
      <w:numFmt w:val="bullet"/>
      <w:lvlText w:val="+"/>
      <w:lvlJc w:val="left"/>
      <w:pPr>
        <w:ind w:left="1348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3" w:tplc="FFFFFFFF">
      <w:numFmt w:val="bullet"/>
      <w:lvlText w:val="•"/>
      <w:lvlJc w:val="left"/>
      <w:pPr>
        <w:ind w:left="3702" w:hanging="286"/>
      </w:pPr>
      <w:rPr>
        <w:rFonts w:hint="default"/>
        <w:lang w:val="vi" w:eastAsia="en-US" w:bidi="ar-SA"/>
      </w:rPr>
    </w:lvl>
    <w:lvl w:ilvl="4" w:tplc="FFFFFFFF">
      <w:numFmt w:val="bullet"/>
      <w:lvlText w:val="•"/>
      <w:lvlJc w:val="left"/>
      <w:pPr>
        <w:ind w:left="4773" w:hanging="286"/>
      </w:pPr>
      <w:rPr>
        <w:rFonts w:hint="default"/>
        <w:lang w:val="vi" w:eastAsia="en-US" w:bidi="ar-SA"/>
      </w:rPr>
    </w:lvl>
    <w:lvl w:ilvl="5" w:tplc="FFFFFFFF">
      <w:numFmt w:val="bullet"/>
      <w:lvlText w:val="•"/>
      <w:lvlJc w:val="left"/>
      <w:pPr>
        <w:ind w:left="5844" w:hanging="286"/>
      </w:pPr>
      <w:rPr>
        <w:rFonts w:hint="default"/>
        <w:lang w:val="vi" w:eastAsia="en-US" w:bidi="ar-SA"/>
      </w:rPr>
    </w:lvl>
    <w:lvl w:ilvl="6" w:tplc="FFFFFFFF">
      <w:numFmt w:val="bullet"/>
      <w:lvlText w:val="•"/>
      <w:lvlJc w:val="left"/>
      <w:pPr>
        <w:ind w:left="6916" w:hanging="286"/>
      </w:pPr>
      <w:rPr>
        <w:rFonts w:hint="default"/>
        <w:lang w:val="vi" w:eastAsia="en-US" w:bidi="ar-SA"/>
      </w:rPr>
    </w:lvl>
    <w:lvl w:ilvl="7" w:tplc="FFFFFFFF">
      <w:numFmt w:val="bullet"/>
      <w:lvlText w:val="•"/>
      <w:lvlJc w:val="left"/>
      <w:pPr>
        <w:ind w:left="7987" w:hanging="286"/>
      </w:pPr>
      <w:rPr>
        <w:rFonts w:hint="default"/>
        <w:lang w:val="vi" w:eastAsia="en-US" w:bidi="ar-SA"/>
      </w:rPr>
    </w:lvl>
    <w:lvl w:ilvl="8" w:tplc="FFFFFFFF">
      <w:numFmt w:val="bullet"/>
      <w:lvlText w:val="•"/>
      <w:lvlJc w:val="left"/>
      <w:pPr>
        <w:ind w:left="9058" w:hanging="286"/>
      </w:pPr>
      <w:rPr>
        <w:rFonts w:hint="default"/>
        <w:lang w:val="vi" w:eastAsia="en-US" w:bidi="ar-SA"/>
      </w:rPr>
    </w:lvl>
  </w:abstractNum>
  <w:abstractNum w:abstractNumId="27" w15:restartNumberingAfterBreak="0">
    <w:nsid w:val="6E754485"/>
    <w:multiLevelType w:val="hybridMultilevel"/>
    <w:tmpl w:val="CA14D902"/>
    <w:lvl w:ilvl="0" w:tplc="D88871B2">
      <w:start w:val="1"/>
      <w:numFmt w:val="bullet"/>
      <w:lvlText w:val="Ø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18C3D30">
      <w:start w:val="1"/>
      <w:numFmt w:val="bullet"/>
      <w:lvlText w:val="Ø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AC1490" w:tentative="1">
      <w:start w:val="1"/>
      <w:numFmt w:val="bullet"/>
      <w:lvlText w:val="Ø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7AE6CE6" w:tentative="1">
      <w:start w:val="1"/>
      <w:numFmt w:val="bullet"/>
      <w:lvlText w:val="Ø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5CC5456" w:tentative="1">
      <w:start w:val="1"/>
      <w:numFmt w:val="bullet"/>
      <w:lvlText w:val="Ø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37222BC" w:tentative="1">
      <w:start w:val="1"/>
      <w:numFmt w:val="bullet"/>
      <w:lvlText w:val="Ø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1C1AC4" w:tentative="1">
      <w:start w:val="1"/>
      <w:numFmt w:val="bullet"/>
      <w:lvlText w:val="Ø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9A8478" w:tentative="1">
      <w:start w:val="1"/>
      <w:numFmt w:val="bullet"/>
      <w:lvlText w:val="Ø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1544B26" w:tentative="1">
      <w:start w:val="1"/>
      <w:numFmt w:val="bullet"/>
      <w:lvlText w:val="Ø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1C24DA"/>
    <w:multiLevelType w:val="hybridMultilevel"/>
    <w:tmpl w:val="5CB888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DA26D1"/>
    <w:multiLevelType w:val="multilevel"/>
    <w:tmpl w:val="70DA26D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370972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504C57"/>
    <w:multiLevelType w:val="hybridMultilevel"/>
    <w:tmpl w:val="F8A6A37E"/>
    <w:lvl w:ilvl="0" w:tplc="A94AE892">
      <w:start w:val="1"/>
      <w:numFmt w:val="bullet"/>
      <w:pStyle w:val="List"/>
      <w:lvlText w:val="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8EDAD1FA">
      <w:start w:val="35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48C667B"/>
    <w:multiLevelType w:val="multilevel"/>
    <w:tmpl w:val="70D4E76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33" w15:restartNumberingAfterBreak="0">
    <w:nsid w:val="753677B7"/>
    <w:multiLevelType w:val="hybridMultilevel"/>
    <w:tmpl w:val="B99C092E"/>
    <w:lvl w:ilvl="0" w:tplc="72A0D0EE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4" w15:restartNumberingAfterBreak="0">
    <w:nsid w:val="7AAF626E"/>
    <w:multiLevelType w:val="hybridMultilevel"/>
    <w:tmpl w:val="53CE8810"/>
    <w:lvl w:ilvl="0" w:tplc="48DC7494">
      <w:numFmt w:val="bullet"/>
      <w:lvlText w:val="-"/>
      <w:lvlJc w:val="left"/>
      <w:pPr>
        <w:ind w:left="1211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185867962">
    <w:abstractNumId w:val="8"/>
  </w:num>
  <w:num w:numId="2" w16cid:durableId="89938">
    <w:abstractNumId w:val="20"/>
  </w:num>
  <w:num w:numId="3" w16cid:durableId="311905524">
    <w:abstractNumId w:val="21"/>
  </w:num>
  <w:num w:numId="4" w16cid:durableId="1215117117">
    <w:abstractNumId w:val="19"/>
  </w:num>
  <w:num w:numId="5" w16cid:durableId="665935575">
    <w:abstractNumId w:val="33"/>
  </w:num>
  <w:num w:numId="6" w16cid:durableId="246381229">
    <w:abstractNumId w:val="28"/>
  </w:num>
  <w:num w:numId="7" w16cid:durableId="1791318477">
    <w:abstractNumId w:val="7"/>
  </w:num>
  <w:num w:numId="8" w16cid:durableId="1224441538">
    <w:abstractNumId w:val="14"/>
  </w:num>
  <w:num w:numId="9" w16cid:durableId="1462334936">
    <w:abstractNumId w:val="25"/>
  </w:num>
  <w:num w:numId="10" w16cid:durableId="758404366">
    <w:abstractNumId w:val="30"/>
  </w:num>
  <w:num w:numId="11" w16cid:durableId="1486357023">
    <w:abstractNumId w:val="4"/>
  </w:num>
  <w:num w:numId="12" w16cid:durableId="49900774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47761052">
    <w:abstractNumId w:val="22"/>
  </w:num>
  <w:num w:numId="14" w16cid:durableId="1534466535">
    <w:abstractNumId w:val="11"/>
  </w:num>
  <w:num w:numId="15" w16cid:durableId="306983617">
    <w:abstractNumId w:val="15"/>
  </w:num>
  <w:num w:numId="16" w16cid:durableId="1289430972">
    <w:abstractNumId w:val="0"/>
  </w:num>
  <w:num w:numId="17" w16cid:durableId="1553733981">
    <w:abstractNumId w:val="24"/>
  </w:num>
  <w:num w:numId="18" w16cid:durableId="152725044">
    <w:abstractNumId w:val="3"/>
  </w:num>
  <w:num w:numId="19" w16cid:durableId="1633511442">
    <w:abstractNumId w:val="23"/>
  </w:num>
  <w:num w:numId="20" w16cid:durableId="480655773">
    <w:abstractNumId w:val="16"/>
  </w:num>
  <w:num w:numId="21" w16cid:durableId="1579826629">
    <w:abstractNumId w:val="5"/>
  </w:num>
  <w:num w:numId="22" w16cid:durableId="1262644160">
    <w:abstractNumId w:val="31"/>
  </w:num>
  <w:num w:numId="23" w16cid:durableId="1470049232">
    <w:abstractNumId w:val="34"/>
  </w:num>
  <w:num w:numId="24" w16cid:durableId="914585645">
    <w:abstractNumId w:val="18"/>
  </w:num>
  <w:num w:numId="25" w16cid:durableId="1228416610">
    <w:abstractNumId w:val="31"/>
  </w:num>
  <w:num w:numId="26" w16cid:durableId="2075157313">
    <w:abstractNumId w:val="31"/>
  </w:num>
  <w:num w:numId="27" w16cid:durableId="1692219898">
    <w:abstractNumId w:val="31"/>
  </w:num>
  <w:num w:numId="28" w16cid:durableId="295180276">
    <w:abstractNumId w:val="31"/>
  </w:num>
  <w:num w:numId="29" w16cid:durableId="1193150107">
    <w:abstractNumId w:val="31"/>
  </w:num>
  <w:num w:numId="30" w16cid:durableId="2000649213">
    <w:abstractNumId w:val="9"/>
  </w:num>
  <w:num w:numId="31" w16cid:durableId="1976401826">
    <w:abstractNumId w:val="26"/>
  </w:num>
  <w:num w:numId="32" w16cid:durableId="562179683">
    <w:abstractNumId w:val="27"/>
  </w:num>
  <w:num w:numId="33" w16cid:durableId="352925057">
    <w:abstractNumId w:val="13"/>
  </w:num>
  <w:num w:numId="34" w16cid:durableId="991912800">
    <w:abstractNumId w:val="10"/>
  </w:num>
  <w:num w:numId="35" w16cid:durableId="550504277">
    <w:abstractNumId w:val="1"/>
  </w:num>
  <w:num w:numId="36" w16cid:durableId="25454271">
    <w:abstractNumId w:val="32"/>
  </w:num>
  <w:num w:numId="37" w16cid:durableId="1446537786">
    <w:abstractNumId w:val="12"/>
  </w:num>
  <w:num w:numId="38" w16cid:durableId="179322080">
    <w:abstractNumId w:val="29"/>
  </w:num>
  <w:num w:numId="39" w16cid:durableId="511728963">
    <w:abstractNumId w:val="17"/>
  </w:num>
  <w:num w:numId="40" w16cid:durableId="1504863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7cwNjeyNDA2NjNT0lEKTi0uzszPAykwrgUAn8EczCwAAAA="/>
  </w:docVars>
  <w:rsids>
    <w:rsidRoot w:val="00C355AA"/>
    <w:rsid w:val="000005D4"/>
    <w:rsid w:val="0000129C"/>
    <w:rsid w:val="00006CDA"/>
    <w:rsid w:val="00006F1B"/>
    <w:rsid w:val="00007ACD"/>
    <w:rsid w:val="00007BD8"/>
    <w:rsid w:val="00010CA6"/>
    <w:rsid w:val="00012CD0"/>
    <w:rsid w:val="000164FF"/>
    <w:rsid w:val="00020588"/>
    <w:rsid w:val="0002435B"/>
    <w:rsid w:val="0002700C"/>
    <w:rsid w:val="000304E7"/>
    <w:rsid w:val="00031F66"/>
    <w:rsid w:val="000326D4"/>
    <w:rsid w:val="000338F3"/>
    <w:rsid w:val="00043E73"/>
    <w:rsid w:val="00045DF6"/>
    <w:rsid w:val="00053135"/>
    <w:rsid w:val="000571F0"/>
    <w:rsid w:val="00057343"/>
    <w:rsid w:val="00057CB1"/>
    <w:rsid w:val="000608AA"/>
    <w:rsid w:val="00063CAC"/>
    <w:rsid w:val="00064FAD"/>
    <w:rsid w:val="000672FB"/>
    <w:rsid w:val="00071F91"/>
    <w:rsid w:val="000737A9"/>
    <w:rsid w:val="00084945"/>
    <w:rsid w:val="00090B57"/>
    <w:rsid w:val="00091087"/>
    <w:rsid w:val="00091CA4"/>
    <w:rsid w:val="00092DF3"/>
    <w:rsid w:val="00094289"/>
    <w:rsid w:val="000947AA"/>
    <w:rsid w:val="000A383E"/>
    <w:rsid w:val="000A443F"/>
    <w:rsid w:val="000A4A9E"/>
    <w:rsid w:val="000A5D99"/>
    <w:rsid w:val="000B10BE"/>
    <w:rsid w:val="000B2F3B"/>
    <w:rsid w:val="000B3D47"/>
    <w:rsid w:val="000B4BCD"/>
    <w:rsid w:val="000B663A"/>
    <w:rsid w:val="000B6A55"/>
    <w:rsid w:val="000B72F5"/>
    <w:rsid w:val="000B7E9C"/>
    <w:rsid w:val="000C009B"/>
    <w:rsid w:val="000C15E0"/>
    <w:rsid w:val="000C21EA"/>
    <w:rsid w:val="000C41D4"/>
    <w:rsid w:val="000C4620"/>
    <w:rsid w:val="000D10B6"/>
    <w:rsid w:val="000D7B35"/>
    <w:rsid w:val="000E053D"/>
    <w:rsid w:val="000E0725"/>
    <w:rsid w:val="000E16E0"/>
    <w:rsid w:val="000E1C2E"/>
    <w:rsid w:val="000E247B"/>
    <w:rsid w:val="000E66F2"/>
    <w:rsid w:val="000F2888"/>
    <w:rsid w:val="000F6B93"/>
    <w:rsid w:val="000F7807"/>
    <w:rsid w:val="00100A7C"/>
    <w:rsid w:val="001055D4"/>
    <w:rsid w:val="00105D9E"/>
    <w:rsid w:val="00106E50"/>
    <w:rsid w:val="0011301B"/>
    <w:rsid w:val="00114762"/>
    <w:rsid w:val="001161BE"/>
    <w:rsid w:val="00116A62"/>
    <w:rsid w:val="00117067"/>
    <w:rsid w:val="001206B5"/>
    <w:rsid w:val="00120EF3"/>
    <w:rsid w:val="00121B66"/>
    <w:rsid w:val="0012407A"/>
    <w:rsid w:val="0012564F"/>
    <w:rsid w:val="001265F4"/>
    <w:rsid w:val="00127EC0"/>
    <w:rsid w:val="00144568"/>
    <w:rsid w:val="00144CB2"/>
    <w:rsid w:val="0014799A"/>
    <w:rsid w:val="00150084"/>
    <w:rsid w:val="00150371"/>
    <w:rsid w:val="001504AB"/>
    <w:rsid w:val="0015760A"/>
    <w:rsid w:val="00161F15"/>
    <w:rsid w:val="00162D3C"/>
    <w:rsid w:val="0016336D"/>
    <w:rsid w:val="001817DB"/>
    <w:rsid w:val="0018637E"/>
    <w:rsid w:val="00195986"/>
    <w:rsid w:val="00195C87"/>
    <w:rsid w:val="001A1EEC"/>
    <w:rsid w:val="001A2266"/>
    <w:rsid w:val="001A4791"/>
    <w:rsid w:val="001B27FF"/>
    <w:rsid w:val="001B6973"/>
    <w:rsid w:val="001B767B"/>
    <w:rsid w:val="001C0858"/>
    <w:rsid w:val="001C182C"/>
    <w:rsid w:val="001C246B"/>
    <w:rsid w:val="001C3CEF"/>
    <w:rsid w:val="001C4335"/>
    <w:rsid w:val="001C5C9E"/>
    <w:rsid w:val="001C69E4"/>
    <w:rsid w:val="001C728A"/>
    <w:rsid w:val="001C7B1D"/>
    <w:rsid w:val="001D2BFA"/>
    <w:rsid w:val="001D3A14"/>
    <w:rsid w:val="001D5F85"/>
    <w:rsid w:val="001E0E63"/>
    <w:rsid w:val="001E1AD9"/>
    <w:rsid w:val="001E32CC"/>
    <w:rsid w:val="001E54D3"/>
    <w:rsid w:val="001E78C5"/>
    <w:rsid w:val="001F088C"/>
    <w:rsid w:val="001F159C"/>
    <w:rsid w:val="001F1613"/>
    <w:rsid w:val="001F79A9"/>
    <w:rsid w:val="00201149"/>
    <w:rsid w:val="002024A5"/>
    <w:rsid w:val="00204133"/>
    <w:rsid w:val="00207FF6"/>
    <w:rsid w:val="00210F98"/>
    <w:rsid w:val="00213F84"/>
    <w:rsid w:val="002152E1"/>
    <w:rsid w:val="0021565D"/>
    <w:rsid w:val="00216350"/>
    <w:rsid w:val="0021754D"/>
    <w:rsid w:val="002203CA"/>
    <w:rsid w:val="00221148"/>
    <w:rsid w:val="002264F4"/>
    <w:rsid w:val="0024479F"/>
    <w:rsid w:val="00247C24"/>
    <w:rsid w:val="00252377"/>
    <w:rsid w:val="0025464E"/>
    <w:rsid w:val="00255870"/>
    <w:rsid w:val="00255947"/>
    <w:rsid w:val="0025649A"/>
    <w:rsid w:val="00256A6D"/>
    <w:rsid w:val="0025709C"/>
    <w:rsid w:val="002604D3"/>
    <w:rsid w:val="002646F0"/>
    <w:rsid w:val="00266550"/>
    <w:rsid w:val="00273065"/>
    <w:rsid w:val="0027501E"/>
    <w:rsid w:val="00277723"/>
    <w:rsid w:val="00283888"/>
    <w:rsid w:val="00285A16"/>
    <w:rsid w:val="00287B76"/>
    <w:rsid w:val="00290AB0"/>
    <w:rsid w:val="00294EF8"/>
    <w:rsid w:val="00296468"/>
    <w:rsid w:val="00296DB5"/>
    <w:rsid w:val="002A3C6C"/>
    <w:rsid w:val="002A5DFA"/>
    <w:rsid w:val="002A6C0A"/>
    <w:rsid w:val="002A7919"/>
    <w:rsid w:val="002A7C88"/>
    <w:rsid w:val="002B0E56"/>
    <w:rsid w:val="002B5D32"/>
    <w:rsid w:val="002B6631"/>
    <w:rsid w:val="002B6FE3"/>
    <w:rsid w:val="002B7287"/>
    <w:rsid w:val="002C32D0"/>
    <w:rsid w:val="002C5A96"/>
    <w:rsid w:val="002C606D"/>
    <w:rsid w:val="002C70B4"/>
    <w:rsid w:val="002D001B"/>
    <w:rsid w:val="002D07D9"/>
    <w:rsid w:val="002D0E09"/>
    <w:rsid w:val="002D43DC"/>
    <w:rsid w:val="002D699C"/>
    <w:rsid w:val="002E0C25"/>
    <w:rsid w:val="002E0EBC"/>
    <w:rsid w:val="002E2158"/>
    <w:rsid w:val="002E23C6"/>
    <w:rsid w:val="002E304E"/>
    <w:rsid w:val="002E5766"/>
    <w:rsid w:val="002E69F9"/>
    <w:rsid w:val="002F2698"/>
    <w:rsid w:val="002F3C12"/>
    <w:rsid w:val="002F4148"/>
    <w:rsid w:val="002F4C50"/>
    <w:rsid w:val="00300088"/>
    <w:rsid w:val="0030163D"/>
    <w:rsid w:val="00302B9A"/>
    <w:rsid w:val="0030377D"/>
    <w:rsid w:val="003045CB"/>
    <w:rsid w:val="00313422"/>
    <w:rsid w:val="0031359F"/>
    <w:rsid w:val="00320AE6"/>
    <w:rsid w:val="00323722"/>
    <w:rsid w:val="003246D5"/>
    <w:rsid w:val="00326169"/>
    <w:rsid w:val="003325CA"/>
    <w:rsid w:val="0033374C"/>
    <w:rsid w:val="0033375C"/>
    <w:rsid w:val="00335705"/>
    <w:rsid w:val="00343892"/>
    <w:rsid w:val="00346C05"/>
    <w:rsid w:val="00346CBB"/>
    <w:rsid w:val="003529DA"/>
    <w:rsid w:val="003552A2"/>
    <w:rsid w:val="00355A1D"/>
    <w:rsid w:val="00360426"/>
    <w:rsid w:val="00360E4E"/>
    <w:rsid w:val="003632FA"/>
    <w:rsid w:val="00364904"/>
    <w:rsid w:val="00364C5A"/>
    <w:rsid w:val="00364EE8"/>
    <w:rsid w:val="00370D65"/>
    <w:rsid w:val="00376B06"/>
    <w:rsid w:val="003771E7"/>
    <w:rsid w:val="00387FF0"/>
    <w:rsid w:val="00393E01"/>
    <w:rsid w:val="00395446"/>
    <w:rsid w:val="003A1684"/>
    <w:rsid w:val="003A5F48"/>
    <w:rsid w:val="003A7674"/>
    <w:rsid w:val="003A7E2F"/>
    <w:rsid w:val="003B0839"/>
    <w:rsid w:val="003B3902"/>
    <w:rsid w:val="003B52FD"/>
    <w:rsid w:val="003B5FFB"/>
    <w:rsid w:val="003B61C9"/>
    <w:rsid w:val="003B662B"/>
    <w:rsid w:val="003B76AA"/>
    <w:rsid w:val="003C14DD"/>
    <w:rsid w:val="003C4839"/>
    <w:rsid w:val="003C4DD0"/>
    <w:rsid w:val="003C6FF6"/>
    <w:rsid w:val="003C7475"/>
    <w:rsid w:val="003D0767"/>
    <w:rsid w:val="003D2146"/>
    <w:rsid w:val="003D2499"/>
    <w:rsid w:val="003D428B"/>
    <w:rsid w:val="003D4D58"/>
    <w:rsid w:val="003D5018"/>
    <w:rsid w:val="003F132F"/>
    <w:rsid w:val="003F3E64"/>
    <w:rsid w:val="003F4512"/>
    <w:rsid w:val="003F5E5E"/>
    <w:rsid w:val="00400E1B"/>
    <w:rsid w:val="00401523"/>
    <w:rsid w:val="004123FC"/>
    <w:rsid w:val="0041293F"/>
    <w:rsid w:val="00412AB2"/>
    <w:rsid w:val="00415F10"/>
    <w:rsid w:val="00416396"/>
    <w:rsid w:val="00416F4F"/>
    <w:rsid w:val="00431BC1"/>
    <w:rsid w:val="00434352"/>
    <w:rsid w:val="0044057D"/>
    <w:rsid w:val="00441492"/>
    <w:rsid w:val="00442122"/>
    <w:rsid w:val="004433EE"/>
    <w:rsid w:val="004443A3"/>
    <w:rsid w:val="00451828"/>
    <w:rsid w:val="00456F9C"/>
    <w:rsid w:val="0046007A"/>
    <w:rsid w:val="00462926"/>
    <w:rsid w:val="00462CAE"/>
    <w:rsid w:val="00466E6E"/>
    <w:rsid w:val="00467C8E"/>
    <w:rsid w:val="00471EB8"/>
    <w:rsid w:val="00472CA5"/>
    <w:rsid w:val="00480929"/>
    <w:rsid w:val="00480E25"/>
    <w:rsid w:val="0048245E"/>
    <w:rsid w:val="00486215"/>
    <w:rsid w:val="00487DFD"/>
    <w:rsid w:val="004908B0"/>
    <w:rsid w:val="00491A99"/>
    <w:rsid w:val="00494CBD"/>
    <w:rsid w:val="00495C5B"/>
    <w:rsid w:val="004A1BC5"/>
    <w:rsid w:val="004A2020"/>
    <w:rsid w:val="004A2345"/>
    <w:rsid w:val="004B0A32"/>
    <w:rsid w:val="004B1333"/>
    <w:rsid w:val="004B1AA2"/>
    <w:rsid w:val="004B2F5F"/>
    <w:rsid w:val="004B3AB2"/>
    <w:rsid w:val="004B69D3"/>
    <w:rsid w:val="004C171D"/>
    <w:rsid w:val="004C695F"/>
    <w:rsid w:val="004C7FCE"/>
    <w:rsid w:val="004D11CB"/>
    <w:rsid w:val="004D16F6"/>
    <w:rsid w:val="004D1C63"/>
    <w:rsid w:val="004D24E0"/>
    <w:rsid w:val="004D39EB"/>
    <w:rsid w:val="004D4379"/>
    <w:rsid w:val="004D5FC6"/>
    <w:rsid w:val="004E0EF0"/>
    <w:rsid w:val="004E157C"/>
    <w:rsid w:val="004E2F58"/>
    <w:rsid w:val="004E4621"/>
    <w:rsid w:val="004F2301"/>
    <w:rsid w:val="004F5EEB"/>
    <w:rsid w:val="004F7D88"/>
    <w:rsid w:val="00504923"/>
    <w:rsid w:val="00505359"/>
    <w:rsid w:val="0050560B"/>
    <w:rsid w:val="00506A1E"/>
    <w:rsid w:val="00512345"/>
    <w:rsid w:val="00512C87"/>
    <w:rsid w:val="00513886"/>
    <w:rsid w:val="00517C1C"/>
    <w:rsid w:val="00517CBE"/>
    <w:rsid w:val="005206F5"/>
    <w:rsid w:val="0052221B"/>
    <w:rsid w:val="00522654"/>
    <w:rsid w:val="005227F8"/>
    <w:rsid w:val="00522B0D"/>
    <w:rsid w:val="00525FD3"/>
    <w:rsid w:val="00531101"/>
    <w:rsid w:val="00536048"/>
    <w:rsid w:val="00536148"/>
    <w:rsid w:val="0054496E"/>
    <w:rsid w:val="00544C0F"/>
    <w:rsid w:val="0055249A"/>
    <w:rsid w:val="00552525"/>
    <w:rsid w:val="0055419C"/>
    <w:rsid w:val="00557A37"/>
    <w:rsid w:val="005615D9"/>
    <w:rsid w:val="00563C35"/>
    <w:rsid w:val="00565807"/>
    <w:rsid w:val="005676B7"/>
    <w:rsid w:val="00580F96"/>
    <w:rsid w:val="00594F0F"/>
    <w:rsid w:val="00595F5D"/>
    <w:rsid w:val="0059651D"/>
    <w:rsid w:val="00597586"/>
    <w:rsid w:val="005A1115"/>
    <w:rsid w:val="005A4266"/>
    <w:rsid w:val="005B0A61"/>
    <w:rsid w:val="005B12B8"/>
    <w:rsid w:val="005B1DF9"/>
    <w:rsid w:val="005B374A"/>
    <w:rsid w:val="005B613E"/>
    <w:rsid w:val="005B6645"/>
    <w:rsid w:val="005C109C"/>
    <w:rsid w:val="005C1E19"/>
    <w:rsid w:val="005C2E5C"/>
    <w:rsid w:val="005C676D"/>
    <w:rsid w:val="005C7527"/>
    <w:rsid w:val="005D0953"/>
    <w:rsid w:val="005D0A61"/>
    <w:rsid w:val="005D14C2"/>
    <w:rsid w:val="005D24CB"/>
    <w:rsid w:val="005E6394"/>
    <w:rsid w:val="005E76F0"/>
    <w:rsid w:val="005F0F91"/>
    <w:rsid w:val="005F22A5"/>
    <w:rsid w:val="005F2A6B"/>
    <w:rsid w:val="005F42CC"/>
    <w:rsid w:val="005F5300"/>
    <w:rsid w:val="005F7D17"/>
    <w:rsid w:val="005F7F85"/>
    <w:rsid w:val="0060731F"/>
    <w:rsid w:val="006211BB"/>
    <w:rsid w:val="00625982"/>
    <w:rsid w:val="006309B7"/>
    <w:rsid w:val="006319E6"/>
    <w:rsid w:val="00632CDD"/>
    <w:rsid w:val="00641AD5"/>
    <w:rsid w:val="00641EB7"/>
    <w:rsid w:val="006456AB"/>
    <w:rsid w:val="00647A4B"/>
    <w:rsid w:val="00653E8C"/>
    <w:rsid w:val="00655A40"/>
    <w:rsid w:val="006564A1"/>
    <w:rsid w:val="0065797A"/>
    <w:rsid w:val="006605AB"/>
    <w:rsid w:val="00660B2C"/>
    <w:rsid w:val="00661654"/>
    <w:rsid w:val="00671D02"/>
    <w:rsid w:val="00672901"/>
    <w:rsid w:val="00674CA9"/>
    <w:rsid w:val="006767E5"/>
    <w:rsid w:val="00683A4D"/>
    <w:rsid w:val="00685486"/>
    <w:rsid w:val="00685B4D"/>
    <w:rsid w:val="006915FB"/>
    <w:rsid w:val="00692E9B"/>
    <w:rsid w:val="00696463"/>
    <w:rsid w:val="00697C27"/>
    <w:rsid w:val="006A219D"/>
    <w:rsid w:val="006A3127"/>
    <w:rsid w:val="006A587A"/>
    <w:rsid w:val="006A754A"/>
    <w:rsid w:val="006A7AF0"/>
    <w:rsid w:val="006B4AA3"/>
    <w:rsid w:val="006B5524"/>
    <w:rsid w:val="006B6AC5"/>
    <w:rsid w:val="006B6DE8"/>
    <w:rsid w:val="006B6E71"/>
    <w:rsid w:val="006C1769"/>
    <w:rsid w:val="006C2045"/>
    <w:rsid w:val="006C2601"/>
    <w:rsid w:val="006C39B0"/>
    <w:rsid w:val="006C4077"/>
    <w:rsid w:val="006D126C"/>
    <w:rsid w:val="006D2DB0"/>
    <w:rsid w:val="006D5C77"/>
    <w:rsid w:val="006D7966"/>
    <w:rsid w:val="006E3016"/>
    <w:rsid w:val="006E37D1"/>
    <w:rsid w:val="006F0C25"/>
    <w:rsid w:val="006F58B6"/>
    <w:rsid w:val="00701721"/>
    <w:rsid w:val="00704F8E"/>
    <w:rsid w:val="007051E1"/>
    <w:rsid w:val="00706237"/>
    <w:rsid w:val="007064DC"/>
    <w:rsid w:val="00707003"/>
    <w:rsid w:val="00712970"/>
    <w:rsid w:val="00713DF5"/>
    <w:rsid w:val="0071447F"/>
    <w:rsid w:val="0071493C"/>
    <w:rsid w:val="00716C82"/>
    <w:rsid w:val="007232FD"/>
    <w:rsid w:val="00740200"/>
    <w:rsid w:val="00743BC1"/>
    <w:rsid w:val="0074664A"/>
    <w:rsid w:val="00751351"/>
    <w:rsid w:val="007610F8"/>
    <w:rsid w:val="00764F12"/>
    <w:rsid w:val="00770E90"/>
    <w:rsid w:val="007770AE"/>
    <w:rsid w:val="007819BB"/>
    <w:rsid w:val="00784B33"/>
    <w:rsid w:val="00784D4E"/>
    <w:rsid w:val="00791C0C"/>
    <w:rsid w:val="0079407A"/>
    <w:rsid w:val="007A37AD"/>
    <w:rsid w:val="007A4348"/>
    <w:rsid w:val="007A7CE1"/>
    <w:rsid w:val="007A7E35"/>
    <w:rsid w:val="007B0231"/>
    <w:rsid w:val="007B3700"/>
    <w:rsid w:val="007B57B2"/>
    <w:rsid w:val="007D0911"/>
    <w:rsid w:val="007D103D"/>
    <w:rsid w:val="007D46A8"/>
    <w:rsid w:val="007D72F7"/>
    <w:rsid w:val="007E3942"/>
    <w:rsid w:val="007E39D4"/>
    <w:rsid w:val="007E6E6D"/>
    <w:rsid w:val="007E7731"/>
    <w:rsid w:val="007F0693"/>
    <w:rsid w:val="007F0961"/>
    <w:rsid w:val="007F0977"/>
    <w:rsid w:val="007F5743"/>
    <w:rsid w:val="00803048"/>
    <w:rsid w:val="00805471"/>
    <w:rsid w:val="00807BC4"/>
    <w:rsid w:val="008117A9"/>
    <w:rsid w:val="00813D70"/>
    <w:rsid w:val="00816BF7"/>
    <w:rsid w:val="00823F96"/>
    <w:rsid w:val="0082542D"/>
    <w:rsid w:val="00827087"/>
    <w:rsid w:val="00836C4B"/>
    <w:rsid w:val="008370E6"/>
    <w:rsid w:val="00840E8E"/>
    <w:rsid w:val="00841981"/>
    <w:rsid w:val="008429B1"/>
    <w:rsid w:val="00854D8F"/>
    <w:rsid w:val="00861A21"/>
    <w:rsid w:val="00862EB2"/>
    <w:rsid w:val="0086431C"/>
    <w:rsid w:val="0086462D"/>
    <w:rsid w:val="00864817"/>
    <w:rsid w:val="008653AA"/>
    <w:rsid w:val="008676F1"/>
    <w:rsid w:val="008705EA"/>
    <w:rsid w:val="008716AD"/>
    <w:rsid w:val="00874111"/>
    <w:rsid w:val="00875136"/>
    <w:rsid w:val="0087537A"/>
    <w:rsid w:val="00875AAB"/>
    <w:rsid w:val="0088710C"/>
    <w:rsid w:val="008878CC"/>
    <w:rsid w:val="0089105F"/>
    <w:rsid w:val="008960D0"/>
    <w:rsid w:val="0089689B"/>
    <w:rsid w:val="008A3F6D"/>
    <w:rsid w:val="008A6A18"/>
    <w:rsid w:val="008B49C4"/>
    <w:rsid w:val="008B75CE"/>
    <w:rsid w:val="008C00CA"/>
    <w:rsid w:val="008C2E3C"/>
    <w:rsid w:val="008C7BC7"/>
    <w:rsid w:val="008D0FC6"/>
    <w:rsid w:val="008D75A4"/>
    <w:rsid w:val="008E0D00"/>
    <w:rsid w:val="008F17F4"/>
    <w:rsid w:val="008F4596"/>
    <w:rsid w:val="008F5939"/>
    <w:rsid w:val="008F6C21"/>
    <w:rsid w:val="00904438"/>
    <w:rsid w:val="009045C9"/>
    <w:rsid w:val="00904A97"/>
    <w:rsid w:val="00905008"/>
    <w:rsid w:val="00910C81"/>
    <w:rsid w:val="009132D7"/>
    <w:rsid w:val="009142BB"/>
    <w:rsid w:val="00915104"/>
    <w:rsid w:val="00916155"/>
    <w:rsid w:val="00920AC6"/>
    <w:rsid w:val="009214EE"/>
    <w:rsid w:val="00924C38"/>
    <w:rsid w:val="00940596"/>
    <w:rsid w:val="0094134D"/>
    <w:rsid w:val="0094372B"/>
    <w:rsid w:val="00943CF8"/>
    <w:rsid w:val="00951968"/>
    <w:rsid w:val="00956C95"/>
    <w:rsid w:val="00960E31"/>
    <w:rsid w:val="009659F5"/>
    <w:rsid w:val="00970334"/>
    <w:rsid w:val="009719AA"/>
    <w:rsid w:val="00973ACF"/>
    <w:rsid w:val="0097439E"/>
    <w:rsid w:val="009747CC"/>
    <w:rsid w:val="0097534C"/>
    <w:rsid w:val="00975B14"/>
    <w:rsid w:val="00977C05"/>
    <w:rsid w:val="00985CA3"/>
    <w:rsid w:val="009A0B60"/>
    <w:rsid w:val="009A2DA2"/>
    <w:rsid w:val="009A5E3E"/>
    <w:rsid w:val="009B1A76"/>
    <w:rsid w:val="009B4D2B"/>
    <w:rsid w:val="009C3BB9"/>
    <w:rsid w:val="009C4A68"/>
    <w:rsid w:val="009C764B"/>
    <w:rsid w:val="009D1AB4"/>
    <w:rsid w:val="009D224D"/>
    <w:rsid w:val="009D2CA5"/>
    <w:rsid w:val="009D3AEE"/>
    <w:rsid w:val="009E1000"/>
    <w:rsid w:val="009E3FCB"/>
    <w:rsid w:val="009E6FBF"/>
    <w:rsid w:val="009E76CF"/>
    <w:rsid w:val="009F05E8"/>
    <w:rsid w:val="009F142D"/>
    <w:rsid w:val="009F63B4"/>
    <w:rsid w:val="009F67DF"/>
    <w:rsid w:val="009F718C"/>
    <w:rsid w:val="00A005E6"/>
    <w:rsid w:val="00A03747"/>
    <w:rsid w:val="00A05338"/>
    <w:rsid w:val="00A10C89"/>
    <w:rsid w:val="00A132E5"/>
    <w:rsid w:val="00A17A5F"/>
    <w:rsid w:val="00A21560"/>
    <w:rsid w:val="00A2250C"/>
    <w:rsid w:val="00A246EE"/>
    <w:rsid w:val="00A24CC1"/>
    <w:rsid w:val="00A2533B"/>
    <w:rsid w:val="00A26538"/>
    <w:rsid w:val="00A274B1"/>
    <w:rsid w:val="00A33725"/>
    <w:rsid w:val="00A34B7E"/>
    <w:rsid w:val="00A34E3F"/>
    <w:rsid w:val="00A34E79"/>
    <w:rsid w:val="00A42081"/>
    <w:rsid w:val="00A4448D"/>
    <w:rsid w:val="00A44BA1"/>
    <w:rsid w:val="00A5345B"/>
    <w:rsid w:val="00A56142"/>
    <w:rsid w:val="00A618B4"/>
    <w:rsid w:val="00A665DF"/>
    <w:rsid w:val="00A67672"/>
    <w:rsid w:val="00A70FB8"/>
    <w:rsid w:val="00A7167E"/>
    <w:rsid w:val="00A71A51"/>
    <w:rsid w:val="00A729CA"/>
    <w:rsid w:val="00A749A0"/>
    <w:rsid w:val="00A74A5B"/>
    <w:rsid w:val="00A75D2F"/>
    <w:rsid w:val="00A75D55"/>
    <w:rsid w:val="00A77A3B"/>
    <w:rsid w:val="00A84AEE"/>
    <w:rsid w:val="00A90342"/>
    <w:rsid w:val="00A91D04"/>
    <w:rsid w:val="00A92F12"/>
    <w:rsid w:val="00AA5ADF"/>
    <w:rsid w:val="00AB0BE6"/>
    <w:rsid w:val="00AB4EA1"/>
    <w:rsid w:val="00AC0D05"/>
    <w:rsid w:val="00AC6B45"/>
    <w:rsid w:val="00AC7EC0"/>
    <w:rsid w:val="00AD1C6D"/>
    <w:rsid w:val="00AD757F"/>
    <w:rsid w:val="00AE2900"/>
    <w:rsid w:val="00AE4C59"/>
    <w:rsid w:val="00AE7C38"/>
    <w:rsid w:val="00AF1735"/>
    <w:rsid w:val="00AF3B2A"/>
    <w:rsid w:val="00B02C2C"/>
    <w:rsid w:val="00B054C0"/>
    <w:rsid w:val="00B05DB4"/>
    <w:rsid w:val="00B175C4"/>
    <w:rsid w:val="00B206E5"/>
    <w:rsid w:val="00B20BFB"/>
    <w:rsid w:val="00B21347"/>
    <w:rsid w:val="00B23E1E"/>
    <w:rsid w:val="00B23E1F"/>
    <w:rsid w:val="00B2433E"/>
    <w:rsid w:val="00B25726"/>
    <w:rsid w:val="00B25925"/>
    <w:rsid w:val="00B27367"/>
    <w:rsid w:val="00B36687"/>
    <w:rsid w:val="00B3751C"/>
    <w:rsid w:val="00B413CE"/>
    <w:rsid w:val="00B41EA1"/>
    <w:rsid w:val="00B465FF"/>
    <w:rsid w:val="00B47297"/>
    <w:rsid w:val="00B47D66"/>
    <w:rsid w:val="00B513F8"/>
    <w:rsid w:val="00B536D9"/>
    <w:rsid w:val="00B568BC"/>
    <w:rsid w:val="00B62851"/>
    <w:rsid w:val="00B67AE5"/>
    <w:rsid w:val="00B70F37"/>
    <w:rsid w:val="00B732EE"/>
    <w:rsid w:val="00B74804"/>
    <w:rsid w:val="00B93592"/>
    <w:rsid w:val="00B9511D"/>
    <w:rsid w:val="00B9523B"/>
    <w:rsid w:val="00B97021"/>
    <w:rsid w:val="00B972A0"/>
    <w:rsid w:val="00B9778B"/>
    <w:rsid w:val="00BA0BB0"/>
    <w:rsid w:val="00BA280E"/>
    <w:rsid w:val="00BA6473"/>
    <w:rsid w:val="00BA77E7"/>
    <w:rsid w:val="00BB34A0"/>
    <w:rsid w:val="00BB3694"/>
    <w:rsid w:val="00BB530B"/>
    <w:rsid w:val="00BC0F5E"/>
    <w:rsid w:val="00BC3B9C"/>
    <w:rsid w:val="00BC4016"/>
    <w:rsid w:val="00BC495E"/>
    <w:rsid w:val="00BC7ECA"/>
    <w:rsid w:val="00BD13E9"/>
    <w:rsid w:val="00BD1C47"/>
    <w:rsid w:val="00BD3E4B"/>
    <w:rsid w:val="00BD55F1"/>
    <w:rsid w:val="00BD74F4"/>
    <w:rsid w:val="00BE4057"/>
    <w:rsid w:val="00BE5E68"/>
    <w:rsid w:val="00BE7400"/>
    <w:rsid w:val="00BF0C82"/>
    <w:rsid w:val="00BF1BBC"/>
    <w:rsid w:val="00C03C09"/>
    <w:rsid w:val="00C106DE"/>
    <w:rsid w:val="00C11C38"/>
    <w:rsid w:val="00C125A3"/>
    <w:rsid w:val="00C12BD5"/>
    <w:rsid w:val="00C152E1"/>
    <w:rsid w:val="00C23AEF"/>
    <w:rsid w:val="00C264B3"/>
    <w:rsid w:val="00C343A9"/>
    <w:rsid w:val="00C355AA"/>
    <w:rsid w:val="00C36B88"/>
    <w:rsid w:val="00C515E1"/>
    <w:rsid w:val="00C53271"/>
    <w:rsid w:val="00C535C0"/>
    <w:rsid w:val="00C535D1"/>
    <w:rsid w:val="00C53785"/>
    <w:rsid w:val="00C53E4F"/>
    <w:rsid w:val="00C55C60"/>
    <w:rsid w:val="00C56B9E"/>
    <w:rsid w:val="00C61EB0"/>
    <w:rsid w:val="00C74F9E"/>
    <w:rsid w:val="00C760DA"/>
    <w:rsid w:val="00C82B88"/>
    <w:rsid w:val="00C90D94"/>
    <w:rsid w:val="00C930B5"/>
    <w:rsid w:val="00C944F6"/>
    <w:rsid w:val="00C9501C"/>
    <w:rsid w:val="00C96E69"/>
    <w:rsid w:val="00C96EC8"/>
    <w:rsid w:val="00CA2605"/>
    <w:rsid w:val="00CA2E98"/>
    <w:rsid w:val="00CA2F1F"/>
    <w:rsid w:val="00CA3B05"/>
    <w:rsid w:val="00CA3C6B"/>
    <w:rsid w:val="00CA5130"/>
    <w:rsid w:val="00CA74D9"/>
    <w:rsid w:val="00CB34B7"/>
    <w:rsid w:val="00CB43F9"/>
    <w:rsid w:val="00CB77FC"/>
    <w:rsid w:val="00CC1838"/>
    <w:rsid w:val="00CC24E0"/>
    <w:rsid w:val="00CC347E"/>
    <w:rsid w:val="00CC47D8"/>
    <w:rsid w:val="00CD042B"/>
    <w:rsid w:val="00CD0E06"/>
    <w:rsid w:val="00CD17D2"/>
    <w:rsid w:val="00CD548B"/>
    <w:rsid w:val="00CD6821"/>
    <w:rsid w:val="00CD6A17"/>
    <w:rsid w:val="00CD710F"/>
    <w:rsid w:val="00CD7E40"/>
    <w:rsid w:val="00CE0314"/>
    <w:rsid w:val="00CE1DCD"/>
    <w:rsid w:val="00CE536C"/>
    <w:rsid w:val="00CE761F"/>
    <w:rsid w:val="00CF1032"/>
    <w:rsid w:val="00CF2924"/>
    <w:rsid w:val="00CF4FD5"/>
    <w:rsid w:val="00CF588A"/>
    <w:rsid w:val="00D01491"/>
    <w:rsid w:val="00D0373C"/>
    <w:rsid w:val="00D03E89"/>
    <w:rsid w:val="00D07E9B"/>
    <w:rsid w:val="00D12567"/>
    <w:rsid w:val="00D1264A"/>
    <w:rsid w:val="00D20094"/>
    <w:rsid w:val="00D20FAA"/>
    <w:rsid w:val="00D23A8A"/>
    <w:rsid w:val="00D2671C"/>
    <w:rsid w:val="00D3083E"/>
    <w:rsid w:val="00D31ED2"/>
    <w:rsid w:val="00D32AA7"/>
    <w:rsid w:val="00D32FBA"/>
    <w:rsid w:val="00D346F1"/>
    <w:rsid w:val="00D37439"/>
    <w:rsid w:val="00D40238"/>
    <w:rsid w:val="00D40825"/>
    <w:rsid w:val="00D43B64"/>
    <w:rsid w:val="00D4782B"/>
    <w:rsid w:val="00D53EF6"/>
    <w:rsid w:val="00D54312"/>
    <w:rsid w:val="00D612B6"/>
    <w:rsid w:val="00D6474C"/>
    <w:rsid w:val="00D64F77"/>
    <w:rsid w:val="00D70474"/>
    <w:rsid w:val="00D7071B"/>
    <w:rsid w:val="00D718DB"/>
    <w:rsid w:val="00D7447B"/>
    <w:rsid w:val="00D82244"/>
    <w:rsid w:val="00D85CA3"/>
    <w:rsid w:val="00D860B2"/>
    <w:rsid w:val="00D86432"/>
    <w:rsid w:val="00D922A2"/>
    <w:rsid w:val="00D931E8"/>
    <w:rsid w:val="00D946D7"/>
    <w:rsid w:val="00DA0CB8"/>
    <w:rsid w:val="00DA46A5"/>
    <w:rsid w:val="00DA5760"/>
    <w:rsid w:val="00DB183E"/>
    <w:rsid w:val="00DB2215"/>
    <w:rsid w:val="00DB46FC"/>
    <w:rsid w:val="00DB5A4E"/>
    <w:rsid w:val="00DB66FA"/>
    <w:rsid w:val="00DC0A37"/>
    <w:rsid w:val="00DC1A06"/>
    <w:rsid w:val="00DC1FC0"/>
    <w:rsid w:val="00DC6BB3"/>
    <w:rsid w:val="00DD4709"/>
    <w:rsid w:val="00DD6667"/>
    <w:rsid w:val="00DD6D99"/>
    <w:rsid w:val="00DE04D6"/>
    <w:rsid w:val="00DE3A1F"/>
    <w:rsid w:val="00DE7CFB"/>
    <w:rsid w:val="00DF181A"/>
    <w:rsid w:val="00DF1ECE"/>
    <w:rsid w:val="00E0186D"/>
    <w:rsid w:val="00E04BF5"/>
    <w:rsid w:val="00E0797F"/>
    <w:rsid w:val="00E108DA"/>
    <w:rsid w:val="00E10B96"/>
    <w:rsid w:val="00E16F63"/>
    <w:rsid w:val="00E201E1"/>
    <w:rsid w:val="00E215D5"/>
    <w:rsid w:val="00E21BF3"/>
    <w:rsid w:val="00E227E0"/>
    <w:rsid w:val="00E2603B"/>
    <w:rsid w:val="00E3513F"/>
    <w:rsid w:val="00E40E23"/>
    <w:rsid w:val="00E4194D"/>
    <w:rsid w:val="00E47090"/>
    <w:rsid w:val="00E5126C"/>
    <w:rsid w:val="00E534D5"/>
    <w:rsid w:val="00E5747E"/>
    <w:rsid w:val="00E60059"/>
    <w:rsid w:val="00E62C00"/>
    <w:rsid w:val="00E633DB"/>
    <w:rsid w:val="00E66E02"/>
    <w:rsid w:val="00E71258"/>
    <w:rsid w:val="00E71CD1"/>
    <w:rsid w:val="00E7290F"/>
    <w:rsid w:val="00E8079A"/>
    <w:rsid w:val="00E841FF"/>
    <w:rsid w:val="00E86697"/>
    <w:rsid w:val="00E8721C"/>
    <w:rsid w:val="00E875E9"/>
    <w:rsid w:val="00E90555"/>
    <w:rsid w:val="00E948F8"/>
    <w:rsid w:val="00E95BE4"/>
    <w:rsid w:val="00E977D8"/>
    <w:rsid w:val="00EA09E5"/>
    <w:rsid w:val="00EA204B"/>
    <w:rsid w:val="00EA3AB7"/>
    <w:rsid w:val="00EA6AC9"/>
    <w:rsid w:val="00EB22CF"/>
    <w:rsid w:val="00EB4FBF"/>
    <w:rsid w:val="00EB5762"/>
    <w:rsid w:val="00EB5D81"/>
    <w:rsid w:val="00EB6C92"/>
    <w:rsid w:val="00EB78E6"/>
    <w:rsid w:val="00EC054A"/>
    <w:rsid w:val="00EC7A33"/>
    <w:rsid w:val="00ED020A"/>
    <w:rsid w:val="00ED2356"/>
    <w:rsid w:val="00ED6303"/>
    <w:rsid w:val="00EE2518"/>
    <w:rsid w:val="00EE4114"/>
    <w:rsid w:val="00EE552E"/>
    <w:rsid w:val="00EE5BBE"/>
    <w:rsid w:val="00EF08A0"/>
    <w:rsid w:val="00EF1232"/>
    <w:rsid w:val="00EF21C9"/>
    <w:rsid w:val="00EF32FE"/>
    <w:rsid w:val="00EF5601"/>
    <w:rsid w:val="00F00FDB"/>
    <w:rsid w:val="00F06C34"/>
    <w:rsid w:val="00F106D2"/>
    <w:rsid w:val="00F1427B"/>
    <w:rsid w:val="00F154E0"/>
    <w:rsid w:val="00F179EC"/>
    <w:rsid w:val="00F2087C"/>
    <w:rsid w:val="00F20F93"/>
    <w:rsid w:val="00F24921"/>
    <w:rsid w:val="00F24EB2"/>
    <w:rsid w:val="00F2560A"/>
    <w:rsid w:val="00F26AEC"/>
    <w:rsid w:val="00F26F31"/>
    <w:rsid w:val="00F3000B"/>
    <w:rsid w:val="00F31D4D"/>
    <w:rsid w:val="00F340C7"/>
    <w:rsid w:val="00F34429"/>
    <w:rsid w:val="00F34AF7"/>
    <w:rsid w:val="00F356ED"/>
    <w:rsid w:val="00F364DB"/>
    <w:rsid w:val="00F41E68"/>
    <w:rsid w:val="00F52C9F"/>
    <w:rsid w:val="00F54DB0"/>
    <w:rsid w:val="00F55899"/>
    <w:rsid w:val="00F56A01"/>
    <w:rsid w:val="00F56DF8"/>
    <w:rsid w:val="00F5709F"/>
    <w:rsid w:val="00F6011A"/>
    <w:rsid w:val="00F603F8"/>
    <w:rsid w:val="00F63207"/>
    <w:rsid w:val="00F7363E"/>
    <w:rsid w:val="00F74136"/>
    <w:rsid w:val="00F74556"/>
    <w:rsid w:val="00F74C32"/>
    <w:rsid w:val="00F76165"/>
    <w:rsid w:val="00F80245"/>
    <w:rsid w:val="00F80BC1"/>
    <w:rsid w:val="00F80C2C"/>
    <w:rsid w:val="00F81220"/>
    <w:rsid w:val="00F83807"/>
    <w:rsid w:val="00F83DEA"/>
    <w:rsid w:val="00F84235"/>
    <w:rsid w:val="00F85978"/>
    <w:rsid w:val="00F9163F"/>
    <w:rsid w:val="00F916CB"/>
    <w:rsid w:val="00F91F19"/>
    <w:rsid w:val="00FA102C"/>
    <w:rsid w:val="00FA2A0A"/>
    <w:rsid w:val="00FA4A2B"/>
    <w:rsid w:val="00FA74C5"/>
    <w:rsid w:val="00FB333D"/>
    <w:rsid w:val="00FB5890"/>
    <w:rsid w:val="00FB79DB"/>
    <w:rsid w:val="00FC042D"/>
    <w:rsid w:val="00FC1FBE"/>
    <w:rsid w:val="00FC203C"/>
    <w:rsid w:val="00FC2D71"/>
    <w:rsid w:val="00FD0C10"/>
    <w:rsid w:val="00FD30D9"/>
    <w:rsid w:val="00FD489F"/>
    <w:rsid w:val="00FD56F6"/>
    <w:rsid w:val="00FD6624"/>
    <w:rsid w:val="00FD677C"/>
    <w:rsid w:val="00FE06B2"/>
    <w:rsid w:val="00FE277C"/>
    <w:rsid w:val="00FE2BC1"/>
    <w:rsid w:val="00FE3EA0"/>
    <w:rsid w:val="00FE7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4200139"/>
  <w15:docId w15:val="{86DBA25F-0019-4B31-BC68-82B911CDD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CA5"/>
    <w:pPr>
      <w:spacing w:after="0" w:line="240" w:lineRule="auto"/>
    </w:pPr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Heading1">
    <w:name w:val="heading 1"/>
    <w:basedOn w:val="Normal"/>
    <w:link w:val="Heading1Char"/>
    <w:qFormat/>
    <w:rsid w:val="00494CBD"/>
    <w:pPr>
      <w:spacing w:before="100" w:beforeAutospacing="1" w:after="100" w:afterAutospacing="1"/>
      <w:outlineLvl w:val="0"/>
    </w:pPr>
    <w:rPr>
      <w:rFonts w:ascii="Times New Roman" w:hAnsi="Times New Roman"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Paragraph,Norm,Nga 3,List Paragraph1,Đoạn của Danh sách,List Paragraph11,Đoạn c𞹺Danh sách,List Paragraph111,bullet,List Paragraph 1,lp1,List Paragraph2,List A"/>
    <w:basedOn w:val="Normal"/>
    <w:link w:val="ListParagraphChar"/>
    <w:uiPriority w:val="34"/>
    <w:qFormat/>
    <w:rsid w:val="009D2CA5"/>
    <w:pPr>
      <w:ind w:left="720"/>
      <w:contextualSpacing/>
    </w:pPr>
  </w:style>
  <w:style w:type="table" w:styleId="TableGrid">
    <w:name w:val="Table Grid"/>
    <w:basedOn w:val="TableNormal"/>
    <w:uiPriority w:val="59"/>
    <w:rsid w:val="009D2C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qFormat/>
    <w:rsid w:val="00215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494C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AC7EC0"/>
    <w:pPr>
      <w:spacing w:before="100" w:beforeAutospacing="1" w:after="100" w:afterAutospacing="1"/>
    </w:pPr>
    <w:rPr>
      <w:rFonts w:ascii="Times New Roman" w:hAnsi="Times New Roman"/>
      <w:b w:val="0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C7EC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A7"/>
    <w:rPr>
      <w:rFonts w:ascii="Tahoma" w:eastAsia="Times New Roman" w:hAnsi="Tahoma" w:cs="Tahoma"/>
      <w:b/>
      <w:color w:val="333399"/>
      <w:sz w:val="16"/>
      <w:szCs w:val="16"/>
    </w:rPr>
  </w:style>
  <w:style w:type="paragraph" w:styleId="List">
    <w:name w:val="List"/>
    <w:basedOn w:val="Normal"/>
    <w:link w:val="ListChar"/>
    <w:uiPriority w:val="99"/>
    <w:rsid w:val="0050560B"/>
    <w:pPr>
      <w:numPr>
        <w:numId w:val="22"/>
      </w:numPr>
      <w:jc w:val="both"/>
    </w:pPr>
    <w:rPr>
      <w:b w:val="0"/>
      <w:color w:val="auto"/>
      <w:sz w:val="20"/>
      <w:szCs w:val="20"/>
      <w:lang w:val="en-AU" w:eastAsia="x-none"/>
    </w:rPr>
  </w:style>
  <w:style w:type="character" w:customStyle="1" w:styleId="ListChar">
    <w:name w:val="List Char"/>
    <w:link w:val="List"/>
    <w:uiPriority w:val="99"/>
    <w:locked/>
    <w:rsid w:val="0050560B"/>
    <w:rPr>
      <w:rFonts w:ascii="VNI-Times" w:eastAsia="Times New Roman" w:hAnsi="VNI-Times" w:cs="Times New Roman"/>
      <w:sz w:val="20"/>
      <w:szCs w:val="20"/>
      <w:lang w:val="en-AU" w:eastAsia="x-none"/>
    </w:rPr>
  </w:style>
  <w:style w:type="character" w:customStyle="1" w:styleId="ListParagraphChar">
    <w:name w:val="List Paragraph Char"/>
    <w:aliases w:val="Paragraph Char,Norm Char,Nga 3 Char,List Paragraph1 Char,Đoạn của Danh sách Char,List Paragraph11 Char,Đoạn c𞹺Danh sách Char,List Paragraph111 Char,bullet Char,List Paragraph 1 Char,lp1 Char,List Paragraph2 Char,List A Char"/>
    <w:link w:val="ListParagraph"/>
    <w:uiPriority w:val="34"/>
    <w:qFormat/>
    <w:locked/>
    <w:rsid w:val="0050560B"/>
    <w:rPr>
      <w:rFonts w:ascii="VNI-Times" w:eastAsia="Times New Roman" w:hAnsi="VNI-Times" w:cs="Times New Roman"/>
      <w:b/>
      <w:color w:val="333399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7A43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7A43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4348"/>
    <w:rPr>
      <w:rFonts w:ascii="VNI-Times" w:eastAsia="Times New Roman" w:hAnsi="VNI-Times" w:cs="Times New Roman"/>
      <w:b/>
      <w:color w:val="33339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7A4348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348"/>
    <w:rPr>
      <w:rFonts w:ascii="VNI-Times" w:eastAsia="Times New Roman" w:hAnsi="VNI-Times" w:cs="Times New Roman"/>
      <w:b/>
      <w:bCs/>
      <w:color w:val="333399"/>
      <w:sz w:val="20"/>
      <w:szCs w:val="20"/>
    </w:rPr>
  </w:style>
  <w:style w:type="paragraph" w:styleId="Revision">
    <w:name w:val="Revision"/>
    <w:hidden/>
    <w:uiPriority w:val="99"/>
    <w:semiHidden/>
    <w:rsid w:val="00BE5E68"/>
    <w:pPr>
      <w:spacing w:after="0" w:line="240" w:lineRule="auto"/>
    </w:pPr>
    <w:rPr>
      <w:rFonts w:ascii="VNI-Times" w:eastAsia="Times New Roman" w:hAnsi="VNI-Times" w:cs="Times New Roman"/>
      <w:b/>
      <w:color w:val="333399"/>
      <w:sz w:val="28"/>
      <w:szCs w:val="28"/>
    </w:rPr>
  </w:style>
  <w:style w:type="character" w:customStyle="1" w:styleId="fontstyle01">
    <w:name w:val="fontstyle01"/>
    <w:basedOn w:val="DefaultParagraphFont"/>
    <w:rsid w:val="0021754D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C1769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qFormat/>
    <w:rsid w:val="008878CC"/>
    <w:pPr>
      <w:spacing w:before="60" w:after="60" w:line="259" w:lineRule="auto"/>
      <w:ind w:firstLine="567"/>
      <w:jc w:val="both"/>
    </w:pPr>
    <w:rPr>
      <w:rFonts w:ascii="Times New Roman" w:eastAsia="Calibri" w:hAnsi="Times New Roman"/>
      <w:b w:val="0"/>
      <w:color w:val="auto"/>
      <w:sz w:val="26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8878CC"/>
    <w:rPr>
      <w:rFonts w:ascii="Times New Roman" w:eastAsia="Calibri" w:hAnsi="Times New Roman" w:cs="Times New Roman"/>
      <w:sz w:val="26"/>
    </w:rPr>
  </w:style>
  <w:style w:type="character" w:styleId="PageNumber">
    <w:name w:val="page number"/>
    <w:basedOn w:val="DefaultParagraphFont"/>
    <w:unhideWhenUsed/>
    <w:rsid w:val="001D3A14"/>
  </w:style>
  <w:style w:type="character" w:styleId="Strong">
    <w:name w:val="Strong"/>
    <w:qFormat/>
    <w:rsid w:val="001D3A14"/>
    <w:rPr>
      <w:b/>
      <w:bCs/>
    </w:rPr>
  </w:style>
  <w:style w:type="paragraph" w:customStyle="1" w:styleId="Muc1">
    <w:name w:val="Muc 1"/>
    <w:basedOn w:val="Normal"/>
    <w:rsid w:val="001D3A14"/>
    <w:pPr>
      <w:widowControl w:val="0"/>
      <w:numPr>
        <w:numId w:val="37"/>
      </w:numPr>
      <w:spacing w:before="120" w:after="60" w:line="312" w:lineRule="auto"/>
      <w:ind w:left="284" w:hanging="284"/>
      <w:jc w:val="both"/>
    </w:pPr>
    <w:rPr>
      <w:rFonts w:ascii="Times New Roman Bold" w:hAnsi="Times New Roman Bold"/>
      <w:color w:val="auto"/>
      <w:sz w:val="26"/>
      <w:szCs w:val="26"/>
    </w:rPr>
  </w:style>
  <w:style w:type="paragraph" w:customStyle="1" w:styleId="Muc2">
    <w:name w:val="Muc 2"/>
    <w:basedOn w:val="Normal"/>
    <w:link w:val="Muc2Char"/>
    <w:rsid w:val="001D3A14"/>
    <w:pPr>
      <w:widowControl w:val="0"/>
      <w:spacing w:line="312" w:lineRule="auto"/>
      <w:ind w:right="-567"/>
    </w:pPr>
    <w:rPr>
      <w:rFonts w:ascii="Times New Roman" w:hAnsi="Times New Roman"/>
      <w:bCs/>
      <w:color w:val="auto"/>
    </w:rPr>
  </w:style>
  <w:style w:type="character" w:customStyle="1" w:styleId="Muc2Char">
    <w:name w:val="Muc 2 Char"/>
    <w:basedOn w:val="DefaultParagraphFont"/>
    <w:link w:val="Muc2"/>
    <w:rsid w:val="001D3A14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3A14"/>
    <w:rPr>
      <w:color w:val="605E5C"/>
      <w:shd w:val="clear" w:color="auto" w:fill="E1DFDD"/>
    </w:rPr>
  </w:style>
  <w:style w:type="paragraph" w:customStyle="1" w:styleId="Default">
    <w:name w:val="Default"/>
    <w:rsid w:val="001D3A14"/>
    <w:pPr>
      <w:widowControl w:val="0"/>
      <w:autoSpaceDE w:val="0"/>
      <w:autoSpaceDN w:val="0"/>
      <w:adjustRightInd w:val="0"/>
      <w:spacing w:after="0" w:line="240" w:lineRule="auto"/>
    </w:pPr>
    <w:rPr>
      <w:rFonts w:ascii=".VnTime" w:eastAsia="Times New Roman" w:hAnsi=".VnTime" w:cs="Times New Roman"/>
      <w:color w:val="000000"/>
      <w:sz w:val="24"/>
      <w:szCs w:val="24"/>
    </w:rPr>
  </w:style>
  <w:style w:type="paragraph" w:customStyle="1" w:styleId="Normal1">
    <w:name w:val="Normal1"/>
    <w:rsid w:val="001D3A14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TS2018-2">
    <w:name w:val="TS2018-2"/>
    <w:basedOn w:val="Normal"/>
    <w:link w:val="TS2018-2Char"/>
    <w:qFormat/>
    <w:rsid w:val="001D3A14"/>
    <w:pPr>
      <w:spacing w:line="312" w:lineRule="auto"/>
      <w:ind w:firstLine="567"/>
      <w:jc w:val="both"/>
    </w:pPr>
    <w:rPr>
      <w:rFonts w:ascii="Times New Roman" w:hAnsi="Times New Roman"/>
      <w:b w:val="0"/>
      <w:i/>
      <w:color w:val="0070C0"/>
      <w:sz w:val="26"/>
      <w:szCs w:val="26"/>
      <w:lang w:val="vi-VN"/>
    </w:rPr>
  </w:style>
  <w:style w:type="character" w:customStyle="1" w:styleId="TS2018-2Char">
    <w:name w:val="TS2018-2 Char"/>
    <w:link w:val="TS2018-2"/>
    <w:rsid w:val="001D3A14"/>
    <w:rPr>
      <w:rFonts w:ascii="Times New Roman" w:eastAsia="Times New Roman" w:hAnsi="Times New Roman" w:cs="Times New Roman"/>
      <w:i/>
      <w:color w:val="0070C0"/>
      <w:sz w:val="26"/>
      <w:szCs w:val="26"/>
      <w:lang w:val="vi-VN"/>
    </w:rPr>
  </w:style>
  <w:style w:type="paragraph" w:customStyle="1" w:styleId="DA11">
    <w:name w:val="DA1.1"/>
    <w:basedOn w:val="Normal"/>
    <w:link w:val="DA11Char"/>
    <w:rsid w:val="001D3A14"/>
    <w:pPr>
      <w:spacing w:line="264" w:lineRule="auto"/>
    </w:pPr>
    <w:rPr>
      <w:rFonts w:ascii="Times New Roman" w:eastAsia="Calibri" w:hAnsi="Times New Roman"/>
      <w:b w:val="0"/>
      <w:color w:val="auto"/>
      <w:spacing w:val="-6"/>
      <w:sz w:val="26"/>
      <w:szCs w:val="26"/>
      <w:lang w:val="sv-SE"/>
    </w:rPr>
  </w:style>
  <w:style w:type="character" w:customStyle="1" w:styleId="DA11Char">
    <w:name w:val="DA1.1 Char"/>
    <w:link w:val="DA11"/>
    <w:rsid w:val="001D3A14"/>
    <w:rPr>
      <w:rFonts w:ascii="Times New Roman" w:eastAsia="Calibri" w:hAnsi="Times New Roman" w:cs="Times New Roman"/>
      <w:spacing w:val="-6"/>
      <w:sz w:val="26"/>
      <w:szCs w:val="26"/>
      <w:lang w:val="sv-S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3A14"/>
    <w:rPr>
      <w:color w:val="605E5C"/>
      <w:shd w:val="clear" w:color="auto" w:fill="E1DFDD"/>
    </w:rPr>
  </w:style>
  <w:style w:type="character" w:customStyle="1" w:styleId="Bodytext15">
    <w:name w:val="Body text (15)_"/>
    <w:link w:val="Bodytext150"/>
    <w:rsid w:val="001D3A14"/>
    <w:rPr>
      <w:i/>
      <w:iCs/>
      <w:shd w:val="clear" w:color="auto" w:fill="FFFFFF"/>
    </w:rPr>
  </w:style>
  <w:style w:type="paragraph" w:customStyle="1" w:styleId="Bodytext150">
    <w:name w:val="Body text (15)"/>
    <w:basedOn w:val="Normal"/>
    <w:link w:val="Bodytext15"/>
    <w:rsid w:val="001D3A14"/>
    <w:pPr>
      <w:widowControl w:val="0"/>
      <w:shd w:val="clear" w:color="auto" w:fill="FFFFFF"/>
      <w:spacing w:line="249" w:lineRule="exact"/>
      <w:jc w:val="both"/>
    </w:pPr>
    <w:rPr>
      <w:rFonts w:asciiTheme="minorHAnsi" w:eastAsiaTheme="minorHAnsi" w:hAnsiTheme="minorHAnsi" w:cstheme="minorBidi"/>
      <w:b w:val="0"/>
      <w:i/>
      <w:iCs/>
      <w:color w:val="auto"/>
      <w:sz w:val="22"/>
      <w:szCs w:val="22"/>
    </w:rPr>
  </w:style>
  <w:style w:type="character" w:customStyle="1" w:styleId="Bodytext211pt">
    <w:name w:val="Body text (2) + 11 pt"/>
    <w:rsid w:val="001D3A14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2"/>
      <w:szCs w:val="22"/>
      <w:u w:val="none"/>
      <w:lang w:val="vi-VN" w:eastAsia="vi-VN" w:bidi="vi-VN"/>
    </w:rPr>
  </w:style>
  <w:style w:type="character" w:customStyle="1" w:styleId="Bodytext16">
    <w:name w:val="Body text (16)_"/>
    <w:link w:val="Bodytext160"/>
    <w:rsid w:val="001D3A14"/>
    <w:rPr>
      <w:sz w:val="21"/>
      <w:szCs w:val="21"/>
      <w:shd w:val="clear" w:color="auto" w:fill="FFFFFF"/>
    </w:rPr>
  </w:style>
  <w:style w:type="paragraph" w:customStyle="1" w:styleId="Bodytext160">
    <w:name w:val="Body text (16)"/>
    <w:basedOn w:val="Normal"/>
    <w:link w:val="Bodytext16"/>
    <w:rsid w:val="001D3A14"/>
    <w:pPr>
      <w:widowControl w:val="0"/>
      <w:shd w:val="clear" w:color="auto" w:fill="FFFFFF"/>
      <w:spacing w:line="249" w:lineRule="exact"/>
      <w:ind w:hanging="180"/>
      <w:jc w:val="both"/>
    </w:pPr>
    <w:rPr>
      <w:rFonts w:asciiTheme="minorHAnsi" w:eastAsiaTheme="minorHAnsi" w:hAnsiTheme="minorHAnsi" w:cstheme="minorBidi"/>
      <w:b w:val="0"/>
      <w:color w:val="auto"/>
      <w:sz w:val="21"/>
      <w:szCs w:val="21"/>
    </w:rPr>
  </w:style>
  <w:style w:type="character" w:customStyle="1" w:styleId="Tablecaption5">
    <w:name w:val="Table caption (5)_"/>
    <w:link w:val="Tablecaption50"/>
    <w:rsid w:val="001D3A14"/>
    <w:rPr>
      <w:b/>
      <w:bCs/>
      <w:shd w:val="clear" w:color="auto" w:fill="FFFFFF"/>
    </w:rPr>
  </w:style>
  <w:style w:type="paragraph" w:customStyle="1" w:styleId="Tablecaption50">
    <w:name w:val="Table caption (5)"/>
    <w:basedOn w:val="Normal"/>
    <w:link w:val="Tablecaption5"/>
    <w:rsid w:val="001D3A14"/>
    <w:pPr>
      <w:widowControl w:val="0"/>
      <w:shd w:val="clear" w:color="auto" w:fill="FFFFFF"/>
      <w:spacing w:line="240" w:lineRule="exact"/>
    </w:pPr>
    <w:rPr>
      <w:rFonts w:asciiTheme="minorHAnsi" w:eastAsiaTheme="minorHAnsi" w:hAnsiTheme="minorHAnsi" w:cstheme="minorBidi"/>
      <w:bCs/>
      <w:color w:val="auto"/>
      <w:sz w:val="22"/>
      <w:szCs w:val="22"/>
    </w:rPr>
  </w:style>
  <w:style w:type="paragraph" w:styleId="FootnoteText">
    <w:name w:val="footnote text"/>
    <w:basedOn w:val="Normal"/>
    <w:link w:val="FootnoteTextChar"/>
    <w:unhideWhenUsed/>
    <w:rsid w:val="00EE5BBE"/>
    <w:pPr>
      <w:spacing w:before="120"/>
    </w:pPr>
    <w:rPr>
      <w:rFonts w:ascii="Times New Roman" w:hAnsi="Times New Roman"/>
      <w:b w:val="0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E5BBE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unhideWhenUsed/>
    <w:rsid w:val="00EE5BB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56DF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56DF8"/>
    <w:rPr>
      <w:rFonts w:ascii="VNI-Times" w:eastAsia="Times New Roman" w:hAnsi="VNI-Times" w:cs="Times New Roman"/>
      <w:b/>
      <w:color w:val="333399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56DF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3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437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72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9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9FB039-6B2E-4645-B874-D9C29D6E43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087</Words>
  <Characters>620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Chau Doan Thi Minh</cp:lastModifiedBy>
  <cp:revision>3</cp:revision>
  <cp:lastPrinted>2026-02-25T02:33:00Z</cp:lastPrinted>
  <dcterms:created xsi:type="dcterms:W3CDTF">2026-03-01T04:38:00Z</dcterms:created>
  <dcterms:modified xsi:type="dcterms:W3CDTF">2026-03-02T01:41:00Z</dcterms:modified>
</cp:coreProperties>
</file>